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5BFB1" w14:textId="77777777" w:rsidR="00BA1481" w:rsidRPr="00BA1481" w:rsidRDefault="00BA1481" w:rsidP="00BA1481">
      <w:pPr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50CF5CBA" w14:textId="4AF10190" w:rsidR="00BA1481" w:rsidRPr="00D14E58" w:rsidRDefault="00BA1481" w:rsidP="00BA148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D14E58">
        <w:rPr>
          <w:rFonts w:ascii="Times New Roman" w:hAnsi="Times New Roman" w:cs="Times New Roman"/>
          <w:b/>
          <w:sz w:val="40"/>
          <w:szCs w:val="40"/>
        </w:rPr>
        <w:t xml:space="preserve">Formularz aplikacyjny </w:t>
      </w:r>
    </w:p>
    <w:p w14:paraId="3E252748" w14:textId="77777777" w:rsidR="00BA1481" w:rsidRDefault="00BA1481" w:rsidP="00BA1481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na kurs języka niemieckiego</w:t>
      </w:r>
      <w:r w:rsidRPr="00D14E58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3260DB96" w14:textId="3C147789" w:rsidR="00BA1481" w:rsidRPr="00B87277" w:rsidRDefault="00BA1481" w:rsidP="00BA1481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we wrześniu 2023 roku (zajęcia od</w:t>
      </w:r>
      <w:r w:rsidRPr="00B87277">
        <w:rPr>
          <w:rFonts w:ascii="Times New Roman" w:hAnsi="Times New Roman" w:cs="Times New Roman"/>
          <w:b/>
          <w:sz w:val="32"/>
          <w:szCs w:val="32"/>
        </w:rPr>
        <w:t xml:space="preserve"> 0</w:t>
      </w:r>
      <w:r>
        <w:rPr>
          <w:rFonts w:ascii="Times New Roman" w:hAnsi="Times New Roman" w:cs="Times New Roman"/>
          <w:b/>
          <w:sz w:val="32"/>
          <w:szCs w:val="32"/>
        </w:rPr>
        <w:t>4</w:t>
      </w:r>
      <w:r w:rsidRPr="00B87277">
        <w:rPr>
          <w:rFonts w:ascii="Times New Roman" w:hAnsi="Times New Roman" w:cs="Times New Roman"/>
          <w:b/>
          <w:sz w:val="32"/>
          <w:szCs w:val="32"/>
        </w:rPr>
        <w:t>.09. do 2</w:t>
      </w:r>
      <w:r>
        <w:rPr>
          <w:rFonts w:ascii="Times New Roman" w:hAnsi="Times New Roman" w:cs="Times New Roman"/>
          <w:b/>
          <w:sz w:val="32"/>
          <w:szCs w:val="32"/>
        </w:rPr>
        <w:t>2</w:t>
      </w:r>
      <w:r w:rsidRPr="00B87277">
        <w:rPr>
          <w:rFonts w:ascii="Times New Roman" w:hAnsi="Times New Roman" w:cs="Times New Roman"/>
          <w:b/>
          <w:sz w:val="32"/>
          <w:szCs w:val="32"/>
        </w:rPr>
        <w:t>.09</w:t>
      </w:r>
      <w:r w:rsidR="0064239E">
        <w:rPr>
          <w:rFonts w:ascii="Times New Roman" w:hAnsi="Times New Roman" w:cs="Times New Roman"/>
          <w:b/>
          <w:sz w:val="32"/>
          <w:szCs w:val="32"/>
        </w:rPr>
        <w:t>.2023</w:t>
      </w:r>
      <w:r>
        <w:rPr>
          <w:rFonts w:ascii="Times New Roman" w:hAnsi="Times New Roman" w:cs="Times New Roman"/>
          <w:b/>
          <w:sz w:val="32"/>
          <w:szCs w:val="32"/>
        </w:rPr>
        <w:t>)</w:t>
      </w:r>
    </w:p>
    <w:p w14:paraId="48D4C895" w14:textId="77777777" w:rsidR="00BA1481" w:rsidRPr="00754576" w:rsidRDefault="00BA1481" w:rsidP="00BA1481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E0A20A6" w14:textId="77777777" w:rsidR="00BA1481" w:rsidRPr="00D057D6" w:rsidRDefault="00BA1481" w:rsidP="00BA1481">
      <w:pPr>
        <w:rPr>
          <w:rFonts w:ascii="Times New Roman" w:hAnsi="Times New Roman" w:cs="Times New Roman"/>
          <w:b/>
          <w:sz w:val="32"/>
          <w:szCs w:val="32"/>
        </w:rPr>
      </w:pPr>
      <w:r w:rsidRPr="003359E5">
        <w:rPr>
          <w:rFonts w:ascii="Times New Roman" w:hAnsi="Times New Roman" w:cs="Times New Roman"/>
        </w:rPr>
        <w:t xml:space="preserve">Niniejszym zgłaszam swoją kandydaturę w ramach programu Polsko-Niemieckiego Forum Akademickiego. </w:t>
      </w:r>
    </w:p>
    <w:p w14:paraId="55933BDF" w14:textId="77777777" w:rsidR="00BA1481" w:rsidRDefault="00BA1481" w:rsidP="00BA1481">
      <w:pPr>
        <w:rPr>
          <w:rFonts w:ascii="Times New Roman" w:hAnsi="Times New Roman" w:cs="Times New Roman"/>
          <w:b/>
        </w:rPr>
      </w:pPr>
    </w:p>
    <w:p w14:paraId="0C6CC35D" w14:textId="77777777" w:rsidR="00BA1481" w:rsidRPr="00D14E58" w:rsidRDefault="00BA1481" w:rsidP="00BA1481">
      <w:pPr>
        <w:rPr>
          <w:rFonts w:ascii="Times New Roman" w:hAnsi="Times New Roman" w:cs="Times New Roman"/>
          <w:b/>
        </w:rPr>
      </w:pPr>
      <w:r w:rsidRPr="00D14E58">
        <w:rPr>
          <w:rFonts w:ascii="Times New Roman" w:hAnsi="Times New Roman" w:cs="Times New Roman"/>
          <w:b/>
        </w:rPr>
        <w:t xml:space="preserve">Nazwisko: </w:t>
      </w:r>
    </w:p>
    <w:p w14:paraId="438F8919" w14:textId="77777777" w:rsidR="00BA1481" w:rsidRPr="00D14E58" w:rsidRDefault="00BA1481" w:rsidP="00BA1481">
      <w:pPr>
        <w:rPr>
          <w:rFonts w:ascii="Times New Roman" w:hAnsi="Times New Roman" w:cs="Times New Roman"/>
          <w:b/>
        </w:rPr>
      </w:pPr>
      <w:r w:rsidRPr="00D14E58">
        <w:rPr>
          <w:rFonts w:ascii="Times New Roman" w:hAnsi="Times New Roman" w:cs="Times New Roman"/>
          <w:b/>
        </w:rPr>
        <w:t xml:space="preserve">Imię: </w:t>
      </w:r>
    </w:p>
    <w:p w14:paraId="748B5467" w14:textId="77777777" w:rsidR="00BA1481" w:rsidRPr="00D14E58" w:rsidRDefault="00BA1481" w:rsidP="00BA1481">
      <w:pPr>
        <w:rPr>
          <w:rFonts w:ascii="Times New Roman" w:hAnsi="Times New Roman" w:cs="Times New Roman"/>
          <w:b/>
        </w:rPr>
      </w:pPr>
      <w:r w:rsidRPr="00D14E58">
        <w:rPr>
          <w:rFonts w:ascii="Times New Roman" w:hAnsi="Times New Roman" w:cs="Times New Roman"/>
          <w:b/>
        </w:rPr>
        <w:t xml:space="preserve">Nr albumu: </w:t>
      </w:r>
    </w:p>
    <w:p w14:paraId="2031E8D5" w14:textId="77777777" w:rsidR="00BA1481" w:rsidRDefault="00BA1481" w:rsidP="00BA1481">
      <w:pPr>
        <w:rPr>
          <w:rFonts w:ascii="Times New Roman" w:hAnsi="Times New Roman" w:cs="Times New Roman"/>
          <w:b/>
        </w:rPr>
      </w:pPr>
      <w:r w:rsidRPr="00D14E58">
        <w:rPr>
          <w:rFonts w:ascii="Times New Roman" w:hAnsi="Times New Roman" w:cs="Times New Roman"/>
          <w:b/>
        </w:rPr>
        <w:t>e-mail:</w:t>
      </w:r>
    </w:p>
    <w:p w14:paraId="35BDFF22" w14:textId="77777777" w:rsidR="00BA1481" w:rsidRDefault="00BA1481" w:rsidP="00BA148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Nr telefonu:</w:t>
      </w:r>
    </w:p>
    <w:p w14:paraId="54F18754" w14:textId="77777777" w:rsidR="00BA1481" w:rsidRPr="00D14E58" w:rsidRDefault="00BA1481" w:rsidP="00BA1481">
      <w:pPr>
        <w:rPr>
          <w:rFonts w:ascii="Times New Roman" w:hAnsi="Times New Roman" w:cs="Times New Roman"/>
          <w:b/>
        </w:rPr>
      </w:pPr>
    </w:p>
    <w:p w14:paraId="50E18266" w14:textId="77777777" w:rsidR="00BA1481" w:rsidRDefault="00BA1481" w:rsidP="00BA148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ałączam</w:t>
      </w:r>
      <w:r w:rsidRPr="003359E5">
        <w:rPr>
          <w:rFonts w:ascii="Times New Roman" w:hAnsi="Times New Roman" w:cs="Times New Roman"/>
        </w:rPr>
        <w:t xml:space="preserve"> wykaz ocen z Dziekanatu Studium Licencjackiego w celu potwierdzenia prawdziwości niniejszego oświadczenia.</w:t>
      </w:r>
    </w:p>
    <w:p w14:paraId="76545792" w14:textId="73B11B48" w:rsidR="00BA1481" w:rsidRDefault="00BA1481" w:rsidP="00BA1481">
      <w:pPr>
        <w:ind w:firstLine="4395"/>
        <w:rPr>
          <w:rFonts w:ascii="Times New Roman" w:hAnsi="Times New Roman" w:cs="Times New Roman"/>
        </w:rPr>
      </w:pPr>
      <w:r w:rsidRPr="003359E5">
        <w:rPr>
          <w:rFonts w:ascii="Times New Roman" w:hAnsi="Times New Roman" w:cs="Times New Roman"/>
        </w:rPr>
        <w:t>…………………………………………………</w:t>
      </w:r>
    </w:p>
    <w:p w14:paraId="379E25D3" w14:textId="77777777" w:rsidR="00BA1481" w:rsidRPr="003359E5" w:rsidRDefault="00BA1481" w:rsidP="00BA1481">
      <w:pPr>
        <w:ind w:firstLine="4395"/>
        <w:rPr>
          <w:rFonts w:ascii="Times New Roman" w:hAnsi="Times New Roman" w:cs="Times New Roman"/>
        </w:rPr>
      </w:pPr>
    </w:p>
    <w:p w14:paraId="1CB0780C" w14:textId="77777777" w:rsidR="00BA1481" w:rsidRPr="003359E5" w:rsidRDefault="00BA1481" w:rsidP="00BA1481">
      <w:pPr>
        <w:ind w:firstLine="439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Data i c</w:t>
      </w:r>
      <w:r w:rsidRPr="003359E5">
        <w:rPr>
          <w:rFonts w:ascii="Times New Roman" w:hAnsi="Times New Roman" w:cs="Times New Roman"/>
        </w:rPr>
        <w:t xml:space="preserve">zytelny podpis </w:t>
      </w:r>
    </w:p>
    <w:p w14:paraId="38FA2F83" w14:textId="77777777" w:rsidR="00BA1481" w:rsidRDefault="00BA1481" w:rsidP="00BA1481">
      <w:pPr>
        <w:rPr>
          <w:rFonts w:ascii="Times New Roman" w:hAnsi="Times New Roman" w:cs="Times New Roman"/>
        </w:rPr>
      </w:pPr>
    </w:p>
    <w:p w14:paraId="70FD958B" w14:textId="77777777" w:rsidR="00BA1481" w:rsidRPr="00EB17E3" w:rsidRDefault="00BA1481" w:rsidP="00BA1481">
      <w:pPr>
        <w:rPr>
          <w:rFonts w:ascii="Times New Roman" w:hAnsi="Times New Roman" w:cs="Times New Roman"/>
          <w:u w:val="single"/>
        </w:rPr>
      </w:pPr>
      <w:r w:rsidRPr="00EB17E3">
        <w:rPr>
          <w:rFonts w:ascii="Times New Roman" w:hAnsi="Times New Roman" w:cs="Times New Roman"/>
          <w:u w:val="single"/>
        </w:rPr>
        <w:t>W celu zgłoszenia chęci udziału w wymianie, proszę uzupełnić poniższe dane:</w:t>
      </w:r>
    </w:p>
    <w:p w14:paraId="4B5EF759" w14:textId="77777777" w:rsidR="00BA1481" w:rsidRPr="008271EB" w:rsidRDefault="00BA1481" w:rsidP="00BA148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9963D0">
        <w:rPr>
          <w:rFonts w:ascii="Times New Roman" w:hAnsi="Times New Roman" w:cs="Times New Roman"/>
        </w:rPr>
        <w:t>Proszę wpisać przedmioty, na które uczęszczał/a Pan/Pani w ramach Polsko-Niemieckiego Forum Akademickiego. Proszę wpisać TAK przy zrealizowanych przedmiotach oraz podać uzyskaną ocenę:</w:t>
      </w:r>
    </w:p>
    <w:tbl>
      <w:tblPr>
        <w:tblW w:w="9157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00"/>
        <w:gridCol w:w="2974"/>
        <w:gridCol w:w="1845"/>
        <w:gridCol w:w="853"/>
        <w:gridCol w:w="942"/>
        <w:gridCol w:w="1043"/>
      </w:tblGrid>
      <w:tr w:rsidR="00BA1481" w:rsidRPr="003359E5" w14:paraId="497A2E8D" w14:textId="77777777" w:rsidTr="00BA1481">
        <w:trPr>
          <w:trHeight w:val="255"/>
        </w:trPr>
        <w:tc>
          <w:tcPr>
            <w:tcW w:w="631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543E2EF" w14:textId="77777777" w:rsidR="00BA1481" w:rsidRDefault="00BA1481" w:rsidP="00A94B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B17E3">
              <w:rPr>
                <w:rFonts w:ascii="Times New Roman" w:eastAsia="Times New Roman" w:hAnsi="Times New Roman" w:cs="Times New Roman"/>
                <w:b/>
              </w:rPr>
              <w:t>Przedmioty realizowane w fazie wstępnej</w:t>
            </w:r>
          </w:p>
          <w:p w14:paraId="686596E1" w14:textId="77777777" w:rsidR="00BA1481" w:rsidRPr="00EB17E3" w:rsidRDefault="00BA1481" w:rsidP="00A94B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(można wypełniać odręcznie lub na komputerze)</w:t>
            </w:r>
          </w:p>
        </w:tc>
        <w:tc>
          <w:tcPr>
            <w:tcW w:w="8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5A2E73" w14:textId="77777777" w:rsidR="00BA1481" w:rsidRPr="00EB17E3" w:rsidRDefault="00BA1481" w:rsidP="00A94B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B17E3">
              <w:rPr>
                <w:rFonts w:ascii="Times New Roman" w:eastAsia="Times New Roman" w:hAnsi="Times New Roman" w:cs="Times New Roman"/>
                <w:b/>
              </w:rPr>
              <w:t>TAK</w:t>
            </w:r>
          </w:p>
        </w:tc>
        <w:tc>
          <w:tcPr>
            <w:tcW w:w="942" w:type="dxa"/>
            <w:shd w:val="clear" w:color="auto" w:fill="auto"/>
            <w:vAlign w:val="center"/>
          </w:tcPr>
          <w:p w14:paraId="4AB4BD28" w14:textId="77777777" w:rsidR="00BA1481" w:rsidRPr="00EB17E3" w:rsidRDefault="00BA1481" w:rsidP="00A94B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B17E3">
              <w:rPr>
                <w:rFonts w:ascii="Times New Roman" w:eastAsia="Times New Roman" w:hAnsi="Times New Roman" w:cs="Times New Roman"/>
                <w:b/>
              </w:rPr>
              <w:t>OCENA</w:t>
            </w:r>
          </w:p>
        </w:tc>
        <w:tc>
          <w:tcPr>
            <w:tcW w:w="1043" w:type="dxa"/>
          </w:tcPr>
          <w:p w14:paraId="55E83D08" w14:textId="77777777" w:rsidR="00BA1481" w:rsidRPr="00654B85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654B85"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  <w:t>WYPEŁNIA PRACOWNIK FORUM</w:t>
            </w:r>
          </w:p>
        </w:tc>
      </w:tr>
      <w:tr w:rsidR="00BA1481" w:rsidRPr="003359E5" w14:paraId="6ECC85F9" w14:textId="77777777" w:rsidTr="00BA1481">
        <w:trPr>
          <w:trHeight w:val="255"/>
        </w:trPr>
        <w:tc>
          <w:tcPr>
            <w:tcW w:w="1500" w:type="dxa"/>
            <w:shd w:val="clear" w:color="auto" w:fill="auto"/>
            <w:vAlign w:val="center"/>
            <w:hideMark/>
          </w:tcPr>
          <w:p w14:paraId="6F58BE79" w14:textId="77777777" w:rsidR="00BA1481" w:rsidRPr="00D62624" w:rsidRDefault="00BA1481" w:rsidP="00A94B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62624">
              <w:rPr>
                <w:rFonts w:ascii="Times New Roman" w:eastAsia="Times New Roman" w:hAnsi="Times New Roman" w:cs="Times New Roman"/>
              </w:rPr>
              <w:t>Sygnatura</w:t>
            </w:r>
          </w:p>
        </w:tc>
        <w:tc>
          <w:tcPr>
            <w:tcW w:w="2974" w:type="dxa"/>
            <w:shd w:val="clear" w:color="auto" w:fill="auto"/>
            <w:vAlign w:val="center"/>
            <w:hideMark/>
          </w:tcPr>
          <w:p w14:paraId="3A900D56" w14:textId="77777777" w:rsidR="00BA1481" w:rsidRPr="00D62624" w:rsidRDefault="00BA1481" w:rsidP="00A94B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62624">
              <w:rPr>
                <w:rFonts w:ascii="Times New Roman" w:eastAsia="Times New Roman" w:hAnsi="Times New Roman" w:cs="Times New Roman"/>
              </w:rPr>
              <w:t>Nazwa zajęć</w:t>
            </w:r>
          </w:p>
        </w:tc>
        <w:tc>
          <w:tcPr>
            <w:tcW w:w="1845" w:type="dxa"/>
            <w:shd w:val="clear" w:color="auto" w:fill="auto"/>
            <w:vAlign w:val="center"/>
            <w:hideMark/>
          </w:tcPr>
          <w:p w14:paraId="435C6CF1" w14:textId="77777777" w:rsidR="00BA1481" w:rsidRPr="00D62624" w:rsidRDefault="00BA1481" w:rsidP="00A94B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62624">
              <w:rPr>
                <w:rFonts w:ascii="Times New Roman" w:eastAsia="Times New Roman" w:hAnsi="Times New Roman" w:cs="Times New Roman"/>
              </w:rPr>
              <w:t>Prowadzący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4BCC2514" w14:textId="77777777" w:rsidR="00BA1481" w:rsidRPr="00854E62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42" w:type="dxa"/>
            <w:vAlign w:val="center"/>
          </w:tcPr>
          <w:p w14:paraId="71B74DB3" w14:textId="77777777" w:rsidR="00BA1481" w:rsidRPr="003359E5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3" w:type="dxa"/>
          </w:tcPr>
          <w:p w14:paraId="202CB946" w14:textId="77777777" w:rsidR="00BA1481" w:rsidRPr="003359E5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BA1481" w:rsidRPr="00982FA5" w14:paraId="2F28C257" w14:textId="77777777" w:rsidTr="00BA1481">
        <w:trPr>
          <w:trHeight w:val="255"/>
        </w:trPr>
        <w:tc>
          <w:tcPr>
            <w:tcW w:w="1500" w:type="dxa"/>
            <w:shd w:val="clear" w:color="auto" w:fill="auto"/>
            <w:vAlign w:val="center"/>
            <w:hideMark/>
          </w:tcPr>
          <w:p w14:paraId="373C8F9A" w14:textId="77777777" w:rsidR="00BA1481" w:rsidRPr="00C122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122D0">
              <w:rPr>
                <w:rFonts w:ascii="Times New Roman" w:eastAsia="Times New Roman" w:hAnsi="Times New Roman" w:cs="Times New Roman"/>
                <w:sz w:val="18"/>
                <w:szCs w:val="18"/>
              </w:rPr>
              <w:t>110504-1256</w:t>
            </w:r>
          </w:p>
        </w:tc>
        <w:tc>
          <w:tcPr>
            <w:tcW w:w="2974" w:type="dxa"/>
            <w:shd w:val="clear" w:color="auto" w:fill="auto"/>
            <w:hideMark/>
          </w:tcPr>
          <w:p w14:paraId="295DE163" w14:textId="77777777" w:rsidR="00BA1481" w:rsidRPr="00854E62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1B7BFF">
              <w:rPr>
                <w:rFonts w:ascii="Times New Roman" w:eastAsia="Times New Roman" w:hAnsi="Times New Roman" w:cs="Times New Roman"/>
              </w:rPr>
              <w:t xml:space="preserve">1.Mikroökonomie I </w:t>
            </w:r>
          </w:p>
        </w:tc>
        <w:tc>
          <w:tcPr>
            <w:tcW w:w="1845" w:type="dxa"/>
            <w:shd w:val="clear" w:color="auto" w:fill="auto"/>
            <w:vAlign w:val="center"/>
            <w:hideMark/>
          </w:tcPr>
          <w:p w14:paraId="119C4FA9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1B7BFF">
              <w:rPr>
                <w:rFonts w:ascii="Times New Roman" w:eastAsia="Times New Roman" w:hAnsi="Times New Roman" w:cs="Times New Roman"/>
              </w:rPr>
              <w:t>Jürgen Wandel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34A8BED1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42" w:type="dxa"/>
            <w:vAlign w:val="center"/>
          </w:tcPr>
          <w:p w14:paraId="48AD2926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3" w:type="dxa"/>
          </w:tcPr>
          <w:p w14:paraId="36106CC0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BA1481" w:rsidRPr="00982FA5" w14:paraId="7EEB26B4" w14:textId="77777777" w:rsidTr="00BA1481">
        <w:trPr>
          <w:trHeight w:val="255"/>
        </w:trPr>
        <w:tc>
          <w:tcPr>
            <w:tcW w:w="1500" w:type="dxa"/>
            <w:shd w:val="clear" w:color="auto" w:fill="auto"/>
            <w:vAlign w:val="center"/>
            <w:hideMark/>
          </w:tcPr>
          <w:p w14:paraId="49B44D1C" w14:textId="77777777" w:rsidR="00BA1481" w:rsidRPr="00C122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122D0">
              <w:rPr>
                <w:rFonts w:ascii="Times New Roman" w:eastAsia="Times New Roman" w:hAnsi="Times New Roman" w:cs="Times New Roman"/>
                <w:sz w:val="18"/>
                <w:szCs w:val="18"/>
              </w:rPr>
              <w:t>110514-1256</w:t>
            </w:r>
          </w:p>
        </w:tc>
        <w:tc>
          <w:tcPr>
            <w:tcW w:w="2974" w:type="dxa"/>
            <w:shd w:val="clear" w:color="auto" w:fill="auto"/>
            <w:hideMark/>
          </w:tcPr>
          <w:p w14:paraId="24FF0C48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1B7BFF">
              <w:rPr>
                <w:rFonts w:ascii="Times New Roman" w:eastAsia="Times New Roman" w:hAnsi="Times New Roman" w:cs="Times New Roman"/>
              </w:rPr>
              <w:t>2.Mikroökonomie II</w:t>
            </w:r>
          </w:p>
        </w:tc>
        <w:tc>
          <w:tcPr>
            <w:tcW w:w="1845" w:type="dxa"/>
            <w:shd w:val="clear" w:color="auto" w:fill="auto"/>
            <w:vAlign w:val="center"/>
            <w:hideMark/>
          </w:tcPr>
          <w:p w14:paraId="6786E937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1B7BFF">
              <w:rPr>
                <w:rFonts w:ascii="Times New Roman" w:eastAsia="Times New Roman" w:hAnsi="Times New Roman" w:cs="Times New Roman"/>
              </w:rPr>
              <w:t>Jürgen Wandel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3DADD2A0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42" w:type="dxa"/>
            <w:vAlign w:val="center"/>
          </w:tcPr>
          <w:p w14:paraId="50761054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3" w:type="dxa"/>
          </w:tcPr>
          <w:p w14:paraId="5C5D35F0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BA1481" w:rsidRPr="00982FA5" w14:paraId="2C6CC201" w14:textId="77777777" w:rsidTr="00BA1481">
        <w:trPr>
          <w:trHeight w:val="255"/>
        </w:trPr>
        <w:tc>
          <w:tcPr>
            <w:tcW w:w="1500" w:type="dxa"/>
            <w:shd w:val="clear" w:color="auto" w:fill="auto"/>
            <w:vAlign w:val="center"/>
            <w:hideMark/>
          </w:tcPr>
          <w:p w14:paraId="1E38C486" w14:textId="77777777" w:rsidR="00BA1481" w:rsidRPr="00C122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122D0">
              <w:rPr>
                <w:rFonts w:ascii="Times New Roman" w:eastAsia="Times New Roman" w:hAnsi="Times New Roman" w:cs="Times New Roman"/>
                <w:sz w:val="18"/>
                <w:szCs w:val="18"/>
              </w:rPr>
              <w:t>110464-0973</w:t>
            </w:r>
          </w:p>
        </w:tc>
        <w:tc>
          <w:tcPr>
            <w:tcW w:w="2974" w:type="dxa"/>
            <w:shd w:val="clear" w:color="auto" w:fill="auto"/>
            <w:hideMark/>
          </w:tcPr>
          <w:p w14:paraId="02D80959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C122D0">
              <w:rPr>
                <w:rFonts w:ascii="Times New Roman" w:eastAsia="Times New Roman" w:hAnsi="Times New Roman" w:cs="Times New Roman"/>
              </w:rPr>
              <w:t>3.Makroökonomie I</w:t>
            </w:r>
          </w:p>
        </w:tc>
        <w:tc>
          <w:tcPr>
            <w:tcW w:w="1845" w:type="dxa"/>
            <w:shd w:val="clear" w:color="auto" w:fill="auto"/>
            <w:vAlign w:val="center"/>
            <w:hideMark/>
          </w:tcPr>
          <w:p w14:paraId="34EB4571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1B7BFF">
              <w:rPr>
                <w:rFonts w:ascii="Times New Roman" w:eastAsia="Times New Roman" w:hAnsi="Times New Roman" w:cs="Times New Roman"/>
              </w:rPr>
              <w:t>Andreas Bielig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40D3DD0A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42" w:type="dxa"/>
            <w:vAlign w:val="center"/>
          </w:tcPr>
          <w:p w14:paraId="1AD3A313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3" w:type="dxa"/>
          </w:tcPr>
          <w:p w14:paraId="4423CC98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BA1481" w:rsidRPr="001B7BFF" w14:paraId="55BDE58F" w14:textId="77777777" w:rsidTr="00BA1481">
        <w:trPr>
          <w:trHeight w:val="286"/>
        </w:trPr>
        <w:tc>
          <w:tcPr>
            <w:tcW w:w="1500" w:type="dxa"/>
            <w:shd w:val="clear" w:color="auto" w:fill="auto"/>
            <w:vAlign w:val="center"/>
            <w:hideMark/>
          </w:tcPr>
          <w:p w14:paraId="635B7195" w14:textId="77777777" w:rsidR="00BA1481" w:rsidRPr="00C122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122D0">
              <w:rPr>
                <w:rFonts w:ascii="Times New Roman" w:eastAsia="Times New Roman" w:hAnsi="Times New Roman" w:cs="Times New Roman"/>
                <w:sz w:val="18"/>
                <w:szCs w:val="18"/>
              </w:rPr>
              <w:t>110474-0973</w:t>
            </w:r>
          </w:p>
        </w:tc>
        <w:tc>
          <w:tcPr>
            <w:tcW w:w="2974" w:type="dxa"/>
            <w:shd w:val="clear" w:color="auto" w:fill="auto"/>
            <w:hideMark/>
          </w:tcPr>
          <w:p w14:paraId="46215D6F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1B7BFF">
              <w:rPr>
                <w:rFonts w:ascii="Times New Roman" w:eastAsia="Times New Roman" w:hAnsi="Times New Roman" w:cs="Times New Roman"/>
              </w:rPr>
              <w:t xml:space="preserve">4.Makroökonomie II </w:t>
            </w:r>
          </w:p>
        </w:tc>
        <w:tc>
          <w:tcPr>
            <w:tcW w:w="1845" w:type="dxa"/>
            <w:shd w:val="clear" w:color="auto" w:fill="auto"/>
            <w:vAlign w:val="center"/>
            <w:hideMark/>
          </w:tcPr>
          <w:p w14:paraId="090A5248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1B7BFF">
              <w:rPr>
                <w:rFonts w:ascii="Times New Roman" w:eastAsia="Times New Roman" w:hAnsi="Times New Roman" w:cs="Times New Roman"/>
              </w:rPr>
              <w:t>Andreas Bielig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6C03374C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42" w:type="dxa"/>
            <w:vAlign w:val="center"/>
          </w:tcPr>
          <w:p w14:paraId="526D3FB7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3" w:type="dxa"/>
          </w:tcPr>
          <w:p w14:paraId="443238E8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BA1481" w:rsidRPr="001B7BFF" w14:paraId="3EBCF725" w14:textId="77777777" w:rsidTr="00BA1481">
        <w:trPr>
          <w:trHeight w:val="255"/>
        </w:trPr>
        <w:tc>
          <w:tcPr>
            <w:tcW w:w="1500" w:type="dxa"/>
            <w:shd w:val="clear" w:color="auto" w:fill="auto"/>
            <w:vAlign w:val="center"/>
            <w:hideMark/>
          </w:tcPr>
          <w:p w14:paraId="711C9183" w14:textId="77777777" w:rsidR="00BA1481" w:rsidRPr="00C122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122D0">
              <w:rPr>
                <w:rFonts w:ascii="Times New Roman" w:eastAsia="Times New Roman" w:hAnsi="Times New Roman" w:cs="Times New Roman"/>
                <w:sz w:val="18"/>
                <w:szCs w:val="18"/>
              </w:rPr>
              <w:t>110614-1256</w:t>
            </w:r>
          </w:p>
        </w:tc>
        <w:tc>
          <w:tcPr>
            <w:tcW w:w="2974" w:type="dxa"/>
            <w:shd w:val="clear" w:color="auto" w:fill="auto"/>
            <w:hideMark/>
          </w:tcPr>
          <w:p w14:paraId="70074460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  <w:r w:rsidRPr="001B7BFF">
              <w:rPr>
                <w:rFonts w:ascii="Times New Roman" w:eastAsia="Times New Roman" w:hAnsi="Times New Roman" w:cs="Times New Roman"/>
                <w:lang w:val="de-DE"/>
              </w:rPr>
              <w:t>5.</w:t>
            </w:r>
            <w:r>
              <w:rPr>
                <w:rFonts w:ascii="Times New Roman" w:eastAsia="Times New Roman" w:hAnsi="Times New Roman" w:cs="Times New Roman"/>
                <w:lang w:val="de-DE"/>
              </w:rPr>
              <w:t xml:space="preserve"> </w:t>
            </w:r>
            <w:r w:rsidRPr="001B7BFF">
              <w:rPr>
                <w:rFonts w:ascii="Times New Roman" w:eastAsia="Times New Roman" w:hAnsi="Times New Roman" w:cs="Times New Roman"/>
                <w:lang w:val="de-DE"/>
              </w:rPr>
              <w:t>Internationale Wirtschaftsbeziehungen</w:t>
            </w:r>
            <w:r>
              <w:rPr>
                <w:rFonts w:ascii="Times New Roman" w:eastAsia="Times New Roman" w:hAnsi="Times New Roman" w:cs="Times New Roman"/>
                <w:lang w:val="de-DE"/>
              </w:rPr>
              <w:t xml:space="preserve"> </w:t>
            </w:r>
          </w:p>
        </w:tc>
        <w:tc>
          <w:tcPr>
            <w:tcW w:w="1845" w:type="dxa"/>
            <w:shd w:val="clear" w:color="auto" w:fill="auto"/>
            <w:vAlign w:val="center"/>
            <w:hideMark/>
          </w:tcPr>
          <w:p w14:paraId="61D70564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  <w:r w:rsidRPr="001B7BFF">
              <w:rPr>
                <w:rFonts w:ascii="Times New Roman" w:eastAsia="Times New Roman" w:hAnsi="Times New Roman" w:cs="Times New Roman"/>
              </w:rPr>
              <w:t>Jürgen Wandel</w:t>
            </w:r>
          </w:p>
        </w:tc>
        <w:tc>
          <w:tcPr>
            <w:tcW w:w="853" w:type="dxa"/>
            <w:shd w:val="clear" w:color="auto" w:fill="FFFFFF" w:themeFill="background1"/>
            <w:noWrap/>
            <w:vAlign w:val="center"/>
            <w:hideMark/>
          </w:tcPr>
          <w:p w14:paraId="10F6CA89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  <w:tc>
          <w:tcPr>
            <w:tcW w:w="942" w:type="dxa"/>
            <w:shd w:val="clear" w:color="auto" w:fill="FFFFFF" w:themeFill="background1"/>
            <w:vAlign w:val="center"/>
          </w:tcPr>
          <w:p w14:paraId="66C4B140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  <w:tc>
          <w:tcPr>
            <w:tcW w:w="1043" w:type="dxa"/>
            <w:shd w:val="clear" w:color="auto" w:fill="FFFFFF" w:themeFill="background1"/>
          </w:tcPr>
          <w:p w14:paraId="22D0C908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</w:tr>
      <w:tr w:rsidR="00BA1481" w:rsidRPr="003359E5" w14:paraId="7E4CF120" w14:textId="77777777" w:rsidTr="00BA1481">
        <w:trPr>
          <w:trHeight w:val="291"/>
        </w:trPr>
        <w:tc>
          <w:tcPr>
            <w:tcW w:w="1500" w:type="dxa"/>
            <w:shd w:val="clear" w:color="auto" w:fill="auto"/>
            <w:vAlign w:val="center"/>
            <w:hideMark/>
          </w:tcPr>
          <w:p w14:paraId="72622BF7" w14:textId="77777777" w:rsidR="00BA1481" w:rsidRPr="00C122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122D0">
              <w:rPr>
                <w:rFonts w:ascii="Times New Roman" w:eastAsia="Times New Roman" w:hAnsi="Times New Roman" w:cs="Times New Roman"/>
                <w:sz w:val="18"/>
                <w:szCs w:val="18"/>
              </w:rPr>
              <w:t>110634-5296</w:t>
            </w:r>
          </w:p>
        </w:tc>
        <w:tc>
          <w:tcPr>
            <w:tcW w:w="2974" w:type="dxa"/>
            <w:shd w:val="clear" w:color="auto" w:fill="auto"/>
            <w:hideMark/>
          </w:tcPr>
          <w:p w14:paraId="47559480" w14:textId="7A691430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1B7BFF">
              <w:rPr>
                <w:rFonts w:ascii="Times New Roman" w:eastAsia="Times New Roman" w:hAnsi="Times New Roman" w:cs="Times New Roman"/>
              </w:rPr>
              <w:t>6.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1B7BFF">
              <w:rPr>
                <w:rFonts w:ascii="Times New Roman" w:eastAsia="Times New Roman" w:hAnsi="Times New Roman" w:cs="Times New Roman"/>
              </w:rPr>
              <w:t>Finanzen</w:t>
            </w:r>
            <w:proofErr w:type="spellEnd"/>
          </w:p>
        </w:tc>
        <w:tc>
          <w:tcPr>
            <w:tcW w:w="1845" w:type="dxa"/>
            <w:shd w:val="clear" w:color="auto" w:fill="auto"/>
            <w:vAlign w:val="center"/>
            <w:hideMark/>
          </w:tcPr>
          <w:p w14:paraId="392EBC61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1B7BFF">
              <w:rPr>
                <w:rFonts w:ascii="Times New Roman" w:eastAsia="Times New Roman" w:hAnsi="Times New Roman" w:cs="Times New Roman"/>
              </w:rPr>
              <w:t>Dietmar Leisen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50FDB2D3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42" w:type="dxa"/>
            <w:vAlign w:val="center"/>
          </w:tcPr>
          <w:p w14:paraId="2FC21D79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3" w:type="dxa"/>
          </w:tcPr>
          <w:p w14:paraId="44F1761C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BA1481" w:rsidRPr="00982FA5" w14:paraId="122DBB55" w14:textId="77777777" w:rsidTr="00BA1481">
        <w:trPr>
          <w:trHeight w:val="255"/>
        </w:trPr>
        <w:tc>
          <w:tcPr>
            <w:tcW w:w="1500" w:type="dxa"/>
            <w:shd w:val="clear" w:color="auto" w:fill="auto"/>
            <w:vAlign w:val="center"/>
            <w:hideMark/>
          </w:tcPr>
          <w:p w14:paraId="68CB5A79" w14:textId="77777777" w:rsidR="00BA1481" w:rsidRPr="00C122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122D0">
              <w:rPr>
                <w:rFonts w:ascii="Times New Roman" w:eastAsia="Times New Roman" w:hAnsi="Times New Roman" w:cs="Times New Roman"/>
                <w:sz w:val="18"/>
                <w:szCs w:val="18"/>
              </w:rPr>
              <w:t>110554-0031</w:t>
            </w:r>
          </w:p>
        </w:tc>
        <w:tc>
          <w:tcPr>
            <w:tcW w:w="2974" w:type="dxa"/>
            <w:shd w:val="clear" w:color="auto" w:fill="auto"/>
            <w:hideMark/>
          </w:tcPr>
          <w:p w14:paraId="5C5ACBEA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1B7BFF">
              <w:rPr>
                <w:rFonts w:ascii="Times New Roman" w:eastAsia="Times New Roman" w:hAnsi="Times New Roman" w:cs="Times New Roman"/>
              </w:rPr>
              <w:t>7.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1B7BFF">
              <w:rPr>
                <w:rFonts w:ascii="Times New Roman" w:eastAsia="Times New Roman" w:hAnsi="Times New Roman" w:cs="Times New Roman"/>
              </w:rPr>
              <w:t>Wirtschafts</w:t>
            </w:r>
            <w:proofErr w:type="spellEnd"/>
            <w:r w:rsidRPr="001B7BFF">
              <w:rPr>
                <w:rFonts w:ascii="Times New Roman" w:eastAsia="Times New Roman" w:hAnsi="Times New Roman" w:cs="Times New Roman"/>
              </w:rPr>
              <w:t>-und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1B7BFF">
              <w:rPr>
                <w:rFonts w:ascii="Times New Roman" w:eastAsia="Times New Roman" w:hAnsi="Times New Roman" w:cs="Times New Roman"/>
              </w:rPr>
              <w:t>Sozialpolitik</w:t>
            </w:r>
            <w:proofErr w:type="spellEnd"/>
          </w:p>
        </w:tc>
        <w:tc>
          <w:tcPr>
            <w:tcW w:w="1845" w:type="dxa"/>
            <w:shd w:val="clear" w:color="auto" w:fill="auto"/>
            <w:vAlign w:val="center"/>
            <w:hideMark/>
          </w:tcPr>
          <w:p w14:paraId="224DC8CB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1B7BFF">
              <w:rPr>
                <w:rFonts w:ascii="Times New Roman" w:eastAsia="Times New Roman" w:hAnsi="Times New Roman" w:cs="Times New Roman"/>
              </w:rPr>
              <w:t>Piotr Błędowski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1D1CE618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42" w:type="dxa"/>
            <w:vAlign w:val="center"/>
          </w:tcPr>
          <w:p w14:paraId="78B3F218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3" w:type="dxa"/>
          </w:tcPr>
          <w:p w14:paraId="2A5B7895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BA1481" w:rsidRPr="001B7BFF" w14:paraId="6C44B2D1" w14:textId="77777777" w:rsidTr="00BA1481">
        <w:trPr>
          <w:trHeight w:val="255"/>
        </w:trPr>
        <w:tc>
          <w:tcPr>
            <w:tcW w:w="1500" w:type="dxa"/>
            <w:shd w:val="clear" w:color="auto" w:fill="auto"/>
            <w:vAlign w:val="center"/>
            <w:hideMark/>
          </w:tcPr>
          <w:p w14:paraId="7F785F20" w14:textId="77777777" w:rsidR="00BA1481" w:rsidRPr="00C122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122D0">
              <w:rPr>
                <w:rFonts w:ascii="Times New Roman" w:eastAsia="Times New Roman" w:hAnsi="Times New Roman" w:cs="Times New Roman"/>
                <w:sz w:val="18"/>
                <w:szCs w:val="18"/>
              </w:rPr>
              <w:t>110454-1256 </w:t>
            </w:r>
          </w:p>
        </w:tc>
        <w:tc>
          <w:tcPr>
            <w:tcW w:w="2974" w:type="dxa"/>
            <w:shd w:val="clear" w:color="auto" w:fill="auto"/>
            <w:hideMark/>
          </w:tcPr>
          <w:p w14:paraId="47E6581E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  <w:r w:rsidRPr="001B7BFF">
              <w:rPr>
                <w:rFonts w:ascii="Times New Roman" w:eastAsia="Times New Roman" w:hAnsi="Times New Roman" w:cs="Times New Roman"/>
                <w:lang w:val="de-DE"/>
              </w:rPr>
              <w:t>8.</w:t>
            </w:r>
            <w:r>
              <w:rPr>
                <w:rFonts w:ascii="Times New Roman" w:eastAsia="Times New Roman" w:hAnsi="Times New Roman" w:cs="Times New Roman"/>
                <w:lang w:val="de-DE"/>
              </w:rPr>
              <w:t xml:space="preserve"> </w:t>
            </w:r>
            <w:r w:rsidRPr="001B7BFF">
              <w:rPr>
                <w:rFonts w:ascii="Times New Roman" w:eastAsia="Times New Roman" w:hAnsi="Times New Roman" w:cs="Times New Roman"/>
                <w:lang w:val="de-DE"/>
              </w:rPr>
              <w:t>Europäische Integration</w:t>
            </w:r>
          </w:p>
        </w:tc>
        <w:tc>
          <w:tcPr>
            <w:tcW w:w="1845" w:type="dxa"/>
            <w:shd w:val="clear" w:color="auto" w:fill="auto"/>
            <w:vAlign w:val="center"/>
            <w:hideMark/>
          </w:tcPr>
          <w:p w14:paraId="6ACF5CB9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  <w:r w:rsidRPr="001B7BFF">
              <w:rPr>
                <w:rFonts w:ascii="Times New Roman" w:eastAsia="Times New Roman" w:hAnsi="Times New Roman" w:cs="Times New Roman"/>
              </w:rPr>
              <w:t>Jürgen Wandel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30251FA4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  <w:tc>
          <w:tcPr>
            <w:tcW w:w="942" w:type="dxa"/>
            <w:vAlign w:val="center"/>
          </w:tcPr>
          <w:p w14:paraId="1B3BA8ED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  <w:tc>
          <w:tcPr>
            <w:tcW w:w="1043" w:type="dxa"/>
          </w:tcPr>
          <w:p w14:paraId="5ACC5779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</w:tr>
      <w:tr w:rsidR="00BA1481" w:rsidRPr="001B7BFF" w14:paraId="21002162" w14:textId="77777777" w:rsidTr="00BA1481">
        <w:trPr>
          <w:trHeight w:val="533"/>
        </w:trPr>
        <w:tc>
          <w:tcPr>
            <w:tcW w:w="1500" w:type="dxa"/>
            <w:shd w:val="clear" w:color="auto" w:fill="auto"/>
            <w:vAlign w:val="center"/>
            <w:hideMark/>
          </w:tcPr>
          <w:p w14:paraId="228CF16A" w14:textId="77777777" w:rsidR="00BA1481" w:rsidRPr="00C122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122D0">
              <w:rPr>
                <w:rFonts w:ascii="Times New Roman" w:eastAsia="Times New Roman" w:hAnsi="Times New Roman" w:cs="Times New Roman"/>
                <w:sz w:val="18"/>
                <w:szCs w:val="18"/>
              </w:rPr>
              <w:t>110484-1790</w:t>
            </w:r>
          </w:p>
        </w:tc>
        <w:tc>
          <w:tcPr>
            <w:tcW w:w="2974" w:type="dxa"/>
            <w:shd w:val="clear" w:color="auto" w:fill="auto"/>
            <w:hideMark/>
          </w:tcPr>
          <w:p w14:paraId="14164228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en-GB"/>
              </w:rPr>
            </w:pPr>
            <w:r w:rsidRPr="001B7BFF">
              <w:rPr>
                <w:rFonts w:ascii="Times New Roman" w:eastAsia="Times New Roman" w:hAnsi="Times New Roman" w:cs="Times New Roman"/>
                <w:lang w:val="en-GB"/>
              </w:rPr>
              <w:t>9.Marketing</w:t>
            </w:r>
          </w:p>
        </w:tc>
        <w:tc>
          <w:tcPr>
            <w:tcW w:w="1845" w:type="dxa"/>
            <w:shd w:val="clear" w:color="auto" w:fill="auto"/>
            <w:vAlign w:val="center"/>
            <w:hideMark/>
          </w:tcPr>
          <w:p w14:paraId="34F4B96C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en-GB"/>
              </w:rPr>
            </w:pPr>
            <w:r w:rsidRPr="001B7BFF">
              <w:rPr>
                <w:rFonts w:ascii="Times New Roman" w:eastAsia="Times New Roman" w:hAnsi="Times New Roman" w:cs="Times New Roman"/>
                <w:lang w:val="en-GB"/>
              </w:rPr>
              <w:t>Frank Huber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2B7A2340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942" w:type="dxa"/>
            <w:vAlign w:val="center"/>
          </w:tcPr>
          <w:p w14:paraId="07A71EE0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43" w:type="dxa"/>
          </w:tcPr>
          <w:p w14:paraId="31583BF0" w14:textId="77777777" w:rsidR="00BA1481" w:rsidRPr="001B7BF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</w:tr>
      <w:tr w:rsidR="00BA1481" w:rsidRPr="008B54D4" w14:paraId="5C9EC9BA" w14:textId="77777777" w:rsidTr="00DD37CD">
        <w:trPr>
          <w:trHeight w:val="835"/>
        </w:trPr>
        <w:tc>
          <w:tcPr>
            <w:tcW w:w="1500" w:type="dxa"/>
            <w:shd w:val="clear" w:color="auto" w:fill="auto"/>
            <w:vAlign w:val="center"/>
          </w:tcPr>
          <w:p w14:paraId="1D0D731D" w14:textId="77777777" w:rsidR="00BA1481" w:rsidRPr="00C122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54D4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110594-1230</w:t>
            </w:r>
          </w:p>
        </w:tc>
        <w:tc>
          <w:tcPr>
            <w:tcW w:w="2974" w:type="dxa"/>
            <w:shd w:val="clear" w:color="auto" w:fill="auto"/>
          </w:tcPr>
          <w:p w14:paraId="2805D017" w14:textId="77777777" w:rsidR="00BA1481" w:rsidRPr="008B54D4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en-GB"/>
              </w:rPr>
            </w:pPr>
            <w:r w:rsidRPr="008B54D4">
              <w:rPr>
                <w:rFonts w:ascii="Times New Roman" w:eastAsia="Times New Roman" w:hAnsi="Times New Roman" w:cs="Times New Roman"/>
                <w:lang w:val="en-GB"/>
              </w:rPr>
              <w:t xml:space="preserve">10. Management </w:t>
            </w:r>
          </w:p>
        </w:tc>
        <w:tc>
          <w:tcPr>
            <w:tcW w:w="1845" w:type="dxa"/>
            <w:shd w:val="clear" w:color="auto" w:fill="auto"/>
            <w:vAlign w:val="center"/>
          </w:tcPr>
          <w:p w14:paraId="020CD0CF" w14:textId="77777777" w:rsidR="00BA1481" w:rsidRPr="008B54D4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C17DE6">
              <w:rPr>
                <w:rFonts w:ascii="Times New Roman" w:eastAsia="Times New Roman" w:hAnsi="Times New Roman" w:cs="Times New Roman"/>
              </w:rPr>
              <w:t>Ewa Sońta-Drączkowska (Waldemar Milewicz)</w:t>
            </w:r>
          </w:p>
        </w:tc>
        <w:tc>
          <w:tcPr>
            <w:tcW w:w="853" w:type="dxa"/>
            <w:shd w:val="clear" w:color="auto" w:fill="auto"/>
            <w:noWrap/>
            <w:vAlign w:val="center"/>
          </w:tcPr>
          <w:p w14:paraId="40B34F7E" w14:textId="77777777" w:rsidR="00BA1481" w:rsidRPr="008B54D4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42" w:type="dxa"/>
            <w:vAlign w:val="center"/>
          </w:tcPr>
          <w:p w14:paraId="39FD7AC1" w14:textId="77777777" w:rsidR="00BA1481" w:rsidRPr="008B54D4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3" w:type="dxa"/>
          </w:tcPr>
          <w:p w14:paraId="4C5B10C2" w14:textId="77777777" w:rsidR="00BA1481" w:rsidRPr="008B54D4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BA1481" w:rsidRPr="003359E5" w14:paraId="5E2D7031" w14:textId="77777777" w:rsidTr="00BA1481">
        <w:trPr>
          <w:trHeight w:val="255"/>
        </w:trPr>
        <w:tc>
          <w:tcPr>
            <w:tcW w:w="631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  <w:hideMark/>
          </w:tcPr>
          <w:p w14:paraId="52ADC9F3" w14:textId="77777777" w:rsidR="00BA1481" w:rsidRPr="00854E62" w:rsidRDefault="00BA1481" w:rsidP="00A94B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837FB4">
              <w:rPr>
                <w:rFonts w:ascii="Times New Roman" w:eastAsia="Times New Roman" w:hAnsi="Times New Roman" w:cs="Times New Roman"/>
                <w:b/>
              </w:rPr>
              <w:t>Przedmioty realizowane w ramach ści</w:t>
            </w:r>
            <w:r w:rsidRPr="00EB17E3">
              <w:rPr>
                <w:rFonts w:ascii="Times New Roman" w:eastAsia="Times New Roman" w:hAnsi="Times New Roman" w:cs="Times New Roman"/>
                <w:b/>
              </w:rPr>
              <w:t>eżki specjal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ności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międzykierunkowej</w:t>
            </w:r>
            <w:proofErr w:type="spellEnd"/>
            <w:r w:rsidRPr="00EB17E3">
              <w:rPr>
                <w:rFonts w:ascii="Times New Roman" w:eastAsia="Times New Roman" w:hAnsi="Times New Roman" w:cs="Times New Roman"/>
                <w:b/>
              </w:rPr>
              <w:t>: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70293FE6" w14:textId="77777777" w:rsidR="00BA1481" w:rsidRPr="00854E62" w:rsidRDefault="00BA1481" w:rsidP="00A94B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B17E3">
              <w:rPr>
                <w:rFonts w:ascii="Times New Roman" w:eastAsia="Times New Roman" w:hAnsi="Times New Roman" w:cs="Times New Roman"/>
                <w:b/>
              </w:rPr>
              <w:t>TAK</w:t>
            </w:r>
          </w:p>
        </w:tc>
        <w:tc>
          <w:tcPr>
            <w:tcW w:w="942" w:type="dxa"/>
            <w:vAlign w:val="center"/>
          </w:tcPr>
          <w:p w14:paraId="79854579" w14:textId="77777777" w:rsidR="00BA1481" w:rsidRPr="00EB17E3" w:rsidRDefault="00BA1481" w:rsidP="00A94B0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B17E3">
              <w:rPr>
                <w:rFonts w:ascii="Times New Roman" w:eastAsia="Times New Roman" w:hAnsi="Times New Roman" w:cs="Times New Roman"/>
                <w:b/>
              </w:rPr>
              <w:t>OCENA</w:t>
            </w:r>
          </w:p>
        </w:tc>
        <w:tc>
          <w:tcPr>
            <w:tcW w:w="1043" w:type="dxa"/>
          </w:tcPr>
          <w:p w14:paraId="08C73AF5" w14:textId="77777777" w:rsidR="00BA1481" w:rsidRPr="00654B85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  <w:r w:rsidRPr="00654B85"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  <w:t>WYPEŁNIA PRACOWNIK FORUM</w:t>
            </w:r>
          </w:p>
        </w:tc>
      </w:tr>
      <w:tr w:rsidR="00BA1481" w:rsidRPr="00FC2270" w14:paraId="65D0FAFF" w14:textId="77777777" w:rsidTr="00BA1481">
        <w:trPr>
          <w:trHeight w:val="510"/>
        </w:trPr>
        <w:tc>
          <w:tcPr>
            <w:tcW w:w="1500" w:type="dxa"/>
            <w:shd w:val="clear" w:color="auto" w:fill="auto"/>
            <w:vAlign w:val="center"/>
          </w:tcPr>
          <w:p w14:paraId="1035E191" w14:textId="77777777" w:rsidR="00BA1481" w:rsidRPr="00854E62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54E62">
              <w:rPr>
                <w:rFonts w:ascii="Times New Roman" w:eastAsia="Times New Roman" w:hAnsi="Times New Roman" w:cs="Times New Roman"/>
                <w:sz w:val="18"/>
                <w:szCs w:val="18"/>
              </w:rPr>
              <w:t>136494-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5291</w:t>
            </w:r>
          </w:p>
        </w:tc>
        <w:tc>
          <w:tcPr>
            <w:tcW w:w="2974" w:type="dxa"/>
            <w:shd w:val="clear" w:color="auto" w:fill="auto"/>
            <w:vAlign w:val="center"/>
          </w:tcPr>
          <w:p w14:paraId="7E1B4260" w14:textId="77777777" w:rsidR="00BA1481" w:rsidRPr="00854E62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854E62">
              <w:rPr>
                <w:rFonts w:ascii="Times New Roman" w:eastAsia="Times New Roman" w:hAnsi="Times New Roman" w:cs="Times New Roman"/>
              </w:rPr>
              <w:t>Deutsch-Polnische</w:t>
            </w:r>
            <w:proofErr w:type="spellEnd"/>
            <w:r w:rsidRPr="00854E6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854E62">
              <w:rPr>
                <w:rFonts w:ascii="Times New Roman" w:eastAsia="Times New Roman" w:hAnsi="Times New Roman" w:cs="Times New Roman"/>
              </w:rPr>
              <w:t>Wirtschaftsbeziehungen</w:t>
            </w:r>
            <w:proofErr w:type="spellEnd"/>
          </w:p>
        </w:tc>
        <w:tc>
          <w:tcPr>
            <w:tcW w:w="1845" w:type="dxa"/>
            <w:shd w:val="clear" w:color="auto" w:fill="auto"/>
            <w:vAlign w:val="center"/>
          </w:tcPr>
          <w:p w14:paraId="76CE60BF" w14:textId="77777777" w:rsidR="00BA1481" w:rsidRPr="00854E62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val="de-DE"/>
              </w:rPr>
              <w:t>dr.</w:t>
            </w:r>
            <w:proofErr w:type="spellEnd"/>
            <w:r>
              <w:rPr>
                <w:rFonts w:ascii="Times New Roman" w:eastAsia="Times New Roman" w:hAnsi="Times New Roman" w:cs="Times New Roman"/>
                <w:lang w:val="de-DE"/>
              </w:rPr>
              <w:t xml:space="preserve"> Katarzyna Kamińska</w:t>
            </w:r>
          </w:p>
        </w:tc>
        <w:tc>
          <w:tcPr>
            <w:tcW w:w="853" w:type="dxa"/>
            <w:shd w:val="clear" w:color="auto" w:fill="auto"/>
            <w:noWrap/>
            <w:vAlign w:val="center"/>
          </w:tcPr>
          <w:p w14:paraId="66627399" w14:textId="77777777" w:rsidR="00BA1481" w:rsidRPr="00287B63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  <w:tc>
          <w:tcPr>
            <w:tcW w:w="942" w:type="dxa"/>
            <w:vAlign w:val="center"/>
          </w:tcPr>
          <w:p w14:paraId="69F9AA4B" w14:textId="77777777" w:rsidR="00BA1481" w:rsidRPr="00287B63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  <w:tc>
          <w:tcPr>
            <w:tcW w:w="1043" w:type="dxa"/>
          </w:tcPr>
          <w:p w14:paraId="2A06E6CC" w14:textId="77777777" w:rsidR="00BA1481" w:rsidRPr="00287B63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</w:tr>
      <w:tr w:rsidR="00BA1481" w:rsidRPr="00FC2270" w14:paraId="30922044" w14:textId="77777777" w:rsidTr="00BA1481">
        <w:trPr>
          <w:trHeight w:val="510"/>
        </w:trPr>
        <w:tc>
          <w:tcPr>
            <w:tcW w:w="1500" w:type="dxa"/>
            <w:shd w:val="clear" w:color="auto" w:fill="auto"/>
            <w:vAlign w:val="center"/>
            <w:hideMark/>
          </w:tcPr>
          <w:p w14:paraId="1D39EF24" w14:textId="77777777" w:rsidR="00BA1481" w:rsidRPr="00854E62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54E62">
              <w:rPr>
                <w:rFonts w:ascii="Times New Roman" w:eastAsia="Times New Roman" w:hAnsi="Times New Roman" w:cs="Times New Roman"/>
                <w:sz w:val="18"/>
                <w:szCs w:val="18"/>
              </w:rPr>
              <w:t>136654-1042</w:t>
            </w:r>
          </w:p>
        </w:tc>
        <w:tc>
          <w:tcPr>
            <w:tcW w:w="2974" w:type="dxa"/>
            <w:shd w:val="clear" w:color="auto" w:fill="auto"/>
            <w:vAlign w:val="center"/>
            <w:hideMark/>
          </w:tcPr>
          <w:p w14:paraId="5297FE23" w14:textId="77777777" w:rsidR="00BA1481" w:rsidRPr="00854E62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854E62">
              <w:rPr>
                <w:rFonts w:ascii="Times New Roman" w:eastAsia="Times New Roman" w:hAnsi="Times New Roman" w:cs="Times New Roman"/>
              </w:rPr>
              <w:t>Europäische</w:t>
            </w:r>
            <w:proofErr w:type="spellEnd"/>
            <w:r w:rsidRPr="00854E62">
              <w:rPr>
                <w:rFonts w:ascii="Times New Roman" w:eastAsia="Times New Roman" w:hAnsi="Times New Roman" w:cs="Times New Roman"/>
              </w:rPr>
              <w:t xml:space="preserve"> Integration </w:t>
            </w:r>
            <w:proofErr w:type="spellStart"/>
            <w:r w:rsidRPr="00854E62">
              <w:rPr>
                <w:rFonts w:ascii="Times New Roman" w:eastAsia="Times New Roman" w:hAnsi="Times New Roman" w:cs="Times New Roman"/>
              </w:rPr>
              <w:t>Deutschlands</w:t>
            </w:r>
            <w:proofErr w:type="spellEnd"/>
          </w:p>
        </w:tc>
        <w:tc>
          <w:tcPr>
            <w:tcW w:w="1845" w:type="dxa"/>
            <w:shd w:val="clear" w:color="auto" w:fill="auto"/>
            <w:vAlign w:val="center"/>
            <w:hideMark/>
          </w:tcPr>
          <w:p w14:paraId="2BFD5830" w14:textId="77777777" w:rsidR="00BA1481" w:rsidRPr="00287B63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  <w:r>
              <w:rPr>
                <w:rFonts w:ascii="Times New Roman" w:eastAsia="Times New Roman" w:hAnsi="Times New Roman" w:cs="Times New Roman"/>
                <w:lang w:val="de-DE"/>
              </w:rPr>
              <w:t>prof. Wandel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312CEA40" w14:textId="77777777" w:rsidR="00BA1481" w:rsidRPr="00287B63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  <w:tc>
          <w:tcPr>
            <w:tcW w:w="942" w:type="dxa"/>
            <w:vAlign w:val="center"/>
          </w:tcPr>
          <w:p w14:paraId="232377A9" w14:textId="77777777" w:rsidR="00BA1481" w:rsidRPr="00287B63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  <w:tc>
          <w:tcPr>
            <w:tcW w:w="1043" w:type="dxa"/>
          </w:tcPr>
          <w:p w14:paraId="22B26324" w14:textId="77777777" w:rsidR="00BA1481" w:rsidRPr="00287B63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</w:tr>
      <w:tr w:rsidR="00BA1481" w:rsidRPr="00982FA5" w14:paraId="505FE7E8" w14:textId="77777777" w:rsidTr="00BA1481">
        <w:trPr>
          <w:trHeight w:val="255"/>
        </w:trPr>
        <w:tc>
          <w:tcPr>
            <w:tcW w:w="1500" w:type="dxa"/>
            <w:shd w:val="clear" w:color="auto" w:fill="auto"/>
            <w:vAlign w:val="center"/>
            <w:hideMark/>
          </w:tcPr>
          <w:p w14:paraId="70EC8F6A" w14:textId="77777777" w:rsidR="00BA1481" w:rsidRPr="00260D75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60D75">
              <w:rPr>
                <w:rFonts w:ascii="Times New Roman" w:eastAsia="Times New Roman" w:hAnsi="Times New Roman" w:cs="Times New Roman"/>
                <w:sz w:val="18"/>
                <w:szCs w:val="18"/>
              </w:rPr>
              <w:t>136634-1133</w:t>
            </w:r>
          </w:p>
        </w:tc>
        <w:tc>
          <w:tcPr>
            <w:tcW w:w="2974" w:type="dxa"/>
            <w:shd w:val="clear" w:color="auto" w:fill="auto"/>
            <w:vAlign w:val="center"/>
            <w:hideMark/>
          </w:tcPr>
          <w:p w14:paraId="3E46D6FC" w14:textId="77777777" w:rsidR="00BA1481" w:rsidRPr="00260D75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60D75">
              <w:rPr>
                <w:rFonts w:ascii="Times New Roman" w:eastAsia="Times New Roman" w:hAnsi="Times New Roman" w:cs="Times New Roman"/>
              </w:rPr>
              <w:t>Betriebliche</w:t>
            </w:r>
            <w:proofErr w:type="spellEnd"/>
            <w:r w:rsidRPr="00260D75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60D75">
              <w:rPr>
                <w:rFonts w:ascii="Times New Roman" w:eastAsia="Times New Roman" w:hAnsi="Times New Roman" w:cs="Times New Roman"/>
              </w:rPr>
              <w:t>Steuerlehr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utsche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ernehmen</w:t>
            </w:r>
            <w:proofErr w:type="spellEnd"/>
          </w:p>
        </w:tc>
        <w:tc>
          <w:tcPr>
            <w:tcW w:w="1845" w:type="dxa"/>
            <w:shd w:val="clear" w:color="auto" w:fill="auto"/>
            <w:vAlign w:val="center"/>
            <w:hideMark/>
          </w:tcPr>
          <w:p w14:paraId="3EB25697" w14:textId="77777777" w:rsidR="00BA1481" w:rsidRPr="00260D75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  <w:r w:rsidRPr="00260D75">
              <w:rPr>
                <w:rFonts w:ascii="Times New Roman" w:eastAsia="Times New Roman" w:hAnsi="Times New Roman" w:cs="Times New Roman"/>
                <w:lang w:val="de-DE"/>
              </w:rPr>
              <w:t>prof. R. Euler</w:t>
            </w:r>
          </w:p>
        </w:tc>
        <w:tc>
          <w:tcPr>
            <w:tcW w:w="853" w:type="dxa"/>
            <w:shd w:val="clear" w:color="auto" w:fill="FFFFFF" w:themeFill="background1"/>
            <w:noWrap/>
            <w:vAlign w:val="center"/>
            <w:hideMark/>
          </w:tcPr>
          <w:p w14:paraId="5AB0BEEA" w14:textId="77777777" w:rsidR="00BA1481" w:rsidRPr="00854E62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lang w:val="de-DE"/>
              </w:rPr>
            </w:pPr>
          </w:p>
        </w:tc>
        <w:tc>
          <w:tcPr>
            <w:tcW w:w="942" w:type="dxa"/>
            <w:shd w:val="clear" w:color="auto" w:fill="FFFFFF" w:themeFill="background1"/>
            <w:vAlign w:val="center"/>
          </w:tcPr>
          <w:p w14:paraId="4998EB9A" w14:textId="77777777" w:rsidR="00BA1481" w:rsidRPr="00982FA5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lang w:val="de-DE"/>
              </w:rPr>
            </w:pPr>
          </w:p>
        </w:tc>
        <w:tc>
          <w:tcPr>
            <w:tcW w:w="1043" w:type="dxa"/>
            <w:shd w:val="clear" w:color="auto" w:fill="FFFFFF" w:themeFill="background1"/>
          </w:tcPr>
          <w:p w14:paraId="0A934F8F" w14:textId="77777777" w:rsidR="00BA1481" w:rsidRPr="00982FA5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lang w:val="de-DE"/>
              </w:rPr>
            </w:pPr>
          </w:p>
        </w:tc>
      </w:tr>
      <w:tr w:rsidR="00BA1481" w:rsidRPr="00982FA5" w14:paraId="6BC5DD5A" w14:textId="77777777" w:rsidTr="00BA1481">
        <w:trPr>
          <w:trHeight w:val="650"/>
        </w:trPr>
        <w:tc>
          <w:tcPr>
            <w:tcW w:w="1500" w:type="dxa"/>
            <w:shd w:val="clear" w:color="auto" w:fill="auto"/>
            <w:vAlign w:val="center"/>
            <w:hideMark/>
          </w:tcPr>
          <w:p w14:paraId="0A5089A6" w14:textId="77777777" w:rsidR="00BA1481" w:rsidRPr="00854E62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de-DE"/>
              </w:rPr>
            </w:pPr>
            <w:r w:rsidRPr="00854E62">
              <w:rPr>
                <w:rFonts w:ascii="Times New Roman" w:eastAsia="Times New Roman" w:hAnsi="Times New Roman" w:cs="Times New Roman"/>
                <w:sz w:val="18"/>
                <w:szCs w:val="18"/>
                <w:lang w:val="de-DE"/>
              </w:rPr>
              <w:t>136674-1193</w:t>
            </w:r>
          </w:p>
        </w:tc>
        <w:tc>
          <w:tcPr>
            <w:tcW w:w="2974" w:type="dxa"/>
            <w:shd w:val="clear" w:color="auto" w:fill="auto"/>
            <w:vAlign w:val="center"/>
            <w:hideMark/>
          </w:tcPr>
          <w:p w14:paraId="4EBD5B07" w14:textId="77777777" w:rsidR="00BA1481" w:rsidRPr="00854E62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  <w:r w:rsidRPr="00854E62">
              <w:rPr>
                <w:rFonts w:ascii="Times New Roman" w:eastAsia="Times New Roman" w:hAnsi="Times New Roman" w:cs="Times New Roman"/>
                <w:lang w:val="de-DE"/>
              </w:rPr>
              <w:t>Controlling</w:t>
            </w:r>
            <w:r>
              <w:rPr>
                <w:rFonts w:ascii="Times New Roman" w:eastAsia="Times New Roman" w:hAnsi="Times New Roman" w:cs="Times New Roman"/>
                <w:lang w:val="de-DE"/>
              </w:rPr>
              <w:t xml:space="preserve"> in deutschen Unternehmen</w:t>
            </w:r>
          </w:p>
        </w:tc>
        <w:tc>
          <w:tcPr>
            <w:tcW w:w="1845" w:type="dxa"/>
            <w:shd w:val="clear" w:color="auto" w:fill="auto"/>
            <w:vAlign w:val="center"/>
            <w:hideMark/>
          </w:tcPr>
          <w:p w14:paraId="5159FE73" w14:textId="77777777" w:rsidR="00BA1481" w:rsidRPr="00854E62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  <w:r w:rsidRPr="00854E62">
              <w:rPr>
                <w:rFonts w:ascii="Times New Roman" w:eastAsia="Times New Roman" w:hAnsi="Times New Roman" w:cs="Times New Roman"/>
                <w:lang w:val="de-DE"/>
              </w:rPr>
              <w:t xml:space="preserve">prof. </w:t>
            </w:r>
            <w:r>
              <w:rPr>
                <w:rFonts w:ascii="Times New Roman" w:eastAsia="Times New Roman" w:hAnsi="Times New Roman" w:cs="Times New Roman"/>
                <w:lang w:val="de-DE"/>
              </w:rPr>
              <w:t>L.</w:t>
            </w:r>
            <w:r w:rsidRPr="00854E62">
              <w:rPr>
                <w:rFonts w:ascii="Times New Roman" w:eastAsia="Times New Roman" w:hAnsi="Times New Roman" w:cs="Times New Roman"/>
                <w:lang w:val="de-DE"/>
              </w:rPr>
              <w:t xml:space="preserve"> Velthuis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048352A1" w14:textId="77777777" w:rsidR="00BA1481" w:rsidRPr="00854E62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  <w:tc>
          <w:tcPr>
            <w:tcW w:w="942" w:type="dxa"/>
            <w:vAlign w:val="center"/>
          </w:tcPr>
          <w:p w14:paraId="3D059D97" w14:textId="77777777" w:rsidR="00BA1481" w:rsidRPr="00982FA5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  <w:tc>
          <w:tcPr>
            <w:tcW w:w="1043" w:type="dxa"/>
          </w:tcPr>
          <w:p w14:paraId="1B7B7F0D" w14:textId="77777777" w:rsidR="00BA1481" w:rsidRPr="00982FA5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</w:tr>
      <w:tr w:rsidR="00BA1481" w:rsidRPr="00982FA5" w14:paraId="2D380338" w14:textId="77777777" w:rsidTr="00BA1481">
        <w:trPr>
          <w:trHeight w:val="255"/>
        </w:trPr>
        <w:tc>
          <w:tcPr>
            <w:tcW w:w="1500" w:type="dxa"/>
            <w:shd w:val="clear" w:color="auto" w:fill="auto"/>
            <w:vAlign w:val="center"/>
            <w:hideMark/>
          </w:tcPr>
          <w:p w14:paraId="20C9B86A" w14:textId="77777777" w:rsidR="00BA1481" w:rsidRPr="00854E62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de-DE"/>
              </w:rPr>
            </w:pPr>
            <w:r w:rsidRPr="00854E62">
              <w:rPr>
                <w:rFonts w:ascii="Times New Roman" w:eastAsia="Times New Roman" w:hAnsi="Times New Roman" w:cs="Times New Roman"/>
                <w:sz w:val="18"/>
                <w:szCs w:val="18"/>
                <w:lang w:val="de-DE"/>
              </w:rPr>
              <w:t>136624-1131</w:t>
            </w:r>
          </w:p>
        </w:tc>
        <w:tc>
          <w:tcPr>
            <w:tcW w:w="2974" w:type="dxa"/>
            <w:shd w:val="clear" w:color="auto" w:fill="auto"/>
            <w:vAlign w:val="center"/>
            <w:hideMark/>
          </w:tcPr>
          <w:p w14:paraId="75B47194" w14:textId="77777777" w:rsidR="00BA1481" w:rsidRPr="00854E62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  <w:r w:rsidRPr="00854E62">
              <w:rPr>
                <w:rFonts w:ascii="Times New Roman" w:eastAsia="Times New Roman" w:hAnsi="Times New Roman" w:cs="Times New Roman"/>
                <w:lang w:val="de-DE"/>
              </w:rPr>
              <w:t>Informationsmanagement</w:t>
            </w:r>
          </w:p>
        </w:tc>
        <w:tc>
          <w:tcPr>
            <w:tcW w:w="1845" w:type="dxa"/>
            <w:shd w:val="clear" w:color="auto" w:fill="auto"/>
            <w:vAlign w:val="center"/>
            <w:hideMark/>
          </w:tcPr>
          <w:p w14:paraId="26762803" w14:textId="77777777" w:rsidR="00BA1481" w:rsidRPr="00854E62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  <w:r w:rsidRPr="00854E62">
              <w:rPr>
                <w:rFonts w:ascii="Times New Roman" w:eastAsia="Times New Roman" w:hAnsi="Times New Roman" w:cs="Times New Roman"/>
                <w:lang w:val="de-DE"/>
              </w:rPr>
              <w:t xml:space="preserve">prof. </w:t>
            </w:r>
            <w:r>
              <w:rPr>
                <w:rFonts w:ascii="Times New Roman" w:eastAsia="Times New Roman" w:hAnsi="Times New Roman" w:cs="Times New Roman"/>
                <w:lang w:val="de-DE"/>
              </w:rPr>
              <w:t>P.</w:t>
            </w:r>
            <w:r w:rsidRPr="00854E62">
              <w:rPr>
                <w:rFonts w:ascii="Times New Roman" w:eastAsia="Times New Roman" w:hAnsi="Times New Roman" w:cs="Times New Roman"/>
                <w:lang w:val="de-DE"/>
              </w:rPr>
              <w:t xml:space="preserve"> Chamoni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14:paraId="1DE9CEA3" w14:textId="77777777" w:rsidR="00BA1481" w:rsidRPr="00854E62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  <w:tc>
          <w:tcPr>
            <w:tcW w:w="942" w:type="dxa"/>
            <w:vAlign w:val="center"/>
          </w:tcPr>
          <w:p w14:paraId="2DA90AFF" w14:textId="77777777" w:rsidR="00BA1481" w:rsidRPr="00982FA5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  <w:tc>
          <w:tcPr>
            <w:tcW w:w="1043" w:type="dxa"/>
          </w:tcPr>
          <w:p w14:paraId="4917B2ED" w14:textId="77777777" w:rsidR="00BA1481" w:rsidRPr="00982FA5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</w:tr>
      <w:tr w:rsidR="00BA1481" w:rsidRPr="00982FA5" w14:paraId="492055F0" w14:textId="77777777" w:rsidTr="00BA1481">
        <w:trPr>
          <w:trHeight w:val="255"/>
        </w:trPr>
        <w:tc>
          <w:tcPr>
            <w:tcW w:w="1500" w:type="dxa"/>
            <w:shd w:val="clear" w:color="auto" w:fill="auto"/>
            <w:vAlign w:val="center"/>
          </w:tcPr>
          <w:p w14:paraId="58E03C01" w14:textId="77777777" w:rsidR="00BA1481" w:rsidRPr="00854E62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de-DE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10564</w:t>
            </w:r>
            <w:r w:rsidRPr="00260D75">
              <w:rPr>
                <w:rFonts w:ascii="Times New Roman" w:eastAsia="Times New Roman" w:hAnsi="Times New Roman" w:cs="Times New Roman"/>
                <w:sz w:val="18"/>
                <w:szCs w:val="18"/>
              </w:rPr>
              <w:t>-1195</w:t>
            </w:r>
          </w:p>
        </w:tc>
        <w:tc>
          <w:tcPr>
            <w:tcW w:w="2974" w:type="dxa"/>
            <w:shd w:val="clear" w:color="auto" w:fill="auto"/>
            <w:vAlign w:val="center"/>
          </w:tcPr>
          <w:p w14:paraId="2D6AE933" w14:textId="77777777" w:rsidR="00BA1481" w:rsidRPr="00854E62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  <w:proofErr w:type="spellStart"/>
            <w:r w:rsidRPr="00260D75">
              <w:rPr>
                <w:rFonts w:ascii="Times New Roman" w:eastAsia="Times New Roman" w:hAnsi="Times New Roman" w:cs="Times New Roman"/>
              </w:rPr>
              <w:t>Rechnungswesen</w:t>
            </w:r>
            <w:proofErr w:type="spellEnd"/>
            <w:r w:rsidRPr="00260D75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i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utsche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ernehmen</w:t>
            </w:r>
            <w:proofErr w:type="spellEnd"/>
          </w:p>
        </w:tc>
        <w:tc>
          <w:tcPr>
            <w:tcW w:w="1845" w:type="dxa"/>
            <w:shd w:val="clear" w:color="auto" w:fill="auto"/>
            <w:vAlign w:val="center"/>
          </w:tcPr>
          <w:p w14:paraId="79812683" w14:textId="77777777" w:rsidR="00BA1481" w:rsidRPr="00854E62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  <w:r w:rsidRPr="00260D75">
              <w:rPr>
                <w:rFonts w:ascii="Times New Roman" w:eastAsia="Times New Roman" w:hAnsi="Times New Roman" w:cs="Times New Roman"/>
              </w:rPr>
              <w:t>prof. S. Rammert</w:t>
            </w:r>
          </w:p>
        </w:tc>
        <w:tc>
          <w:tcPr>
            <w:tcW w:w="853" w:type="dxa"/>
            <w:shd w:val="clear" w:color="auto" w:fill="auto"/>
            <w:noWrap/>
            <w:vAlign w:val="center"/>
          </w:tcPr>
          <w:p w14:paraId="6AAF5963" w14:textId="77777777" w:rsidR="00BA1481" w:rsidRPr="00854E62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  <w:tc>
          <w:tcPr>
            <w:tcW w:w="942" w:type="dxa"/>
            <w:vAlign w:val="center"/>
          </w:tcPr>
          <w:p w14:paraId="64051716" w14:textId="77777777" w:rsidR="00BA1481" w:rsidRPr="00982FA5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  <w:tc>
          <w:tcPr>
            <w:tcW w:w="1043" w:type="dxa"/>
          </w:tcPr>
          <w:p w14:paraId="325384F4" w14:textId="77777777" w:rsidR="00BA1481" w:rsidRPr="00982FA5" w:rsidRDefault="00BA1481" w:rsidP="00A94B07">
            <w:pPr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</w:p>
        </w:tc>
      </w:tr>
      <w:tr w:rsidR="00BA1481" w:rsidRPr="003359E5" w14:paraId="6437C8A6" w14:textId="77777777" w:rsidTr="00BA1481">
        <w:trPr>
          <w:trHeight w:val="302"/>
        </w:trPr>
        <w:tc>
          <w:tcPr>
            <w:tcW w:w="1500" w:type="dxa"/>
            <w:shd w:val="clear" w:color="auto" w:fill="auto"/>
            <w:vAlign w:val="center"/>
          </w:tcPr>
          <w:p w14:paraId="788DB518" w14:textId="77777777" w:rsidR="00BA1481" w:rsidRPr="00A579DC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38114-3069</w:t>
            </w:r>
          </w:p>
        </w:tc>
        <w:tc>
          <w:tcPr>
            <w:tcW w:w="2974" w:type="dxa"/>
            <w:shd w:val="clear" w:color="auto" w:fill="auto"/>
            <w:vAlign w:val="center"/>
          </w:tcPr>
          <w:p w14:paraId="6F6962E9" w14:textId="77777777" w:rsidR="00BA1481" w:rsidRPr="003E5EB4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  <w:proofErr w:type="spellStart"/>
            <w:r w:rsidRPr="003E5EB4">
              <w:rPr>
                <w:rFonts w:ascii="Times New Roman" w:eastAsia="Times New Roman" w:hAnsi="Times New Roman" w:cs="Times New Roman"/>
              </w:rPr>
              <w:t>Unternehmensführung</w:t>
            </w:r>
            <w:proofErr w:type="spellEnd"/>
            <w:r w:rsidRPr="003E5EB4">
              <w:rPr>
                <w:rFonts w:ascii="Times New Roman" w:eastAsia="Times New Roman" w:hAnsi="Times New Roman" w:cs="Times New Roman"/>
              </w:rPr>
              <w:t xml:space="preserve"> in </w:t>
            </w:r>
            <w:proofErr w:type="spellStart"/>
            <w:r w:rsidRPr="003E5EB4">
              <w:rPr>
                <w:rFonts w:ascii="Times New Roman" w:eastAsia="Times New Roman" w:hAnsi="Times New Roman" w:cs="Times New Roman"/>
              </w:rPr>
              <w:t>deutschen</w:t>
            </w:r>
            <w:proofErr w:type="spellEnd"/>
            <w:r w:rsidRPr="003E5EB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E5EB4">
              <w:rPr>
                <w:rFonts w:ascii="Times New Roman" w:eastAsia="Times New Roman" w:hAnsi="Times New Roman" w:cs="Times New Roman"/>
              </w:rPr>
              <w:t>Unternehmen</w:t>
            </w:r>
            <w:proofErr w:type="spellEnd"/>
          </w:p>
        </w:tc>
        <w:tc>
          <w:tcPr>
            <w:tcW w:w="1845" w:type="dxa"/>
            <w:shd w:val="clear" w:color="auto" w:fill="auto"/>
            <w:vAlign w:val="center"/>
          </w:tcPr>
          <w:p w14:paraId="390474F6" w14:textId="77777777" w:rsidR="00BA1481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rof. </w:t>
            </w:r>
            <w:r w:rsidRPr="008B54D4">
              <w:rPr>
                <w:rFonts w:ascii="Times New Roman" w:eastAsia="Times New Roman" w:hAnsi="Times New Roman" w:cs="Times New Roman"/>
              </w:rPr>
              <w:t>J</w:t>
            </w:r>
            <w:r>
              <w:rPr>
                <w:rFonts w:ascii="Times New Roman" w:eastAsia="Times New Roman" w:hAnsi="Times New Roman" w:cs="Times New Roman"/>
              </w:rPr>
              <w:t>.</w:t>
            </w:r>
            <w:r w:rsidRPr="008B54D4">
              <w:rPr>
                <w:rFonts w:ascii="Times New Roman" w:eastAsia="Times New Roman" w:hAnsi="Times New Roman" w:cs="Times New Roman"/>
              </w:rPr>
              <w:t xml:space="preserve"> Oehmichen</w:t>
            </w:r>
            <w:r>
              <w:rPr>
                <w:rStyle w:val="normaltextrun"/>
                <w:rFonts w:cs="Open Sans Light"/>
                <w:color w:val="000000"/>
                <w:bdr w:val="none" w:sz="0" w:space="0" w:color="auto" w:frame="1"/>
                <w:lang w:val="de-DE"/>
              </w:rPr>
              <w:t xml:space="preserve"> </w:t>
            </w:r>
          </w:p>
        </w:tc>
        <w:tc>
          <w:tcPr>
            <w:tcW w:w="853" w:type="dxa"/>
            <w:shd w:val="clear" w:color="auto" w:fill="FFFFFF" w:themeFill="background1"/>
            <w:noWrap/>
            <w:vAlign w:val="center"/>
          </w:tcPr>
          <w:p w14:paraId="7B07E5FE" w14:textId="77777777" w:rsidR="00BA1481" w:rsidRPr="00854E62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trike/>
              </w:rPr>
            </w:pPr>
          </w:p>
        </w:tc>
        <w:tc>
          <w:tcPr>
            <w:tcW w:w="942" w:type="dxa"/>
            <w:shd w:val="clear" w:color="auto" w:fill="FFFFFF" w:themeFill="background1"/>
            <w:vAlign w:val="center"/>
          </w:tcPr>
          <w:p w14:paraId="790F3F4D" w14:textId="77777777" w:rsidR="00BA1481" w:rsidRPr="00C46517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trike/>
              </w:rPr>
            </w:pPr>
          </w:p>
        </w:tc>
        <w:tc>
          <w:tcPr>
            <w:tcW w:w="1043" w:type="dxa"/>
            <w:shd w:val="clear" w:color="auto" w:fill="FFFFFF" w:themeFill="background1"/>
          </w:tcPr>
          <w:p w14:paraId="58FC5AE4" w14:textId="77777777" w:rsidR="00BA1481" w:rsidRPr="00C46517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trike/>
              </w:rPr>
            </w:pPr>
          </w:p>
        </w:tc>
      </w:tr>
      <w:tr w:rsidR="00BA1481" w:rsidRPr="00C122D0" w14:paraId="495975DF" w14:textId="77777777" w:rsidTr="00BA1481">
        <w:trPr>
          <w:trHeight w:val="302"/>
        </w:trPr>
        <w:tc>
          <w:tcPr>
            <w:tcW w:w="1500" w:type="dxa"/>
            <w:shd w:val="clear" w:color="auto" w:fill="auto"/>
            <w:vAlign w:val="center"/>
          </w:tcPr>
          <w:p w14:paraId="4B1970C1" w14:textId="77777777" w:rsidR="00BA1481" w:rsidRPr="00A579DC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C122D0">
              <w:rPr>
                <w:rFonts w:ascii="Times New Roman" w:eastAsia="Times New Roman" w:hAnsi="Times New Roman" w:cs="Times New Roman"/>
                <w:sz w:val="18"/>
                <w:szCs w:val="18"/>
              </w:rPr>
              <w:t>137944-0973</w:t>
            </w:r>
          </w:p>
        </w:tc>
        <w:tc>
          <w:tcPr>
            <w:tcW w:w="2974" w:type="dxa"/>
            <w:shd w:val="clear" w:color="auto" w:fill="auto"/>
            <w:vAlign w:val="center"/>
          </w:tcPr>
          <w:p w14:paraId="2A077DE5" w14:textId="77777777" w:rsidR="00BA1481" w:rsidRPr="00FE75EF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  <w:r w:rsidRPr="00FE75EF">
              <w:rPr>
                <w:rFonts w:ascii="Times New Roman" w:eastAsia="Times New Roman" w:hAnsi="Times New Roman" w:cs="Times New Roman"/>
                <w:lang w:val="de-DE"/>
              </w:rPr>
              <w:t>Management Geistigen Eigentums in Deutschland</w:t>
            </w:r>
          </w:p>
        </w:tc>
        <w:tc>
          <w:tcPr>
            <w:tcW w:w="1845" w:type="dxa"/>
            <w:shd w:val="clear" w:color="auto" w:fill="auto"/>
            <w:vAlign w:val="center"/>
          </w:tcPr>
          <w:p w14:paraId="7C75959A" w14:textId="77777777" w:rsidR="00BA1481" w:rsidRPr="00C122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C122D0">
              <w:rPr>
                <w:rFonts w:ascii="Times New Roman" w:eastAsia="Times New Roman" w:hAnsi="Times New Roman" w:cs="Times New Roman"/>
              </w:rPr>
              <w:t>Andreas Bielig</w:t>
            </w:r>
          </w:p>
        </w:tc>
        <w:tc>
          <w:tcPr>
            <w:tcW w:w="853" w:type="dxa"/>
            <w:shd w:val="clear" w:color="auto" w:fill="FFFFFF" w:themeFill="background1"/>
            <w:noWrap/>
            <w:vAlign w:val="center"/>
          </w:tcPr>
          <w:p w14:paraId="45F925DD" w14:textId="77777777" w:rsidR="00BA1481" w:rsidRPr="00C122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lang w:val="de-DE"/>
              </w:rPr>
            </w:pPr>
          </w:p>
        </w:tc>
        <w:tc>
          <w:tcPr>
            <w:tcW w:w="942" w:type="dxa"/>
            <w:shd w:val="clear" w:color="auto" w:fill="FFFFFF" w:themeFill="background1"/>
            <w:vAlign w:val="center"/>
          </w:tcPr>
          <w:p w14:paraId="022E5EF0" w14:textId="77777777" w:rsidR="00BA1481" w:rsidRPr="00C122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lang w:val="de-DE"/>
              </w:rPr>
            </w:pPr>
          </w:p>
        </w:tc>
        <w:tc>
          <w:tcPr>
            <w:tcW w:w="1043" w:type="dxa"/>
            <w:shd w:val="clear" w:color="auto" w:fill="FFFFFF" w:themeFill="background1"/>
          </w:tcPr>
          <w:p w14:paraId="47FCD3E3" w14:textId="77777777" w:rsidR="00BA1481" w:rsidRPr="00C122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lang w:val="de-DE"/>
              </w:rPr>
            </w:pPr>
          </w:p>
        </w:tc>
      </w:tr>
      <w:tr w:rsidR="00BA1481" w:rsidRPr="009963D0" w14:paraId="56B07810" w14:textId="77777777" w:rsidTr="00BA1481">
        <w:trPr>
          <w:trHeight w:val="302"/>
        </w:trPr>
        <w:tc>
          <w:tcPr>
            <w:tcW w:w="1500" w:type="dxa"/>
            <w:shd w:val="clear" w:color="auto" w:fill="auto"/>
            <w:vAlign w:val="center"/>
          </w:tcPr>
          <w:p w14:paraId="080BC4A8" w14:textId="77777777" w:rsidR="00BA1481" w:rsidRPr="00C122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de-DE"/>
              </w:rPr>
            </w:pPr>
            <w:r w:rsidRPr="009963D0">
              <w:rPr>
                <w:rFonts w:ascii="Times New Roman" w:eastAsia="Times New Roman" w:hAnsi="Times New Roman" w:cs="Times New Roman"/>
                <w:sz w:val="18"/>
                <w:szCs w:val="18"/>
              </w:rPr>
              <w:t>130264 1256 lub 2945</w:t>
            </w:r>
          </w:p>
        </w:tc>
        <w:tc>
          <w:tcPr>
            <w:tcW w:w="2974" w:type="dxa"/>
            <w:shd w:val="clear" w:color="auto" w:fill="auto"/>
            <w:vAlign w:val="center"/>
          </w:tcPr>
          <w:p w14:paraId="46840FF0" w14:textId="77777777" w:rsidR="00BA1481" w:rsidRPr="009963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  <w:r w:rsidRPr="008B54D4">
              <w:rPr>
                <w:rFonts w:ascii="Times New Roman" w:eastAsia="Times New Roman" w:hAnsi="Times New Roman" w:cs="Times New Roman"/>
                <w:lang w:val="de-DE"/>
              </w:rPr>
              <w:t xml:space="preserve">Management in der Digitalen Transformation </w:t>
            </w:r>
          </w:p>
        </w:tc>
        <w:tc>
          <w:tcPr>
            <w:tcW w:w="1845" w:type="dxa"/>
            <w:shd w:val="clear" w:color="auto" w:fill="auto"/>
            <w:vAlign w:val="center"/>
          </w:tcPr>
          <w:p w14:paraId="536438C9" w14:textId="77777777" w:rsidR="00BA1481" w:rsidRPr="009963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lang w:val="de-DE"/>
              </w:rPr>
            </w:pPr>
            <w:r w:rsidRPr="009963D0">
              <w:rPr>
                <w:rFonts w:ascii="Times New Roman" w:eastAsia="Times New Roman" w:hAnsi="Times New Roman" w:cs="Times New Roman"/>
              </w:rPr>
              <w:t>Andranik Tumasjan</w:t>
            </w:r>
          </w:p>
        </w:tc>
        <w:tc>
          <w:tcPr>
            <w:tcW w:w="853" w:type="dxa"/>
            <w:shd w:val="clear" w:color="auto" w:fill="FFFFFF" w:themeFill="background1"/>
            <w:noWrap/>
            <w:vAlign w:val="center"/>
          </w:tcPr>
          <w:p w14:paraId="46E3659D" w14:textId="77777777" w:rsidR="00BA1481" w:rsidRPr="009963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lang w:val="de-DE"/>
              </w:rPr>
            </w:pPr>
          </w:p>
        </w:tc>
        <w:tc>
          <w:tcPr>
            <w:tcW w:w="942" w:type="dxa"/>
            <w:shd w:val="clear" w:color="auto" w:fill="FFFFFF" w:themeFill="background1"/>
            <w:vAlign w:val="center"/>
          </w:tcPr>
          <w:p w14:paraId="1CBE15C6" w14:textId="77777777" w:rsidR="00BA1481" w:rsidRPr="009963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lang w:val="de-DE"/>
              </w:rPr>
            </w:pPr>
          </w:p>
        </w:tc>
        <w:tc>
          <w:tcPr>
            <w:tcW w:w="1043" w:type="dxa"/>
            <w:shd w:val="clear" w:color="auto" w:fill="FFFFFF" w:themeFill="background1"/>
          </w:tcPr>
          <w:p w14:paraId="43560952" w14:textId="77777777" w:rsidR="00BA1481" w:rsidRPr="009963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lang w:val="de-DE"/>
              </w:rPr>
            </w:pPr>
          </w:p>
        </w:tc>
      </w:tr>
      <w:tr w:rsidR="00BA1481" w:rsidRPr="003359E5" w14:paraId="2384F757" w14:textId="77777777" w:rsidTr="00BA1481">
        <w:trPr>
          <w:trHeight w:val="302"/>
        </w:trPr>
        <w:tc>
          <w:tcPr>
            <w:tcW w:w="1500" w:type="dxa"/>
            <w:shd w:val="clear" w:color="auto" w:fill="auto"/>
            <w:vAlign w:val="center"/>
          </w:tcPr>
          <w:p w14:paraId="4AFADF85" w14:textId="77777777" w:rsidR="00BA1481" w:rsidRPr="00C122D0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de-DE"/>
              </w:rPr>
            </w:pPr>
          </w:p>
        </w:tc>
        <w:tc>
          <w:tcPr>
            <w:tcW w:w="2974" w:type="dxa"/>
            <w:shd w:val="clear" w:color="auto" w:fill="auto"/>
            <w:vAlign w:val="center"/>
          </w:tcPr>
          <w:p w14:paraId="155DC5C3" w14:textId="77777777" w:rsidR="00BA1481" w:rsidRPr="00260D75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Deutsch-Polnische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Wirtschaftspraktikum</w:t>
            </w:r>
            <w:proofErr w:type="spellEnd"/>
          </w:p>
        </w:tc>
        <w:tc>
          <w:tcPr>
            <w:tcW w:w="1845" w:type="dxa"/>
            <w:shd w:val="clear" w:color="auto" w:fill="auto"/>
            <w:vAlign w:val="center"/>
          </w:tcPr>
          <w:p w14:paraId="49789884" w14:textId="77777777" w:rsidR="00BA1481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oszę wpisać nazwę firmy:</w:t>
            </w:r>
          </w:p>
          <w:p w14:paraId="327FCF27" w14:textId="77777777" w:rsidR="00BA1481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  <w:p w14:paraId="6C3AE4C8" w14:textId="77777777" w:rsidR="00BA1481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  <w:p w14:paraId="2A67AFCA" w14:textId="77777777" w:rsidR="00BA1481" w:rsidRPr="00260D75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53" w:type="dxa"/>
            <w:shd w:val="clear" w:color="auto" w:fill="FFFFFF" w:themeFill="background1"/>
            <w:noWrap/>
            <w:vAlign w:val="center"/>
          </w:tcPr>
          <w:p w14:paraId="66CF97D8" w14:textId="77777777" w:rsidR="00BA1481" w:rsidRPr="00854E62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trike/>
              </w:rPr>
            </w:pPr>
          </w:p>
        </w:tc>
        <w:tc>
          <w:tcPr>
            <w:tcW w:w="942" w:type="dxa"/>
            <w:shd w:val="clear" w:color="auto" w:fill="FFFFFF" w:themeFill="background1"/>
            <w:vAlign w:val="center"/>
          </w:tcPr>
          <w:p w14:paraId="450133E7" w14:textId="77777777" w:rsidR="00BA1481" w:rsidRPr="00C46517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trike/>
              </w:rPr>
            </w:pPr>
          </w:p>
        </w:tc>
        <w:tc>
          <w:tcPr>
            <w:tcW w:w="1043" w:type="dxa"/>
            <w:shd w:val="clear" w:color="auto" w:fill="FFFFFF" w:themeFill="background1"/>
          </w:tcPr>
          <w:p w14:paraId="5A30F71D" w14:textId="77777777" w:rsidR="00BA1481" w:rsidRPr="00C46517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strike/>
              </w:rPr>
            </w:pPr>
          </w:p>
        </w:tc>
      </w:tr>
    </w:tbl>
    <w:p w14:paraId="21A7D0B6" w14:textId="77777777" w:rsidR="00BA1481" w:rsidRDefault="00BA1481" w:rsidP="00BA1481">
      <w:pPr>
        <w:rPr>
          <w:rFonts w:ascii="Times New Roman" w:hAnsi="Times New Roman" w:cs="Times New Roman"/>
          <w:b/>
        </w:rPr>
      </w:pPr>
      <w:r w:rsidRPr="00671588">
        <w:rPr>
          <w:rFonts w:ascii="Times New Roman" w:hAnsi="Times New Roman" w:cs="Times New Roman"/>
          <w:b/>
        </w:rPr>
        <w:t>Inne przedmioty z</w:t>
      </w:r>
      <w:r>
        <w:rPr>
          <w:rFonts w:ascii="Times New Roman" w:hAnsi="Times New Roman" w:cs="Times New Roman"/>
          <w:b/>
        </w:rPr>
        <w:t>realizowane z</w:t>
      </w:r>
      <w:r w:rsidRPr="00671588">
        <w:rPr>
          <w:rFonts w:ascii="Times New Roman" w:hAnsi="Times New Roman" w:cs="Times New Roman"/>
          <w:b/>
        </w:rPr>
        <w:t xml:space="preserve"> programu Forum</w:t>
      </w:r>
      <w:r>
        <w:rPr>
          <w:rFonts w:ascii="Times New Roman" w:hAnsi="Times New Roman" w:cs="Times New Roman"/>
          <w:b/>
        </w:rPr>
        <w:t xml:space="preserve">: </w:t>
      </w:r>
    </w:p>
    <w:tbl>
      <w:tblPr>
        <w:tblW w:w="9157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92"/>
        <w:gridCol w:w="2467"/>
        <w:gridCol w:w="2144"/>
        <w:gridCol w:w="1300"/>
        <w:gridCol w:w="1011"/>
        <w:gridCol w:w="1043"/>
      </w:tblGrid>
      <w:tr w:rsidR="00BA1481" w:rsidRPr="003359E5" w14:paraId="2F4877C8" w14:textId="77777777" w:rsidTr="00A94B07">
        <w:trPr>
          <w:trHeight w:val="510"/>
        </w:trPr>
        <w:tc>
          <w:tcPr>
            <w:tcW w:w="1192" w:type="dxa"/>
            <w:shd w:val="clear" w:color="auto" w:fill="auto"/>
            <w:vAlign w:val="center"/>
            <w:hideMark/>
          </w:tcPr>
          <w:p w14:paraId="3DFE8972" w14:textId="77777777" w:rsidR="00BA1481" w:rsidRPr="00854E62" w:rsidRDefault="00BA1481" w:rsidP="00A94B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67" w:type="dxa"/>
            <w:shd w:val="clear" w:color="auto" w:fill="auto"/>
            <w:vAlign w:val="center"/>
            <w:hideMark/>
          </w:tcPr>
          <w:p w14:paraId="68EB9E26" w14:textId="77777777" w:rsidR="00BA1481" w:rsidRPr="00854E62" w:rsidRDefault="00BA1481" w:rsidP="00A94B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Przedmiot:</w:t>
            </w:r>
          </w:p>
        </w:tc>
        <w:tc>
          <w:tcPr>
            <w:tcW w:w="2144" w:type="dxa"/>
            <w:shd w:val="clear" w:color="auto" w:fill="auto"/>
            <w:vAlign w:val="center"/>
            <w:hideMark/>
          </w:tcPr>
          <w:p w14:paraId="321EF970" w14:textId="77777777" w:rsidR="00BA1481" w:rsidRPr="00854E62" w:rsidRDefault="00BA1481" w:rsidP="00A94B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Prowadzący</w:t>
            </w:r>
          </w:p>
        </w:tc>
        <w:tc>
          <w:tcPr>
            <w:tcW w:w="1300" w:type="dxa"/>
            <w:shd w:val="clear" w:color="auto" w:fill="auto"/>
            <w:noWrap/>
            <w:vAlign w:val="center"/>
            <w:hideMark/>
          </w:tcPr>
          <w:p w14:paraId="69540B29" w14:textId="77777777" w:rsidR="00BA1481" w:rsidRPr="00671588" w:rsidRDefault="00BA1481" w:rsidP="00A94B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671588">
              <w:rPr>
                <w:rFonts w:ascii="Times New Roman" w:eastAsia="Times New Roman" w:hAnsi="Times New Roman" w:cs="Times New Roman"/>
                <w:b/>
              </w:rPr>
              <w:t>TAK</w:t>
            </w:r>
          </w:p>
        </w:tc>
        <w:tc>
          <w:tcPr>
            <w:tcW w:w="1011" w:type="dxa"/>
            <w:vAlign w:val="center"/>
          </w:tcPr>
          <w:p w14:paraId="583D1D0D" w14:textId="77777777" w:rsidR="00BA1481" w:rsidRPr="00671588" w:rsidRDefault="00BA1481" w:rsidP="00A94B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OCE</w:t>
            </w:r>
            <w:r w:rsidRPr="00671588">
              <w:rPr>
                <w:rFonts w:ascii="Times New Roman" w:eastAsia="Times New Roman" w:hAnsi="Times New Roman" w:cs="Times New Roman"/>
                <w:b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</w:rPr>
              <w:t>A</w:t>
            </w:r>
          </w:p>
        </w:tc>
        <w:tc>
          <w:tcPr>
            <w:tcW w:w="1043" w:type="dxa"/>
          </w:tcPr>
          <w:p w14:paraId="3B9070E9" w14:textId="77777777" w:rsidR="00BA1481" w:rsidRPr="00671588" w:rsidRDefault="00BA1481" w:rsidP="00A94B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671588"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  <w:t>WYPEŁNIA PRACOWNIK FORUM</w:t>
            </w:r>
          </w:p>
        </w:tc>
      </w:tr>
      <w:tr w:rsidR="00BA1481" w:rsidRPr="003359E5" w14:paraId="5C87D92A" w14:textId="77777777" w:rsidTr="00A94B07">
        <w:trPr>
          <w:trHeight w:val="510"/>
        </w:trPr>
        <w:tc>
          <w:tcPr>
            <w:tcW w:w="1192" w:type="dxa"/>
            <w:shd w:val="clear" w:color="auto" w:fill="auto"/>
            <w:vAlign w:val="center"/>
          </w:tcPr>
          <w:p w14:paraId="0A280508" w14:textId="77777777" w:rsidR="00BA1481" w:rsidRPr="002D649C" w:rsidRDefault="00BA1481" w:rsidP="00A94B07">
            <w:pPr>
              <w:spacing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C55C16C" w14:textId="77777777" w:rsidR="00BA1481" w:rsidRPr="002D649C" w:rsidRDefault="00BA1481" w:rsidP="00A94B07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D649C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467" w:type="dxa"/>
            <w:shd w:val="clear" w:color="auto" w:fill="auto"/>
            <w:vAlign w:val="center"/>
          </w:tcPr>
          <w:p w14:paraId="40EA2AF2" w14:textId="77777777" w:rsidR="00BA1481" w:rsidRPr="002D649C" w:rsidRDefault="00BA1481" w:rsidP="00A94B07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44" w:type="dxa"/>
            <w:shd w:val="clear" w:color="auto" w:fill="auto"/>
            <w:vAlign w:val="center"/>
          </w:tcPr>
          <w:p w14:paraId="727E502A" w14:textId="77777777" w:rsidR="00BA1481" w:rsidRPr="002D649C" w:rsidRDefault="00BA1481" w:rsidP="00A94B07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0" w:type="dxa"/>
            <w:shd w:val="clear" w:color="auto" w:fill="auto"/>
            <w:noWrap/>
            <w:vAlign w:val="center"/>
          </w:tcPr>
          <w:p w14:paraId="72D65BAF" w14:textId="77777777" w:rsidR="00BA1481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11" w:type="dxa"/>
            <w:vAlign w:val="center"/>
          </w:tcPr>
          <w:p w14:paraId="24882F4E" w14:textId="77777777" w:rsidR="00BA1481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3" w:type="dxa"/>
          </w:tcPr>
          <w:p w14:paraId="178B7803" w14:textId="77777777" w:rsidR="00BA1481" w:rsidRPr="00654B85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  <w:tr w:rsidR="00BA1481" w:rsidRPr="003359E5" w14:paraId="6D1E5A00" w14:textId="77777777" w:rsidTr="00A94B07">
        <w:trPr>
          <w:trHeight w:val="510"/>
        </w:trPr>
        <w:tc>
          <w:tcPr>
            <w:tcW w:w="1192" w:type="dxa"/>
            <w:shd w:val="clear" w:color="auto" w:fill="auto"/>
            <w:vAlign w:val="center"/>
          </w:tcPr>
          <w:p w14:paraId="62A3046F" w14:textId="77777777" w:rsidR="00BA1481" w:rsidRPr="002D649C" w:rsidRDefault="00BA1481" w:rsidP="00A94B07">
            <w:pPr>
              <w:spacing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67" w:type="dxa"/>
            <w:shd w:val="clear" w:color="auto" w:fill="auto"/>
            <w:vAlign w:val="center"/>
          </w:tcPr>
          <w:p w14:paraId="22EE10E9" w14:textId="77777777" w:rsidR="00BA1481" w:rsidRDefault="00BA1481" w:rsidP="00A94B07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44" w:type="dxa"/>
            <w:shd w:val="clear" w:color="auto" w:fill="auto"/>
            <w:vAlign w:val="center"/>
          </w:tcPr>
          <w:p w14:paraId="220B746B" w14:textId="77777777" w:rsidR="00BA1481" w:rsidRDefault="00BA1481" w:rsidP="00A94B07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00" w:type="dxa"/>
            <w:shd w:val="clear" w:color="auto" w:fill="auto"/>
            <w:noWrap/>
            <w:vAlign w:val="center"/>
          </w:tcPr>
          <w:p w14:paraId="2C7DE212" w14:textId="77777777" w:rsidR="00BA1481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11" w:type="dxa"/>
            <w:vAlign w:val="center"/>
          </w:tcPr>
          <w:p w14:paraId="7456A507" w14:textId="77777777" w:rsidR="00BA1481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3" w:type="dxa"/>
          </w:tcPr>
          <w:p w14:paraId="3B05EB3D" w14:textId="77777777" w:rsidR="00BA1481" w:rsidRPr="00654B85" w:rsidRDefault="00BA1481" w:rsidP="00A94B07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14"/>
                <w:szCs w:val="14"/>
              </w:rPr>
            </w:pPr>
          </w:p>
        </w:tc>
      </w:tr>
    </w:tbl>
    <w:p w14:paraId="406F9FD8" w14:textId="77777777" w:rsidR="00BA1481" w:rsidRPr="003359E5" w:rsidRDefault="00BA1481" w:rsidP="00BA1481">
      <w:pPr>
        <w:rPr>
          <w:rFonts w:ascii="Times New Roman" w:hAnsi="Times New Roman" w:cs="Times New Roman"/>
        </w:rPr>
      </w:pPr>
    </w:p>
    <w:p w14:paraId="15540666" w14:textId="77777777" w:rsidR="00BA1481" w:rsidRPr="003359E5" w:rsidRDefault="00BA1481" w:rsidP="00BA1481">
      <w:pPr>
        <w:rPr>
          <w:rFonts w:ascii="Times New Roman" w:hAnsi="Times New Roman" w:cs="Times New Roman"/>
        </w:rPr>
      </w:pPr>
      <w:r w:rsidRPr="003359E5">
        <w:rPr>
          <w:rFonts w:ascii="Times New Roman" w:hAnsi="Times New Roman" w:cs="Times New Roman"/>
        </w:rPr>
        <w:t>Łącznie zrealizowałem/</w:t>
      </w:r>
      <w:proofErr w:type="spellStart"/>
      <w:r w:rsidRPr="003359E5">
        <w:rPr>
          <w:rFonts w:ascii="Times New Roman" w:hAnsi="Times New Roman" w:cs="Times New Roman"/>
        </w:rPr>
        <w:t>am</w:t>
      </w:r>
      <w:proofErr w:type="spellEnd"/>
      <w:r w:rsidRPr="003359E5">
        <w:rPr>
          <w:rFonts w:ascii="Times New Roman" w:hAnsi="Times New Roman" w:cs="Times New Roman"/>
        </w:rPr>
        <w:t xml:space="preserve"> _______ kursów.</w:t>
      </w:r>
    </w:p>
    <w:p w14:paraId="5386443B" w14:textId="77777777" w:rsidR="00BA1481" w:rsidRDefault="00BA1481" w:rsidP="00BA1481">
      <w:pPr>
        <w:rPr>
          <w:rFonts w:ascii="Times New Roman" w:hAnsi="Times New Roman" w:cs="Times New Roman"/>
        </w:rPr>
      </w:pPr>
      <w:r w:rsidRPr="003359E5">
        <w:rPr>
          <w:rFonts w:ascii="Times New Roman" w:hAnsi="Times New Roman" w:cs="Times New Roman"/>
        </w:rPr>
        <w:t>Średnia jaką uzyskałem/</w:t>
      </w:r>
      <w:proofErr w:type="spellStart"/>
      <w:r w:rsidRPr="003359E5">
        <w:rPr>
          <w:rFonts w:ascii="Times New Roman" w:hAnsi="Times New Roman" w:cs="Times New Roman"/>
        </w:rPr>
        <w:t>am</w:t>
      </w:r>
      <w:proofErr w:type="spellEnd"/>
      <w:r w:rsidRPr="003359E5">
        <w:rPr>
          <w:rFonts w:ascii="Times New Roman" w:hAnsi="Times New Roman" w:cs="Times New Roman"/>
        </w:rPr>
        <w:t xml:space="preserve"> z ww. kursów</w:t>
      </w:r>
      <w:r>
        <w:rPr>
          <w:rFonts w:ascii="Times New Roman" w:hAnsi="Times New Roman" w:cs="Times New Roman"/>
        </w:rPr>
        <w:t xml:space="preserve"> (arytmetyczna średnia)</w:t>
      </w:r>
      <w:r w:rsidRPr="003359E5">
        <w:rPr>
          <w:rFonts w:ascii="Times New Roman" w:hAnsi="Times New Roman" w:cs="Times New Roman"/>
        </w:rPr>
        <w:t>: _______</w:t>
      </w:r>
    </w:p>
    <w:p w14:paraId="7D93A773" w14:textId="77777777" w:rsidR="0064239E" w:rsidRDefault="0064239E" w:rsidP="00BA1481">
      <w:pPr>
        <w:rPr>
          <w:rFonts w:ascii="Times New Roman" w:hAnsi="Times New Roman" w:cs="Times New Roman"/>
        </w:rPr>
      </w:pPr>
    </w:p>
    <w:p w14:paraId="60F468B8" w14:textId="77777777" w:rsidR="00BA1481" w:rsidRDefault="00BA1481" w:rsidP="00BA14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)  Proszę zaznaczyć odpowiedź oraz uzupełnić brakujące dane:</w:t>
      </w:r>
    </w:p>
    <w:p w14:paraId="225DC5CF" w14:textId="7D7FE73D" w:rsidR="00BA1481" w:rsidRDefault="00BA1481" w:rsidP="00BA1481">
      <w:pPr>
        <w:rPr>
          <w:rFonts w:ascii="Times New Roman" w:hAnsi="Times New Roman" w:cs="Times New Roman"/>
        </w:rPr>
      </w:pPr>
      <w:bookmarkStart w:id="0" w:name="_Hlk7002819"/>
      <w:r w:rsidRPr="003359E5">
        <w:rPr>
          <w:rFonts w:ascii="Times New Roman" w:hAnsi="Times New Roman" w:cs="Times New Roman"/>
        </w:rPr>
        <w:t>Czy brał Pan/Pani udział w:</w:t>
      </w:r>
    </w:p>
    <w:p w14:paraId="027A4F4C" w14:textId="13620685" w:rsidR="00BA1481" w:rsidRPr="008B54D4" w:rsidRDefault="00BA1481" w:rsidP="00BA1481">
      <w:pPr>
        <w:rPr>
          <w:rFonts w:ascii="Times New Roman" w:hAnsi="Times New Roman" w:cs="Times New Roman"/>
          <w:lang w:val="de-DE"/>
        </w:rPr>
      </w:pPr>
      <w:r>
        <w:rPr>
          <w:rFonts w:ascii="Times New Roman" w:hAnsi="Times New Roman" w:cs="Times New Roman"/>
        </w:rPr>
        <w:t xml:space="preserve">- </w:t>
      </w:r>
      <w:r w:rsidRPr="003359E5">
        <w:rPr>
          <w:rFonts w:ascii="Times New Roman" w:hAnsi="Times New Roman" w:cs="Times New Roman"/>
        </w:rPr>
        <w:t xml:space="preserve">wrześniowym kursie językowym w </w:t>
      </w:r>
      <w:proofErr w:type="spellStart"/>
      <w:r w:rsidRPr="003359E5">
        <w:rPr>
          <w:rFonts w:ascii="Times New Roman" w:hAnsi="Times New Roman" w:cs="Times New Roman"/>
        </w:rPr>
        <w:t>Mainz</w:t>
      </w:r>
      <w:proofErr w:type="spellEnd"/>
      <w:r w:rsidRPr="003359E5">
        <w:rPr>
          <w:rFonts w:ascii="Times New Roman" w:hAnsi="Times New Roman" w:cs="Times New Roman"/>
        </w:rPr>
        <w:t>?</w:t>
      </w:r>
      <w:r>
        <w:rPr>
          <w:rFonts w:ascii="Times New Roman" w:hAnsi="Times New Roman" w:cs="Times New Roman"/>
        </w:rPr>
        <w:tab/>
      </w:r>
      <w:r w:rsidRPr="003359E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  <w:t xml:space="preserve">                                                     </w:t>
      </w:r>
      <w:r w:rsidRPr="008B54D4">
        <w:rPr>
          <w:rFonts w:ascii="Times New Roman" w:hAnsi="Times New Roman" w:cs="Times New Roman"/>
          <w:lang w:val="de-DE"/>
        </w:rPr>
        <w:t>TAK/NIE</w:t>
      </w:r>
    </w:p>
    <w:p w14:paraId="2940D9D2" w14:textId="1579D360" w:rsidR="00BA1481" w:rsidRPr="00B10FF1" w:rsidRDefault="00BA1481" w:rsidP="00BA1481">
      <w:pPr>
        <w:rPr>
          <w:rFonts w:ascii="Times New Roman" w:hAnsi="Times New Roman" w:cs="Times New Roman"/>
          <w:lang w:val="de-DE"/>
        </w:rPr>
      </w:pPr>
      <w:r w:rsidRPr="00CB2C39">
        <w:rPr>
          <w:rFonts w:ascii="Times New Roman" w:hAnsi="Times New Roman" w:cs="Times New Roman"/>
          <w:lang w:val="de-DE"/>
        </w:rPr>
        <w:t xml:space="preserve">- w </w:t>
      </w:r>
      <w:proofErr w:type="spellStart"/>
      <w:r w:rsidRPr="00CB2C39">
        <w:rPr>
          <w:rFonts w:ascii="Times New Roman" w:hAnsi="Times New Roman" w:cs="Times New Roman"/>
          <w:lang w:val="de-DE"/>
        </w:rPr>
        <w:t>konferenc</w:t>
      </w:r>
      <w:r>
        <w:rPr>
          <w:rFonts w:ascii="Times New Roman" w:hAnsi="Times New Roman" w:cs="Times New Roman"/>
          <w:lang w:val="de-DE"/>
        </w:rPr>
        <w:t>j</w:t>
      </w:r>
      <w:r w:rsidRPr="00CB2C39">
        <w:rPr>
          <w:rFonts w:ascii="Times New Roman" w:hAnsi="Times New Roman" w:cs="Times New Roman"/>
          <w:lang w:val="de-DE"/>
        </w:rPr>
        <w:t>i</w:t>
      </w:r>
      <w:proofErr w:type="spellEnd"/>
      <w:r>
        <w:rPr>
          <w:rFonts w:ascii="Times New Roman" w:hAnsi="Times New Roman" w:cs="Times New Roman"/>
          <w:lang w:val="de-DE"/>
        </w:rPr>
        <w:t xml:space="preserve"> </w:t>
      </w:r>
      <w:r w:rsidRPr="00CB2C39">
        <w:rPr>
          <w:rFonts w:ascii="Times New Roman" w:hAnsi="Times New Roman" w:cs="Times New Roman"/>
          <w:lang w:val="de-DE"/>
        </w:rPr>
        <w:t>Forum „Neue Herausforderungen für die sozialen Marktwirtschaften in Polen und Deutschland zwischen marktwirtschaftlicher und digitaler Transformation“</w:t>
      </w:r>
      <w:r>
        <w:rPr>
          <w:rFonts w:ascii="Times New Roman" w:hAnsi="Times New Roman" w:cs="Times New Roman"/>
          <w:lang w:val="de-DE"/>
        </w:rPr>
        <w:t xml:space="preserve"> </w:t>
      </w:r>
      <w:r w:rsidRPr="00CB2C39">
        <w:rPr>
          <w:rFonts w:ascii="Times New Roman" w:hAnsi="Times New Roman" w:cs="Times New Roman"/>
          <w:lang w:val="de-DE"/>
        </w:rPr>
        <w:t>7</w:t>
      </w:r>
      <w:r>
        <w:rPr>
          <w:rFonts w:ascii="Times New Roman" w:hAnsi="Times New Roman" w:cs="Times New Roman"/>
          <w:lang w:val="de-DE"/>
        </w:rPr>
        <w:t>-</w:t>
      </w:r>
      <w:r w:rsidRPr="00CB2C39">
        <w:rPr>
          <w:rFonts w:ascii="Times New Roman" w:hAnsi="Times New Roman" w:cs="Times New Roman"/>
          <w:lang w:val="de-DE"/>
        </w:rPr>
        <w:t>.</w:t>
      </w:r>
      <w:r w:rsidRPr="00B10FF1">
        <w:rPr>
          <w:rFonts w:ascii="Times New Roman" w:hAnsi="Times New Roman" w:cs="Times New Roman"/>
          <w:lang w:val="de-DE"/>
        </w:rPr>
        <w:t>10.2020r.</w:t>
      </w:r>
      <w:r w:rsidR="0064239E">
        <w:rPr>
          <w:rFonts w:ascii="Times New Roman" w:hAnsi="Times New Roman" w:cs="Times New Roman"/>
          <w:lang w:val="de-DE"/>
        </w:rPr>
        <w:t xml:space="preserve"> </w:t>
      </w:r>
      <w:r w:rsidRPr="00B10FF1">
        <w:rPr>
          <w:rFonts w:ascii="Times New Roman" w:hAnsi="Times New Roman" w:cs="Times New Roman"/>
          <w:lang w:val="de-DE"/>
        </w:rPr>
        <w:t xml:space="preserve">TAK/NIE </w:t>
      </w:r>
    </w:p>
    <w:p w14:paraId="37F12482" w14:textId="1B7AA20D" w:rsidR="00BA1481" w:rsidRPr="00912EBB" w:rsidRDefault="00BA1481" w:rsidP="00BA14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de-DE"/>
        </w:rPr>
        <w:t xml:space="preserve">- </w:t>
      </w:r>
      <w:r w:rsidRPr="003741A4">
        <w:rPr>
          <w:rFonts w:ascii="Times New Roman" w:hAnsi="Times New Roman" w:cs="Times New Roman"/>
          <w:lang w:val="de-DE"/>
        </w:rPr>
        <w:t xml:space="preserve">w </w:t>
      </w:r>
      <w:proofErr w:type="spellStart"/>
      <w:r w:rsidRPr="003741A4">
        <w:rPr>
          <w:rFonts w:ascii="Times New Roman" w:hAnsi="Times New Roman" w:cs="Times New Roman"/>
          <w:lang w:val="de-DE"/>
        </w:rPr>
        <w:t>konferencji</w:t>
      </w:r>
      <w:proofErr w:type="spellEnd"/>
      <w:r w:rsidRPr="003741A4">
        <w:rPr>
          <w:rFonts w:ascii="Times New Roman" w:hAnsi="Times New Roman" w:cs="Times New Roman"/>
          <w:lang w:val="de-DE"/>
        </w:rPr>
        <w:t xml:space="preserve"> </w:t>
      </w:r>
      <w:r>
        <w:rPr>
          <w:rFonts w:ascii="Times New Roman" w:hAnsi="Times New Roman" w:cs="Times New Roman"/>
          <w:lang w:val="de-DE"/>
        </w:rPr>
        <w:t xml:space="preserve">online </w:t>
      </w:r>
      <w:r w:rsidRPr="003741A4">
        <w:rPr>
          <w:rFonts w:ascii="Times New Roman" w:hAnsi="Times New Roman" w:cs="Times New Roman"/>
          <w:lang w:val="de-DE"/>
        </w:rPr>
        <w:t>Forum „</w:t>
      </w:r>
      <w:r w:rsidRPr="00B10FF1">
        <w:rPr>
          <w:rFonts w:ascii="Times New Roman" w:hAnsi="Times New Roman" w:cs="Times New Roman"/>
          <w:lang w:val="de-DE"/>
        </w:rPr>
        <w:t>Quo vadis Europäische Union der 27? Die EU zwischen inneren Spannungen, COVID-Krise und äußeren Herausforderungen – deutsche und polnische Perspektiven</w:t>
      </w:r>
      <w:r>
        <w:rPr>
          <w:rFonts w:ascii="Times New Roman" w:hAnsi="Times New Roman" w:cs="Times New Roman"/>
          <w:lang w:val="de-DE"/>
        </w:rPr>
        <w:t xml:space="preserve">“ w </w:t>
      </w:r>
      <w:proofErr w:type="spellStart"/>
      <w:r>
        <w:rPr>
          <w:rFonts w:ascii="Times New Roman" w:hAnsi="Times New Roman" w:cs="Times New Roman"/>
          <w:lang w:val="de-DE"/>
        </w:rPr>
        <w:t>dniach</w:t>
      </w:r>
      <w:proofErr w:type="spellEnd"/>
      <w:r>
        <w:rPr>
          <w:rFonts w:ascii="Times New Roman" w:hAnsi="Times New Roman" w:cs="Times New Roman"/>
          <w:lang w:val="de-DE"/>
        </w:rPr>
        <w:t xml:space="preserve"> 13.- </w:t>
      </w:r>
      <w:r w:rsidRPr="008B54D4">
        <w:rPr>
          <w:rFonts w:ascii="Times New Roman" w:hAnsi="Times New Roman" w:cs="Times New Roman"/>
        </w:rPr>
        <w:t xml:space="preserve">14. 10. 2021r.                                                                      </w:t>
      </w:r>
      <w:r>
        <w:rPr>
          <w:rFonts w:ascii="Times New Roman" w:hAnsi="Times New Roman" w:cs="Times New Roman"/>
        </w:rPr>
        <w:t xml:space="preserve">  </w:t>
      </w:r>
      <w:r w:rsidRPr="008B54D4">
        <w:rPr>
          <w:rFonts w:ascii="Times New Roman" w:hAnsi="Times New Roman" w:cs="Times New Roman"/>
        </w:rPr>
        <w:t xml:space="preserve">   </w:t>
      </w:r>
      <w:r w:rsidRPr="00912EBB">
        <w:rPr>
          <w:rFonts w:ascii="Times New Roman" w:hAnsi="Times New Roman" w:cs="Times New Roman"/>
        </w:rPr>
        <w:t>TAK/NIE</w:t>
      </w:r>
    </w:p>
    <w:p w14:paraId="39126A31" w14:textId="77777777" w:rsidR="00BA1481" w:rsidRDefault="00BA1481" w:rsidP="00BA14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- Spotkaniu Absolwentów i Studentów PNFA </w:t>
      </w:r>
    </w:p>
    <w:p w14:paraId="1280A0E9" w14:textId="37F898E0" w:rsidR="00BA1481" w:rsidRDefault="00BA1481" w:rsidP="00BA1481">
      <w:pPr>
        <w:rPr>
          <w:rFonts w:ascii="Times New Roman" w:hAnsi="Times New Roman" w:cs="Times New Roman"/>
        </w:rPr>
      </w:pPr>
      <w:r w:rsidRPr="00965B2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r w:rsidR="0064239E">
        <w:rPr>
          <w:rFonts w:ascii="Times New Roman" w:hAnsi="Times New Roman" w:cs="Times New Roman"/>
        </w:rPr>
        <w:t xml:space="preserve">w </w:t>
      </w:r>
      <w:r>
        <w:rPr>
          <w:rFonts w:ascii="Times New Roman" w:hAnsi="Times New Roman" w:cs="Times New Roman"/>
        </w:rPr>
        <w:t>listopadzie</w:t>
      </w:r>
      <w:r w:rsidRPr="00FB1B39">
        <w:rPr>
          <w:rFonts w:ascii="Times New Roman" w:hAnsi="Times New Roman" w:cs="Times New Roman"/>
        </w:rPr>
        <w:t xml:space="preserve"> 20</w:t>
      </w:r>
      <w:r>
        <w:rPr>
          <w:rFonts w:ascii="Times New Roman" w:hAnsi="Times New Roman" w:cs="Times New Roman"/>
        </w:rPr>
        <w:t>21</w:t>
      </w:r>
      <w:r w:rsidRPr="00FB1B39">
        <w:rPr>
          <w:rFonts w:ascii="Times New Roman" w:hAnsi="Times New Roman" w:cs="Times New Roman"/>
        </w:rPr>
        <w:t xml:space="preserve"> r. (spotkanie z </w:t>
      </w:r>
      <w:r>
        <w:rPr>
          <w:rFonts w:ascii="Times New Roman" w:hAnsi="Times New Roman" w:cs="Times New Roman"/>
        </w:rPr>
        <w:t xml:space="preserve">udziałem </w:t>
      </w:r>
      <w:r w:rsidRPr="000B6D42">
        <w:rPr>
          <w:rFonts w:ascii="Times New Roman" w:hAnsi="Times New Roman" w:cs="Times New Roman"/>
        </w:rPr>
        <w:t xml:space="preserve">Dr. Rainera </w:t>
      </w:r>
      <w:proofErr w:type="spellStart"/>
      <w:r w:rsidRPr="000B6D42">
        <w:rPr>
          <w:rFonts w:ascii="Times New Roman" w:hAnsi="Times New Roman" w:cs="Times New Roman"/>
        </w:rPr>
        <w:t>Zitelmanna</w:t>
      </w:r>
      <w:proofErr w:type="spellEnd"/>
      <w:r w:rsidRPr="00FB1B39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 xml:space="preserve">                               </w:t>
      </w:r>
      <w:r w:rsidRPr="00FB1B39">
        <w:rPr>
          <w:rFonts w:ascii="Times New Roman" w:hAnsi="Times New Roman" w:cs="Times New Roman"/>
        </w:rPr>
        <w:t>TAK/NIE</w:t>
      </w:r>
    </w:p>
    <w:p w14:paraId="6BA9CC94" w14:textId="77777777" w:rsidR="00BA1481" w:rsidRDefault="00BA1481" w:rsidP="00BA1481">
      <w:pPr>
        <w:rPr>
          <w:rFonts w:ascii="Times New Roman" w:hAnsi="Times New Roman" w:cs="Times New Roman"/>
        </w:rPr>
      </w:pPr>
      <w:bookmarkStart w:id="1" w:name="_Hlk132964124"/>
      <w:r>
        <w:rPr>
          <w:rFonts w:ascii="Times New Roman" w:hAnsi="Times New Roman" w:cs="Times New Roman"/>
        </w:rPr>
        <w:t xml:space="preserve">Spotkaniu Absolwentów i Studentów PNFA </w:t>
      </w:r>
    </w:p>
    <w:p w14:paraId="6C1A43F9" w14:textId="718F89B2" w:rsidR="00BA1481" w:rsidRDefault="0064239E" w:rsidP="00BA14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BA1481">
        <w:rPr>
          <w:rFonts w:ascii="Times New Roman" w:hAnsi="Times New Roman" w:cs="Times New Roman"/>
        </w:rPr>
        <w:t xml:space="preserve"> listopadzie</w:t>
      </w:r>
      <w:r w:rsidR="00BA1481" w:rsidRPr="00FB1B39">
        <w:rPr>
          <w:rFonts w:ascii="Times New Roman" w:hAnsi="Times New Roman" w:cs="Times New Roman"/>
        </w:rPr>
        <w:t xml:space="preserve"> 20</w:t>
      </w:r>
      <w:r w:rsidR="00BA1481">
        <w:rPr>
          <w:rFonts w:ascii="Times New Roman" w:hAnsi="Times New Roman" w:cs="Times New Roman"/>
        </w:rPr>
        <w:t>22</w:t>
      </w:r>
      <w:r w:rsidR="00BA1481" w:rsidRPr="00FB1B39">
        <w:rPr>
          <w:rFonts w:ascii="Times New Roman" w:hAnsi="Times New Roman" w:cs="Times New Roman"/>
        </w:rPr>
        <w:t xml:space="preserve"> r. (spotkanie z </w:t>
      </w:r>
      <w:r w:rsidR="00BA1481">
        <w:rPr>
          <w:rFonts w:ascii="Times New Roman" w:hAnsi="Times New Roman" w:cs="Times New Roman"/>
        </w:rPr>
        <w:t xml:space="preserve">udziałem </w:t>
      </w:r>
      <w:r w:rsidR="00BA1481" w:rsidRPr="000B6D42">
        <w:rPr>
          <w:rFonts w:ascii="Times New Roman" w:hAnsi="Times New Roman" w:cs="Times New Roman"/>
        </w:rPr>
        <w:t xml:space="preserve">Dr. Rainera </w:t>
      </w:r>
      <w:proofErr w:type="spellStart"/>
      <w:r w:rsidR="00BA1481" w:rsidRPr="000B6D42">
        <w:rPr>
          <w:rFonts w:ascii="Times New Roman" w:hAnsi="Times New Roman" w:cs="Times New Roman"/>
        </w:rPr>
        <w:t>Zitelmanna</w:t>
      </w:r>
      <w:proofErr w:type="spellEnd"/>
      <w:r w:rsidR="00BA1481" w:rsidRPr="00FB1B39">
        <w:rPr>
          <w:rFonts w:ascii="Times New Roman" w:hAnsi="Times New Roman" w:cs="Times New Roman"/>
        </w:rPr>
        <w:t xml:space="preserve">) </w:t>
      </w:r>
      <w:r w:rsidR="00BA1481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 xml:space="preserve">                     </w:t>
      </w:r>
      <w:r w:rsidR="00BA1481">
        <w:rPr>
          <w:rFonts w:ascii="Times New Roman" w:hAnsi="Times New Roman" w:cs="Times New Roman"/>
        </w:rPr>
        <w:t xml:space="preserve">       </w:t>
      </w:r>
      <w:r w:rsidR="00BA1481" w:rsidRPr="00FB1B39">
        <w:rPr>
          <w:rFonts w:ascii="Times New Roman" w:hAnsi="Times New Roman" w:cs="Times New Roman"/>
        </w:rPr>
        <w:t>TAK/NIE</w:t>
      </w:r>
    </w:p>
    <w:p w14:paraId="46AE8B30" w14:textId="4AA78871" w:rsidR="00BA1481" w:rsidRDefault="00BA1481" w:rsidP="00BA1481">
      <w:pPr>
        <w:rPr>
          <w:rFonts w:ascii="Times New Roman" w:hAnsi="Times New Roman" w:cs="Times New Roman"/>
        </w:rPr>
      </w:pPr>
      <w:r w:rsidRPr="009A7173">
        <w:rPr>
          <w:rFonts w:ascii="Times New Roman" w:hAnsi="Times New Roman" w:cs="Times New Roman"/>
          <w:lang w:val="en-GB"/>
        </w:rPr>
        <w:t xml:space="preserve">- w </w:t>
      </w:r>
      <w:proofErr w:type="spellStart"/>
      <w:r w:rsidRPr="009A7173">
        <w:rPr>
          <w:rFonts w:ascii="Times New Roman" w:hAnsi="Times New Roman" w:cs="Times New Roman"/>
          <w:lang w:val="en-GB"/>
        </w:rPr>
        <w:t>konferencji</w:t>
      </w:r>
      <w:proofErr w:type="spellEnd"/>
      <w:r w:rsidRPr="009A7173">
        <w:rPr>
          <w:rFonts w:ascii="Times New Roman" w:hAnsi="Times New Roman" w:cs="Times New Roman"/>
          <w:lang w:val="en-GB"/>
        </w:rPr>
        <w:t xml:space="preserve"> Forum "Economic policy in an unstable environment - dilemmas and challenges: Polish and German perspectives“ w </w:t>
      </w:r>
      <w:proofErr w:type="spellStart"/>
      <w:r w:rsidRPr="009A7173">
        <w:rPr>
          <w:rFonts w:ascii="Times New Roman" w:hAnsi="Times New Roman" w:cs="Times New Roman"/>
          <w:lang w:val="en-GB"/>
        </w:rPr>
        <w:t>dniu</w:t>
      </w:r>
      <w:proofErr w:type="spellEnd"/>
      <w:r w:rsidRPr="009A7173">
        <w:rPr>
          <w:rFonts w:ascii="Times New Roman" w:hAnsi="Times New Roman" w:cs="Times New Roman"/>
          <w:lang w:val="en-GB"/>
        </w:rPr>
        <w:t xml:space="preserve"> 27. </w:t>
      </w:r>
      <w:r w:rsidRPr="009A7173">
        <w:rPr>
          <w:rFonts w:ascii="Times New Roman" w:hAnsi="Times New Roman" w:cs="Times New Roman"/>
        </w:rPr>
        <w:t xml:space="preserve">10. 2022r.                    </w:t>
      </w:r>
      <w:r>
        <w:rPr>
          <w:rFonts w:ascii="Times New Roman" w:hAnsi="Times New Roman" w:cs="Times New Roman"/>
        </w:rPr>
        <w:t xml:space="preserve">                </w:t>
      </w:r>
      <w:r w:rsidRPr="009A7173">
        <w:rPr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</w:rPr>
        <w:t xml:space="preserve">  </w:t>
      </w:r>
      <w:r w:rsidRPr="009A7173">
        <w:rPr>
          <w:rFonts w:ascii="Times New Roman" w:hAnsi="Times New Roman" w:cs="Times New Roman"/>
        </w:rPr>
        <w:t>TAK/NIE</w:t>
      </w:r>
    </w:p>
    <w:p w14:paraId="311E8149" w14:textId="206E0AE7" w:rsidR="00BA1481" w:rsidRDefault="00BA1481" w:rsidP="00BA14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w wyjeździe grupowym do RFN w lipcu 2022r</w:t>
      </w:r>
      <w:r w:rsidRPr="009A7173">
        <w:rPr>
          <w:rFonts w:ascii="Times New Roman" w:hAnsi="Times New Roman" w:cs="Times New Roman"/>
        </w:rPr>
        <w:t xml:space="preserve">.                     </w:t>
      </w:r>
      <w:r>
        <w:rPr>
          <w:rFonts w:ascii="Times New Roman" w:hAnsi="Times New Roman" w:cs="Times New Roman"/>
        </w:rPr>
        <w:t xml:space="preserve">             </w:t>
      </w:r>
      <w:r w:rsidRPr="009A7173">
        <w:rPr>
          <w:rFonts w:ascii="Times New Roman" w:hAnsi="Times New Roman" w:cs="Times New Roman"/>
        </w:rPr>
        <w:t xml:space="preserve">           </w:t>
      </w:r>
      <w:r>
        <w:rPr>
          <w:rFonts w:ascii="Times New Roman" w:hAnsi="Times New Roman" w:cs="Times New Roman"/>
        </w:rPr>
        <w:t xml:space="preserve">             </w:t>
      </w:r>
      <w:r w:rsidRPr="009A7173">
        <w:rPr>
          <w:rFonts w:ascii="Times New Roman" w:hAnsi="Times New Roman" w:cs="Times New Roman"/>
        </w:rPr>
        <w:t xml:space="preserve">      TAK/NIE </w:t>
      </w:r>
    </w:p>
    <w:p w14:paraId="0A196442" w14:textId="1D5B9E5B" w:rsidR="00DD37CD" w:rsidRDefault="00BA1481" w:rsidP="00BA14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w wyjeździe grupowym do </w:t>
      </w:r>
      <w:proofErr w:type="spellStart"/>
      <w:r w:rsidRPr="00C17DE6">
        <w:rPr>
          <w:rFonts w:ascii="Times New Roman" w:hAnsi="Times New Roman" w:cs="Times New Roman"/>
        </w:rPr>
        <w:t>Hochschule</w:t>
      </w:r>
      <w:proofErr w:type="spellEnd"/>
      <w:r w:rsidRPr="00C17DE6">
        <w:rPr>
          <w:rFonts w:ascii="Times New Roman" w:hAnsi="Times New Roman" w:cs="Times New Roman"/>
        </w:rPr>
        <w:t xml:space="preserve"> der </w:t>
      </w:r>
      <w:proofErr w:type="spellStart"/>
      <w:r w:rsidRPr="00C17DE6">
        <w:rPr>
          <w:rFonts w:ascii="Times New Roman" w:hAnsi="Times New Roman" w:cs="Times New Roman"/>
        </w:rPr>
        <w:t>deutschen</w:t>
      </w:r>
      <w:proofErr w:type="spellEnd"/>
      <w:r w:rsidRPr="00C17DE6">
        <w:rPr>
          <w:rFonts w:ascii="Times New Roman" w:hAnsi="Times New Roman" w:cs="Times New Roman"/>
        </w:rPr>
        <w:t xml:space="preserve"> Bundesbank </w:t>
      </w:r>
      <w:r>
        <w:rPr>
          <w:rFonts w:ascii="Times New Roman" w:hAnsi="Times New Roman" w:cs="Times New Roman"/>
        </w:rPr>
        <w:t>w kwietniu 2023r</w:t>
      </w:r>
      <w:r w:rsidRPr="009A7173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  </w:t>
      </w:r>
      <w:r w:rsidRPr="009A7173">
        <w:rPr>
          <w:rFonts w:ascii="Times New Roman" w:hAnsi="Times New Roman" w:cs="Times New Roman"/>
        </w:rPr>
        <w:t xml:space="preserve">TAK/NIE </w:t>
      </w:r>
    </w:p>
    <w:p w14:paraId="4FDCE6BD" w14:textId="2FC18E38" w:rsidR="00BA1481" w:rsidRPr="00D9329A" w:rsidRDefault="00BA1481" w:rsidP="00BA1481">
      <w:pPr>
        <w:rPr>
          <w:rFonts w:ascii="Times New Roman" w:hAnsi="Times New Roman" w:cs="Times New Roman"/>
        </w:rPr>
      </w:pPr>
      <w:r w:rsidRPr="00FB1B39">
        <w:rPr>
          <w:rFonts w:ascii="Times New Roman" w:hAnsi="Times New Roman" w:cs="Times New Roman"/>
        </w:rPr>
        <w:t xml:space="preserve">- w innych wydarzeniach związanych z programem? </w:t>
      </w:r>
      <w:r>
        <w:rPr>
          <w:rFonts w:ascii="Times New Roman" w:hAnsi="Times New Roman" w:cs="Times New Roman"/>
        </w:rPr>
        <w:t xml:space="preserve">                                                          TAK/NIE</w:t>
      </w:r>
    </w:p>
    <w:p w14:paraId="688CCEBA" w14:textId="77777777" w:rsidR="00BA1481" w:rsidRDefault="00BA1481" w:rsidP="00BA14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wpisać jakie)…………………………………………………………………………………………</w:t>
      </w:r>
    </w:p>
    <w:p w14:paraId="7CE3AF40" w14:textId="77777777" w:rsidR="00BA1481" w:rsidRDefault="00BA1481" w:rsidP="00BA14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……………..</w:t>
      </w:r>
    </w:p>
    <w:p w14:paraId="45C729DA" w14:textId="77777777" w:rsidR="00BA1481" w:rsidRDefault="00BA1481" w:rsidP="00BA1481">
      <w:pPr>
        <w:rPr>
          <w:rFonts w:ascii="Times New Roman" w:hAnsi="Times New Roman" w:cs="Times New Roman"/>
        </w:rPr>
      </w:pPr>
    </w:p>
    <w:p w14:paraId="049D76ED" w14:textId="2F79BC22" w:rsidR="00BA1481" w:rsidRDefault="00BA1481" w:rsidP="00BA1481">
      <w:pPr>
        <w:rPr>
          <w:rFonts w:ascii="Times New Roman" w:hAnsi="Times New Roman" w:cs="Times New Roman"/>
        </w:rPr>
      </w:pPr>
      <w:r w:rsidRPr="00465ED4">
        <w:rPr>
          <w:rFonts w:ascii="Times New Roman" w:hAnsi="Times New Roman" w:cs="Times New Roman"/>
        </w:rPr>
        <w:t xml:space="preserve">- Czy jesteś </w:t>
      </w:r>
      <w:r>
        <w:rPr>
          <w:rFonts w:ascii="Times New Roman" w:hAnsi="Times New Roman" w:cs="Times New Roman"/>
        </w:rPr>
        <w:t>wolontariuszem PNFA (tzn. Czy zgłosiłeś się do wolontariatu dla Forum?)    TAK/NIE</w:t>
      </w:r>
    </w:p>
    <w:p w14:paraId="27E816B3" w14:textId="6C332A42" w:rsidR="00BA1481" w:rsidRDefault="00BA1481" w:rsidP="00BA1481">
      <w:pPr>
        <w:rPr>
          <w:rFonts w:ascii="Times New Roman" w:hAnsi="Times New Roman" w:cs="Times New Roman"/>
        </w:rPr>
      </w:pPr>
      <w:r w:rsidRPr="00465ED4">
        <w:rPr>
          <w:rFonts w:ascii="Times New Roman" w:hAnsi="Times New Roman" w:cs="Times New Roman"/>
        </w:rPr>
        <w:t xml:space="preserve">- Czy jesteś </w:t>
      </w:r>
      <w:r>
        <w:rPr>
          <w:rFonts w:ascii="Times New Roman" w:hAnsi="Times New Roman" w:cs="Times New Roman"/>
        </w:rPr>
        <w:t>członkiem SKN Współpracy Polsko-Niemieckiej Forum                                 TAK/NIE</w:t>
      </w:r>
    </w:p>
    <w:p w14:paraId="0DBB9823" w14:textId="77777777" w:rsidR="00BA1481" w:rsidRDefault="00BA1481" w:rsidP="00BA1481">
      <w:pPr>
        <w:rPr>
          <w:rFonts w:ascii="Times New Roman" w:hAnsi="Times New Roman" w:cs="Times New Roman"/>
        </w:rPr>
      </w:pPr>
      <w:r w:rsidRPr="00465ED4">
        <w:rPr>
          <w:rFonts w:ascii="Times New Roman" w:hAnsi="Times New Roman" w:cs="Times New Roman"/>
        </w:rPr>
        <w:t xml:space="preserve">- Czy jesteś </w:t>
      </w:r>
      <w:r>
        <w:rPr>
          <w:rFonts w:ascii="Times New Roman" w:hAnsi="Times New Roman" w:cs="Times New Roman"/>
        </w:rPr>
        <w:t>członkiem zarządu SKN Współpracy Polsko-Niemieckiej Forum                    TAK/NIE</w:t>
      </w:r>
    </w:p>
    <w:p w14:paraId="70C838A6" w14:textId="77777777" w:rsidR="00BA1481" w:rsidRPr="00465ED4" w:rsidRDefault="00BA1481" w:rsidP="00BA1481">
      <w:pPr>
        <w:rPr>
          <w:rFonts w:ascii="Times New Roman" w:hAnsi="Times New Roman" w:cs="Times New Roman"/>
        </w:rPr>
      </w:pPr>
    </w:p>
    <w:bookmarkEnd w:id="0"/>
    <w:p w14:paraId="19AABEE1" w14:textId="6816FA7F" w:rsidR="004023AE" w:rsidRPr="00AE37DB" w:rsidRDefault="00BA1481" w:rsidP="004023AE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3) </w:t>
      </w:r>
      <w:r w:rsidR="004023AE" w:rsidRPr="00AE37DB">
        <w:rPr>
          <w:rFonts w:ascii="Times New Roman" w:hAnsi="Times New Roman" w:cs="Times New Roman"/>
          <w:b/>
        </w:rPr>
        <w:t xml:space="preserve">Zobowiązuję się do </w:t>
      </w:r>
      <w:r w:rsidR="004023AE">
        <w:rPr>
          <w:rFonts w:ascii="Times New Roman" w:hAnsi="Times New Roman" w:cs="Times New Roman"/>
          <w:b/>
        </w:rPr>
        <w:t>uczestnictw</w:t>
      </w:r>
      <w:r w:rsidR="004023AE" w:rsidRPr="00AE37DB">
        <w:rPr>
          <w:rFonts w:ascii="Times New Roman" w:hAnsi="Times New Roman" w:cs="Times New Roman"/>
          <w:b/>
        </w:rPr>
        <w:t>a w całym kursie</w:t>
      </w:r>
      <w:r w:rsidR="004023AE">
        <w:rPr>
          <w:rFonts w:ascii="Times New Roman" w:hAnsi="Times New Roman" w:cs="Times New Roman"/>
          <w:b/>
        </w:rPr>
        <w:t xml:space="preserve"> we wrześniu</w:t>
      </w:r>
      <w:r w:rsidR="004023AE" w:rsidRPr="00AE37DB">
        <w:rPr>
          <w:rFonts w:ascii="Times New Roman" w:hAnsi="Times New Roman" w:cs="Times New Roman"/>
          <w:b/>
        </w:rPr>
        <w:t xml:space="preserve">. W przypadku, gdyby okazało się, że </w:t>
      </w:r>
      <w:r w:rsidR="004023AE">
        <w:rPr>
          <w:rFonts w:ascii="Times New Roman" w:hAnsi="Times New Roman" w:cs="Times New Roman"/>
          <w:b/>
        </w:rPr>
        <w:t>nie będę mógł(a) uczestniczyć w kursie językowym (w tym z powodu niezdania egzaminów w sesji letniej 1 termin 1</w:t>
      </w:r>
      <w:r w:rsidR="00754576">
        <w:rPr>
          <w:rFonts w:ascii="Times New Roman" w:hAnsi="Times New Roman" w:cs="Times New Roman"/>
          <w:b/>
        </w:rPr>
        <w:t>2</w:t>
      </w:r>
      <w:r w:rsidR="004023AE">
        <w:rPr>
          <w:rFonts w:ascii="Times New Roman" w:hAnsi="Times New Roman" w:cs="Times New Roman"/>
          <w:b/>
        </w:rPr>
        <w:t>-2</w:t>
      </w:r>
      <w:r w:rsidR="00754576">
        <w:rPr>
          <w:rFonts w:ascii="Times New Roman" w:hAnsi="Times New Roman" w:cs="Times New Roman"/>
          <w:b/>
        </w:rPr>
        <w:t>5</w:t>
      </w:r>
      <w:r w:rsidR="004023AE">
        <w:rPr>
          <w:rFonts w:ascii="Times New Roman" w:hAnsi="Times New Roman" w:cs="Times New Roman"/>
          <w:b/>
        </w:rPr>
        <w:t xml:space="preserve"> czerwca), </w:t>
      </w:r>
      <w:r w:rsidR="004023AE" w:rsidRPr="00AE37DB">
        <w:rPr>
          <w:rFonts w:ascii="Times New Roman" w:hAnsi="Times New Roman" w:cs="Times New Roman"/>
          <w:b/>
        </w:rPr>
        <w:t>zobowiązuję się do niezwłocznego powiadomienia o t</w:t>
      </w:r>
      <w:r w:rsidR="004023AE">
        <w:rPr>
          <w:rFonts w:ascii="Times New Roman" w:hAnsi="Times New Roman" w:cs="Times New Roman"/>
          <w:b/>
        </w:rPr>
        <w:t>ym biura Forum (najpóźniej do 2</w:t>
      </w:r>
      <w:r w:rsidR="00754576">
        <w:rPr>
          <w:rFonts w:ascii="Times New Roman" w:hAnsi="Times New Roman" w:cs="Times New Roman"/>
          <w:b/>
        </w:rPr>
        <w:t>3</w:t>
      </w:r>
      <w:r w:rsidR="004023AE" w:rsidRPr="00AE37DB">
        <w:rPr>
          <w:rFonts w:ascii="Times New Roman" w:hAnsi="Times New Roman" w:cs="Times New Roman"/>
          <w:b/>
        </w:rPr>
        <w:t xml:space="preserve"> czerwca b.r.) i zwolnie</w:t>
      </w:r>
      <w:r w:rsidR="004023AE">
        <w:rPr>
          <w:rFonts w:ascii="Times New Roman" w:hAnsi="Times New Roman" w:cs="Times New Roman"/>
          <w:b/>
        </w:rPr>
        <w:t>nia miejsca</w:t>
      </w:r>
      <w:r w:rsidR="004023AE" w:rsidRPr="00AE37DB">
        <w:rPr>
          <w:rFonts w:ascii="Times New Roman" w:hAnsi="Times New Roman" w:cs="Times New Roman"/>
          <w:b/>
        </w:rPr>
        <w:t xml:space="preserve"> osobie z listy rezerwowej.  </w:t>
      </w:r>
    </w:p>
    <w:p w14:paraId="4669702A" w14:textId="77777777" w:rsidR="004023AE" w:rsidRPr="00AE37DB" w:rsidRDefault="004023AE" w:rsidP="0064239E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</w:rPr>
      </w:pPr>
      <w:r w:rsidRPr="00AE37DB">
        <w:rPr>
          <w:rFonts w:ascii="Times New Roman" w:hAnsi="Times New Roman" w:cs="Times New Roman"/>
          <w:b/>
        </w:rPr>
        <w:t>Data i podpis</w:t>
      </w:r>
    </w:p>
    <w:p w14:paraId="5600DE76" w14:textId="77777777" w:rsidR="004023AE" w:rsidRDefault="004023AE" w:rsidP="004023AE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bookmarkEnd w:id="1"/>
    <w:p w14:paraId="68B22504" w14:textId="77777777" w:rsidR="00754576" w:rsidRDefault="00754576" w:rsidP="004023AE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7A634196" w14:textId="77777777" w:rsidR="004023AE" w:rsidRDefault="004023AE" w:rsidP="004023AE">
      <w:pPr>
        <w:jc w:val="center"/>
        <w:rPr>
          <w:rFonts w:ascii="Times New Roman" w:hAnsi="Times New Roman" w:cs="Times New Roman"/>
          <w:b/>
          <w:u w:val="single"/>
        </w:rPr>
      </w:pPr>
    </w:p>
    <w:p w14:paraId="1A648C15" w14:textId="4CD806D6" w:rsidR="00BA1481" w:rsidRPr="00760D78" w:rsidRDefault="00BA1481" w:rsidP="004023AE">
      <w:pPr>
        <w:jc w:val="both"/>
        <w:rPr>
          <w:rFonts w:ascii="Times New Roman" w:hAnsi="Times New Roman" w:cs="Times New Roman"/>
          <w:b/>
          <w:u w:val="single"/>
        </w:rPr>
      </w:pPr>
      <w:r w:rsidRPr="00760D78">
        <w:rPr>
          <w:rFonts w:ascii="Times New Roman" w:hAnsi="Times New Roman" w:cs="Times New Roman"/>
          <w:b/>
          <w:u w:val="single"/>
        </w:rPr>
        <w:t>Wypełnia pracownik FORUM:</w:t>
      </w:r>
    </w:p>
    <w:p w14:paraId="1E5ECD62" w14:textId="77777777" w:rsidR="00BA1481" w:rsidRPr="003359E5" w:rsidRDefault="00BA1481" w:rsidP="00BA14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udent uzyskał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8"/>
        <w:gridCol w:w="2293"/>
      </w:tblGrid>
      <w:tr w:rsidR="00BA1481" w14:paraId="215A5ED3" w14:textId="77777777" w:rsidTr="00A94B07">
        <w:tc>
          <w:tcPr>
            <w:tcW w:w="6771" w:type="dxa"/>
            <w:vAlign w:val="bottom"/>
          </w:tcPr>
          <w:p w14:paraId="35F9F494" w14:textId="77777777" w:rsidR="00BA1481" w:rsidRDefault="00BA1481" w:rsidP="00A94B07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czba uzyskanych punktów za przedmioty</w:t>
            </w:r>
          </w:p>
        </w:tc>
        <w:tc>
          <w:tcPr>
            <w:tcW w:w="2409" w:type="dxa"/>
            <w:vAlign w:val="bottom"/>
          </w:tcPr>
          <w:p w14:paraId="5128B2A6" w14:textId="77777777" w:rsidR="00BA1481" w:rsidRDefault="00BA1481" w:rsidP="00A94B07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BA1481" w14:paraId="7782D9EC" w14:textId="77777777" w:rsidTr="00A94B07">
        <w:tc>
          <w:tcPr>
            <w:tcW w:w="6771" w:type="dxa"/>
            <w:vAlign w:val="bottom"/>
          </w:tcPr>
          <w:p w14:paraId="22F49A4C" w14:textId="77777777" w:rsidR="00BA1481" w:rsidRDefault="00BA1481" w:rsidP="00A94B07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czba uzyskanych punktów za działalność dodatkową:</w:t>
            </w:r>
          </w:p>
        </w:tc>
        <w:tc>
          <w:tcPr>
            <w:tcW w:w="2409" w:type="dxa"/>
            <w:vAlign w:val="bottom"/>
          </w:tcPr>
          <w:p w14:paraId="1CD020B1" w14:textId="77777777" w:rsidR="00BA1481" w:rsidRDefault="00BA1481" w:rsidP="00A94B07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BA1481" w14:paraId="3F7C94F8" w14:textId="77777777" w:rsidTr="00A94B07">
        <w:tc>
          <w:tcPr>
            <w:tcW w:w="6771" w:type="dxa"/>
            <w:vAlign w:val="bottom"/>
          </w:tcPr>
          <w:p w14:paraId="71EF38B4" w14:textId="77777777" w:rsidR="00BA1481" w:rsidRPr="00D800FE" w:rsidRDefault="00BA1481" w:rsidP="00A94B07">
            <w:pPr>
              <w:spacing w:line="276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D800FE">
              <w:rPr>
                <w:rFonts w:ascii="Times New Roman" w:hAnsi="Times New Roman" w:cs="Times New Roman"/>
                <w:b/>
              </w:rPr>
              <w:t>RAZEM</w:t>
            </w:r>
          </w:p>
        </w:tc>
        <w:tc>
          <w:tcPr>
            <w:tcW w:w="2409" w:type="dxa"/>
            <w:vAlign w:val="bottom"/>
          </w:tcPr>
          <w:p w14:paraId="015F48E8" w14:textId="77777777" w:rsidR="00BA1481" w:rsidRDefault="00BA1481" w:rsidP="00A94B07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296BB9C6" w14:textId="77777777" w:rsidR="00BA1481" w:rsidRDefault="00BA1481" w:rsidP="00BA1481">
      <w:pPr>
        <w:rPr>
          <w:rFonts w:ascii="Times New Roman" w:hAnsi="Times New Roman" w:cs="Times New Roman"/>
        </w:rPr>
      </w:pPr>
    </w:p>
    <w:p w14:paraId="24C2B168" w14:textId="77777777" w:rsidR="00BA1481" w:rsidRPr="00D800FE" w:rsidRDefault="00BA1481" w:rsidP="00BA1481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D800FE">
        <w:rPr>
          <w:rFonts w:ascii="Times New Roman" w:hAnsi="Times New Roman" w:cs="Times New Roman"/>
          <w:b/>
        </w:rPr>
        <w:t>Decyzja:</w:t>
      </w:r>
    </w:p>
    <w:p w14:paraId="5C1C9967" w14:textId="77777777" w:rsidR="00BA1481" w:rsidRDefault="00BA1481" w:rsidP="00BA1481">
      <w:pPr>
        <w:spacing w:line="240" w:lineRule="auto"/>
        <w:jc w:val="both"/>
        <w:rPr>
          <w:rFonts w:ascii="Times New Roman" w:hAnsi="Times New Roman" w:cs="Times New Roman"/>
        </w:rPr>
      </w:pPr>
    </w:p>
    <w:p w14:paraId="5035EE37" w14:textId="77777777" w:rsidR="00BA1481" w:rsidRDefault="00BA1481" w:rsidP="00BA1481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ent został / nie został zakwalifikowany.</w:t>
      </w:r>
    </w:p>
    <w:p w14:paraId="4000A01A" w14:textId="77777777" w:rsidR="00BA1481" w:rsidRDefault="00BA1481" w:rsidP="00BA1481">
      <w:pPr>
        <w:spacing w:line="240" w:lineRule="auto"/>
        <w:jc w:val="both"/>
        <w:rPr>
          <w:rFonts w:ascii="Times New Roman" w:hAnsi="Times New Roman" w:cs="Times New Roman"/>
        </w:rPr>
      </w:pPr>
    </w:p>
    <w:p w14:paraId="730AE367" w14:textId="77777777" w:rsidR="00BA1481" w:rsidRDefault="00BA1481" w:rsidP="00BA1481">
      <w:pPr>
        <w:spacing w:line="240" w:lineRule="auto"/>
        <w:ind w:firstLine="4962"/>
        <w:rPr>
          <w:rFonts w:ascii="Times New Roman" w:hAnsi="Times New Roman" w:cs="Times New Roman"/>
        </w:rPr>
      </w:pPr>
    </w:p>
    <w:p w14:paraId="03C2DE15" w14:textId="77777777" w:rsidR="00BA1481" w:rsidRDefault="00BA1481" w:rsidP="00BA1481">
      <w:pPr>
        <w:spacing w:line="240" w:lineRule="auto"/>
        <w:ind w:firstLine="496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.</w:t>
      </w:r>
    </w:p>
    <w:p w14:paraId="65CE8240" w14:textId="77777777" w:rsidR="00BA1481" w:rsidRDefault="00BA1481" w:rsidP="00BA1481">
      <w:pPr>
        <w:spacing w:line="240" w:lineRule="auto"/>
        <w:ind w:firstLine="496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Podpis Dyrektora Forum</w:t>
      </w:r>
    </w:p>
    <w:p w14:paraId="3E67BB0D" w14:textId="77777777" w:rsidR="00BA1481" w:rsidRDefault="00BA1481" w:rsidP="00BA1481">
      <w:pPr>
        <w:spacing w:line="240" w:lineRule="auto"/>
        <w:ind w:firstLine="4962"/>
        <w:rPr>
          <w:rFonts w:ascii="Times New Roman" w:hAnsi="Times New Roman" w:cs="Times New Roman"/>
        </w:rPr>
      </w:pPr>
    </w:p>
    <w:p w14:paraId="2C7FA77B" w14:textId="77777777" w:rsidR="00BA1481" w:rsidRPr="00106FDF" w:rsidRDefault="00BA1481" w:rsidP="00BA1481">
      <w:pPr>
        <w:pStyle w:val="paragraph"/>
        <w:spacing w:before="0" w:beforeAutospacing="0" w:after="240" w:afterAutospacing="0"/>
        <w:textAlignment w:val="baseline"/>
        <w:rPr>
          <w:b/>
          <w:bCs/>
          <w:sz w:val="20"/>
          <w:szCs w:val="20"/>
        </w:rPr>
      </w:pPr>
      <w:bookmarkStart w:id="2" w:name="_Hlk129845019"/>
      <w:r w:rsidRPr="00106FDF">
        <w:rPr>
          <w:b/>
          <w:bCs/>
          <w:sz w:val="20"/>
          <w:szCs w:val="20"/>
        </w:rPr>
        <w:t>INFORMACJA O PRZETWARZANIU DANYCH OSOBOWYCH</w:t>
      </w:r>
    </w:p>
    <w:p w14:paraId="3848F7A5" w14:textId="77777777" w:rsidR="00BA1481" w:rsidRPr="00106FDF" w:rsidRDefault="00BA1481" w:rsidP="00BA1481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Zgodnie z Rozporządzeniem Parlamentu Europejskiego i Rady (UE) 2016/679 z dnia 27 kwietnia 2016 r. w</w:t>
      </w:r>
      <w:r>
        <w:rPr>
          <w:rStyle w:val="normaltextrun"/>
          <w:sz w:val="20"/>
          <w:szCs w:val="20"/>
        </w:rPr>
        <w:t xml:space="preserve"> </w:t>
      </w:r>
      <w:r w:rsidRPr="00106FDF">
        <w:rPr>
          <w:rStyle w:val="normaltextrun"/>
          <w:sz w:val="20"/>
          <w:szCs w:val="20"/>
        </w:rPr>
        <w:t>sprawie ochrony osób fizycznych w związku z przetwarzaniem danych osobowych (ogólne rozporządzenie o</w:t>
      </w:r>
      <w:r>
        <w:rPr>
          <w:rStyle w:val="normaltextrun"/>
          <w:sz w:val="20"/>
          <w:szCs w:val="20"/>
        </w:rPr>
        <w:t xml:space="preserve"> </w:t>
      </w:r>
      <w:r w:rsidRPr="00106FDF">
        <w:rPr>
          <w:rStyle w:val="normaltextrun"/>
          <w:sz w:val="20"/>
          <w:szCs w:val="20"/>
        </w:rPr>
        <w:t>ochronie danych), Dz. U. UE L 119/1 z dnia 4 maja 2016 r., Szkoła Główna Handlowa w Warszawie informuje, że:</w:t>
      </w:r>
    </w:p>
    <w:p w14:paraId="6251463D" w14:textId="77777777" w:rsidR="00BA1481" w:rsidRPr="00106FDF" w:rsidRDefault="00BA1481" w:rsidP="00BA1481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lastRenderedPageBreak/>
        <w:t>1. Administrator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Administratorem Pani/Pana danych jest Szkoła Główna Handlowa w Warszawie z siedzibą przy al.</w:t>
      </w:r>
      <w:r>
        <w:rPr>
          <w:rStyle w:val="normaltextrun"/>
          <w:sz w:val="20"/>
          <w:szCs w:val="20"/>
        </w:rPr>
        <w:t> </w:t>
      </w:r>
      <w:r w:rsidRPr="00106FDF">
        <w:rPr>
          <w:rStyle w:val="normaltextrun"/>
          <w:sz w:val="20"/>
          <w:szCs w:val="20"/>
        </w:rPr>
        <w:t>Niepodległości 162, 02-554 Warszawa.</w:t>
      </w:r>
    </w:p>
    <w:p w14:paraId="63006F12" w14:textId="77777777" w:rsidR="00BA1481" w:rsidRPr="00106FDF" w:rsidRDefault="00BA1481" w:rsidP="00BA1481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2. Inspektor Ochrony Danych</w:t>
      </w:r>
      <w:r w:rsidRPr="00106FDF">
        <w:rPr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Administrator wyznaczył Inspektora Ochrony Danych nadzorującego prawidłowość przetwarzania danych, z</w:t>
      </w:r>
      <w:r>
        <w:rPr>
          <w:rStyle w:val="normaltextrun"/>
          <w:sz w:val="20"/>
          <w:szCs w:val="20"/>
        </w:rPr>
        <w:t xml:space="preserve"> </w:t>
      </w:r>
      <w:r w:rsidRPr="00106FDF">
        <w:rPr>
          <w:rStyle w:val="normaltextrun"/>
          <w:sz w:val="20"/>
          <w:szCs w:val="20"/>
        </w:rPr>
        <w:t xml:space="preserve">którym można skontaktować pod adresem mailowym: </w:t>
      </w:r>
      <w:hyperlink r:id="rId8" w:history="1">
        <w:r w:rsidRPr="00106FDF">
          <w:rPr>
            <w:rStyle w:val="Hyperlink"/>
            <w:sz w:val="20"/>
            <w:szCs w:val="20"/>
          </w:rPr>
          <w:t>iod@sgh.waw.pl</w:t>
        </w:r>
      </w:hyperlink>
      <w:r w:rsidRPr="00106FDF">
        <w:rPr>
          <w:rStyle w:val="normaltextrun"/>
          <w:sz w:val="20"/>
          <w:szCs w:val="20"/>
        </w:rPr>
        <w:t>.</w:t>
      </w:r>
      <w:r w:rsidRPr="00106FDF">
        <w:rPr>
          <w:rStyle w:val="eop"/>
          <w:sz w:val="20"/>
          <w:szCs w:val="20"/>
        </w:rPr>
        <w:t xml:space="preserve"> </w:t>
      </w:r>
    </w:p>
    <w:p w14:paraId="22B1E85F" w14:textId="77777777" w:rsidR="00BA1481" w:rsidRPr="00106FDF" w:rsidRDefault="00BA1481" w:rsidP="00BA1481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3. Cel i podstawa prawna przetwarzania danych osobowych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Dane osobowe podane przez Panią/Pana i posiadane przez uczelnię (takie jak: imię, nazwisko, numer albumu, kierunek studiów, ich poziom i semestr, średnia ocen) przetwarzane będą w celu przeprowadzenia postępowania kwalifikacyjnego</w:t>
      </w:r>
      <w:r>
        <w:rPr>
          <w:rStyle w:val="normaltextrun"/>
          <w:sz w:val="20"/>
          <w:szCs w:val="20"/>
        </w:rPr>
        <w:t xml:space="preserve">, </w:t>
      </w:r>
      <w:r w:rsidRPr="00106FDF">
        <w:rPr>
          <w:rStyle w:val="normaltextrun"/>
          <w:sz w:val="20"/>
          <w:szCs w:val="20"/>
        </w:rPr>
        <w:t xml:space="preserve">obsługi procesu realizacji </w:t>
      </w:r>
      <w:r>
        <w:rPr>
          <w:rStyle w:val="normaltextrun"/>
          <w:sz w:val="20"/>
          <w:szCs w:val="20"/>
        </w:rPr>
        <w:t xml:space="preserve">oraz </w:t>
      </w:r>
      <w:r w:rsidRPr="00106FDF">
        <w:rPr>
          <w:rStyle w:val="normaltextrun"/>
          <w:sz w:val="20"/>
          <w:szCs w:val="20"/>
        </w:rPr>
        <w:t>rozliczenia i udokumentowania programu</w:t>
      </w:r>
      <w:r w:rsidRPr="007A47B8">
        <w:rPr>
          <w:rStyle w:val="normaltextrun"/>
          <w:sz w:val="20"/>
          <w:szCs w:val="20"/>
        </w:rPr>
        <w:t xml:space="preserve"> </w:t>
      </w:r>
      <w:r w:rsidRPr="00106FDF">
        <w:rPr>
          <w:rStyle w:val="normaltextrun"/>
          <w:sz w:val="20"/>
          <w:szCs w:val="20"/>
        </w:rPr>
        <w:t xml:space="preserve">Polsko-Niemieckiego Forum Akademickiego. </w:t>
      </w:r>
    </w:p>
    <w:p w14:paraId="1E2C4E65" w14:textId="77777777" w:rsidR="00BA1481" w:rsidRPr="00106FDF" w:rsidRDefault="00BA1481" w:rsidP="00BA1481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Podstawą prawną przetwarzania Pani/Pana danych osobowych jest:</w:t>
      </w:r>
    </w:p>
    <w:p w14:paraId="24C82FEA" w14:textId="77777777" w:rsidR="00BA1481" w:rsidRPr="00106FDF" w:rsidRDefault="00BA1481" w:rsidP="00BA1481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art. 6 ust. 1 lit. c RODO (przetwarzanie jest niezbędne do wypełnienia obowiązku prawnego ciążącego na administratorze) i art. 6 ust. 1 lit. e RODO (przetwarzanie jest niezbędne do wykonania zadania realizowanego w interesie publicznym) w związku z przepisami ustawy z dnia 20 lipca 2018 r. Prawo o szkolnictwie wyższym i nauce (Dz. U. z 2022 r. poz. 574 ze zm.)</w:t>
      </w:r>
    </w:p>
    <w:p w14:paraId="2EE2F8D4" w14:textId="77777777" w:rsidR="00BA1481" w:rsidRPr="00106FDF" w:rsidRDefault="00BA1481" w:rsidP="00BA1481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art. 6 ust. 1 lit. b RODO (przetwarzanie jest niezbędne do zawarcia i wykonania umowy).</w:t>
      </w:r>
    </w:p>
    <w:p w14:paraId="5470A82B" w14:textId="77777777" w:rsidR="00BA1481" w:rsidRPr="00106FDF" w:rsidRDefault="00BA1481" w:rsidP="00BA1481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4. Odbiorcy danych osobowych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Pani/Pana dane osobowe nie będą udostępniane innym podmiotom, za wyjątkiem:</w:t>
      </w:r>
    </w:p>
    <w:p w14:paraId="00F05A95" w14:textId="77777777" w:rsidR="00BA1481" w:rsidRPr="00106FDF" w:rsidRDefault="00BA1481" w:rsidP="00BA1481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podmiotów upoważnionych na podstawie przepisów prawa;</w:t>
      </w:r>
    </w:p>
    <w:p w14:paraId="1FCFBB41" w14:textId="77777777" w:rsidR="00BA1481" w:rsidRPr="00106FDF" w:rsidRDefault="00BA1481" w:rsidP="00BA1481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podmiotom, którym administrator powierzył przetwarzanie danych osobowych na podstawie zawartych umów;</w:t>
      </w:r>
    </w:p>
    <w:p w14:paraId="7F4F7E22" w14:textId="77777777" w:rsidR="00BA1481" w:rsidRPr="00106FDF" w:rsidRDefault="00BA1481" w:rsidP="00BA1481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uczelni partnerskiej, do której Pani/Pan wyjedzie;</w:t>
      </w:r>
    </w:p>
    <w:p w14:paraId="27A6DBAC" w14:textId="77777777" w:rsidR="00BA1481" w:rsidRPr="00106FDF" w:rsidRDefault="00BA1481" w:rsidP="00BA1481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instytucji nadzorującej program wymiany i nakładającej obowiązek sprawozdawczości – DAAD.</w:t>
      </w:r>
    </w:p>
    <w:p w14:paraId="47461459" w14:textId="77777777" w:rsidR="00BA1481" w:rsidRPr="00106FDF" w:rsidRDefault="00BA1481" w:rsidP="00BA1481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5. Obowiązek podania danych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Podanie przez Panią/Pana danych osobowych jest dobrowolne, jednak w przypadku ich niepodania nie będą Państwo mogli uczestniczyć w postępowaniu kwalifikacyjnym.</w:t>
      </w:r>
    </w:p>
    <w:p w14:paraId="66878361" w14:textId="77777777" w:rsidR="00BA1481" w:rsidRPr="00106FDF" w:rsidRDefault="00BA1481" w:rsidP="00BA1481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6. Czas przetwarzania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Pani/Pana dane osobowe przetwarzane będą przez okres rekrutacji, a następnie na czas przechowywania dokumentacji finansowo-księgowej, przetwarzania w celach archiwizacyjnych i sprawozdawczych zgodnie z obowiązującymi przepisami prawa, a także zasadami programu Polsko-Niemieckiego Forum Akademickiego. W przypadku zakwalifikowania na wyjazd, przetwarzane zgodnie z tokiem realizacji studiów, a następnie zostaną poddane archiwizacji i będą przechowywane przez 50 lat.</w:t>
      </w:r>
    </w:p>
    <w:p w14:paraId="77C81366" w14:textId="77777777" w:rsidR="00BA1481" w:rsidRPr="00106FDF" w:rsidRDefault="00BA1481" w:rsidP="00BA1481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7. Prawa związane z przetwarzaniem</w:t>
      </w:r>
      <w:r>
        <w:rPr>
          <w:rStyle w:val="normaltextrun"/>
          <w:b/>
          <w:bCs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Przysługuje Pani/Panu prawo dostępu do treści danych, ich sprostowania, ograniczenia przetwarzania.</w:t>
      </w:r>
    </w:p>
    <w:p w14:paraId="519D3739" w14:textId="77777777" w:rsidR="00BA1481" w:rsidRPr="00106FDF" w:rsidRDefault="00BA1481" w:rsidP="00BA1481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Przysługuje Pani/Panu także prawo wniesienia sprzeciwu wobec przetwarzania z przyczyn związanych z Pani/Pana szczególną sytuacją.</w:t>
      </w:r>
    </w:p>
    <w:p w14:paraId="175C79A0" w14:textId="77777777" w:rsidR="00BA1481" w:rsidRPr="00106FDF" w:rsidRDefault="00BA1481" w:rsidP="00BA1481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8. Informacja o prawie wniesienia skargi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Przysługuje Pani/Panu prawo do wniesienia skargi do organu nadzorczego - Prezesa Urzędu Ochrony Danych Osobowych, gdy uzna Pan/Pani, iż przetwarzanie Pana/Pani danych osobowych narusza przepisy RODO.</w:t>
      </w:r>
      <w:bookmarkEnd w:id="2"/>
    </w:p>
    <w:p w14:paraId="51B2A286" w14:textId="77777777" w:rsidR="00BA1481" w:rsidRPr="003359E5" w:rsidRDefault="00BA1481" w:rsidP="00BA1481">
      <w:pPr>
        <w:spacing w:line="240" w:lineRule="auto"/>
        <w:ind w:firstLine="4962"/>
        <w:rPr>
          <w:rFonts w:ascii="Times New Roman" w:hAnsi="Times New Roman" w:cs="Times New Roman"/>
        </w:rPr>
      </w:pPr>
    </w:p>
    <w:p w14:paraId="0CCF46BE" w14:textId="689C5756" w:rsidR="00765957" w:rsidRPr="00BA1481" w:rsidRDefault="00765957" w:rsidP="00BA1481"/>
    <w:sectPr w:rsidR="00765957" w:rsidRPr="00BA1481" w:rsidSect="00DC2778">
      <w:footerReference w:type="default" r:id="rId9"/>
      <w:headerReference w:type="first" r:id="rId10"/>
      <w:footerReference w:type="first" r:id="rId11"/>
      <w:pgSz w:w="11900" w:h="16840"/>
      <w:pgMar w:top="1418" w:right="1134" w:bottom="1418" w:left="1985" w:header="680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8124F" w14:textId="77777777" w:rsidR="00BA4995" w:rsidRDefault="00BA4995" w:rsidP="00A67878">
      <w:r>
        <w:separator/>
      </w:r>
    </w:p>
  </w:endnote>
  <w:endnote w:type="continuationSeparator" w:id="0">
    <w:p w14:paraId="7F241260" w14:textId="77777777" w:rsidR="00BA4995" w:rsidRDefault="00BA4995" w:rsidP="00A67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 Light">
    <w:panose1 w:val="020B0306030504020204"/>
    <w:charset w:val="EE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EE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 CE">
    <w:charset w:val="58"/>
    <w:family w:val="auto"/>
    <w:pitch w:val="variable"/>
    <w:sig w:usb0="00000005" w:usb1="00000000" w:usb2="00000000" w:usb3="00000000" w:csb0="00000002" w:csb1="00000000"/>
  </w:font>
  <w:font w:name="Open Sans Regular">
    <w:altName w:val="Open Sans"/>
    <w:charset w:val="00"/>
    <w:family w:val="auto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6970"/>
    </w:tblGrid>
    <w:tr w:rsidR="00DC2778" w:rsidRPr="000677E3" w14:paraId="572ACD03" w14:textId="77777777" w:rsidTr="00000EED">
      <w:tc>
        <w:tcPr>
          <w:tcW w:w="1668" w:type="dxa"/>
        </w:tcPr>
        <w:p w14:paraId="24384B9E" w14:textId="77777777" w:rsidR="00DC2778" w:rsidRPr="000677E3" w:rsidRDefault="00DC2778" w:rsidP="00DC2778">
          <w:pPr>
            <w:pStyle w:val="NoSpacing"/>
            <w:rPr>
              <w:rFonts w:ascii="Open Sans Regular" w:hAnsi="Open Sans Regular"/>
              <w:color w:val="007481"/>
            </w:rPr>
          </w:pPr>
          <w:r w:rsidRPr="000677E3">
            <w:rPr>
              <w:rFonts w:ascii="Open Sans Regular" w:hAnsi="Open Sans Regular"/>
              <w:color w:val="007481"/>
            </w:rPr>
            <w:t>www.sgh.waw.pl</w:t>
          </w:r>
        </w:p>
      </w:tc>
      <w:tc>
        <w:tcPr>
          <w:tcW w:w="6970" w:type="dxa"/>
        </w:tcPr>
        <w:p w14:paraId="1EB9C0EB" w14:textId="4E8E0967" w:rsidR="00DC2778" w:rsidRPr="000677E3" w:rsidRDefault="00D404D5" w:rsidP="003E667D">
          <w:pPr>
            <w:pStyle w:val="NoSpacing"/>
          </w:pPr>
          <w:r w:rsidRPr="00B95407">
            <w:t xml:space="preserve">Szkoła Główna Handlowa w Warszawie, al. Niepodległości 162, 02-554 Warszawa tel.: +48 22 564 </w:t>
          </w:r>
          <w:r>
            <w:t>93</w:t>
          </w:r>
          <w:r w:rsidRPr="00B95407">
            <w:t xml:space="preserve"> </w:t>
          </w:r>
          <w:r>
            <w:t>86</w:t>
          </w:r>
          <w:r w:rsidRPr="00B95407">
            <w:t>,</w:t>
          </w:r>
          <w:r>
            <w:t xml:space="preserve"> akademikerforum@sgh.waw.pl, www.sgh.waw.pl/pnfa</w:t>
          </w:r>
        </w:p>
      </w:tc>
    </w:tr>
  </w:tbl>
  <w:p w14:paraId="04ED71ED" w14:textId="77777777" w:rsidR="00DC2778" w:rsidRPr="000677E3" w:rsidRDefault="00DC27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6970"/>
    </w:tblGrid>
    <w:tr w:rsidR="002170F8" w:rsidRPr="007B742B" w14:paraId="50F5DF1C" w14:textId="77777777" w:rsidTr="007755A0">
      <w:tc>
        <w:tcPr>
          <w:tcW w:w="1668" w:type="dxa"/>
        </w:tcPr>
        <w:p w14:paraId="07EDFE03" w14:textId="77777777" w:rsidR="002170F8" w:rsidRPr="007B742B" w:rsidRDefault="002170F8" w:rsidP="002170F8">
          <w:pPr>
            <w:pStyle w:val="NoSpacing"/>
            <w:rPr>
              <w:rFonts w:ascii="Open Sans Regular" w:hAnsi="Open Sans Regular"/>
              <w:color w:val="007481"/>
            </w:rPr>
          </w:pPr>
          <w:r w:rsidRPr="007B742B">
            <w:rPr>
              <w:rFonts w:ascii="Open Sans Regular" w:hAnsi="Open Sans Regular"/>
              <w:color w:val="007481"/>
            </w:rPr>
            <w:t>www.sgh.waw.pl</w:t>
          </w:r>
        </w:p>
      </w:tc>
      <w:tc>
        <w:tcPr>
          <w:tcW w:w="6970" w:type="dxa"/>
        </w:tcPr>
        <w:p w14:paraId="50365F61" w14:textId="12842E67" w:rsidR="002170F8" w:rsidRPr="007B742B" w:rsidRDefault="00D404D5" w:rsidP="003E667D">
          <w:pPr>
            <w:pStyle w:val="NoSpacing"/>
          </w:pPr>
          <w:r w:rsidRPr="00B95407">
            <w:t xml:space="preserve">Szkoła Główna Handlowa w Warszawie, al. Niepodległości 162, 02-554 Warszawa tel.: +48 22 564 </w:t>
          </w:r>
          <w:r>
            <w:t>93</w:t>
          </w:r>
          <w:r w:rsidRPr="00B95407">
            <w:t xml:space="preserve"> </w:t>
          </w:r>
          <w:r>
            <w:t>86</w:t>
          </w:r>
          <w:r w:rsidRPr="00B95407">
            <w:t>,</w:t>
          </w:r>
          <w:r>
            <w:t xml:space="preserve"> akademikerforum@sgh.waw.pl, www.sgh.waw.pl/pnfa</w:t>
          </w:r>
        </w:p>
      </w:tc>
    </w:tr>
  </w:tbl>
  <w:p w14:paraId="4204ABB8" w14:textId="77777777" w:rsidR="00DC2778" w:rsidRPr="000677E3" w:rsidRDefault="00DC27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D50F7" w14:textId="77777777" w:rsidR="00BA4995" w:rsidRDefault="00BA4995" w:rsidP="00A67878">
      <w:r>
        <w:separator/>
      </w:r>
    </w:p>
  </w:footnote>
  <w:footnote w:type="continuationSeparator" w:id="0">
    <w:p w14:paraId="7CA4716A" w14:textId="77777777" w:rsidR="00BA4995" w:rsidRDefault="00BA4995" w:rsidP="00A678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11F2A" w14:textId="77777777" w:rsidR="004E0B9C" w:rsidRDefault="004E0B9C" w:rsidP="004E0B9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0655AC2" wp14:editId="1E076638">
              <wp:simplePos x="0" y="0"/>
              <wp:positionH relativeFrom="page">
                <wp:posOffset>2315688</wp:posOffset>
              </wp:positionH>
              <wp:positionV relativeFrom="page">
                <wp:posOffset>617517</wp:posOffset>
              </wp:positionV>
              <wp:extent cx="2612572" cy="396240"/>
              <wp:effectExtent l="0" t="0" r="16510" b="3810"/>
              <wp:wrapNone/>
              <wp:docPr id="5" name="Pole tekstow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12572" cy="3962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081600" w14:textId="0ADA8AD4" w:rsidR="00D404D5" w:rsidRDefault="00D404D5" w:rsidP="00D404D5">
                          <w:pPr>
                            <w:pStyle w:val="Heading1"/>
                          </w:pPr>
                          <w:r>
                            <w:t xml:space="preserve">Polsko–Niemieckie </w:t>
                          </w:r>
                        </w:p>
                        <w:p w14:paraId="6FB16CD6" w14:textId="1740EC4C" w:rsidR="00B67011" w:rsidRPr="00B67011" w:rsidRDefault="00D404D5" w:rsidP="00B67011">
                          <w:pPr>
                            <w:pStyle w:val="Heading1"/>
                          </w:pPr>
                          <w:r>
                            <w:t>Forum Akademicki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655AC2" id="_x0000_t202" coordsize="21600,21600" o:spt="202" path="m,l,21600r21600,l21600,xe">
              <v:stroke joinstyle="miter"/>
              <v:path gradientshapeok="t" o:connecttype="rect"/>
            </v:shapetype>
            <v:shape id="Pole tekstowe 5" o:spid="_x0000_s1026" type="#_x0000_t202" style="position:absolute;margin-left:182.35pt;margin-top:48.6pt;width:205.7pt;height:31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" filled="f" stroked="f">
              <v:textbox inset="0,0,0,0">
                <w:txbxContent>
                  <w:p w14:paraId="7E081600" w14:textId="0ADA8AD4" w:rsidR="00D404D5" w:rsidRDefault="00D404D5" w:rsidP="00D404D5">
                    <w:pPr>
                      <w:pStyle w:val="Heading1"/>
                    </w:pPr>
                    <w:r>
                      <w:t xml:space="preserve">Polsko–Niemieckie </w:t>
                    </w:r>
                  </w:p>
                  <w:p w14:paraId="6FB16CD6" w14:textId="1740EC4C" w:rsidR="00B67011" w:rsidRPr="00B67011" w:rsidRDefault="00D404D5" w:rsidP="00B67011">
                    <w:pPr>
                      <w:pStyle w:val="Heading1"/>
                    </w:pPr>
                    <w:r>
                      <w:t>Forum Akademicki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5DFF1CF7" wp14:editId="1F070800">
          <wp:simplePos x="0" y="0"/>
          <wp:positionH relativeFrom="page">
            <wp:posOffset>635</wp:posOffset>
          </wp:positionH>
          <wp:positionV relativeFrom="page">
            <wp:posOffset>0</wp:posOffset>
          </wp:positionV>
          <wp:extent cx="7559675" cy="2736850"/>
          <wp:effectExtent l="0" t="0" r="9525" b="635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GH_papier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73685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5B0CDEB" w14:textId="088FA75B" w:rsidR="00DC2778" w:rsidRDefault="00DC2778" w:rsidP="00DC2778">
    <w:pPr>
      <w:pStyle w:val="Header"/>
    </w:pPr>
  </w:p>
  <w:p w14:paraId="122AD15F" w14:textId="7E529989" w:rsidR="00DC2778" w:rsidRDefault="00DC2778">
    <w:pPr>
      <w:pStyle w:val="Header"/>
    </w:pPr>
  </w:p>
  <w:p w14:paraId="41D907C4" w14:textId="3E0BD2BB" w:rsidR="00DC2778" w:rsidRDefault="00DC2778">
    <w:pPr>
      <w:pStyle w:val="Header"/>
    </w:pPr>
  </w:p>
  <w:p w14:paraId="66A01251" w14:textId="25EBAB15" w:rsidR="00DC2778" w:rsidRDefault="00DC2778">
    <w:pPr>
      <w:pStyle w:val="Header"/>
    </w:pPr>
  </w:p>
  <w:p w14:paraId="5D0F0F8E" w14:textId="25D4AD01" w:rsidR="00DC2778" w:rsidRDefault="00DC2778">
    <w:pPr>
      <w:pStyle w:val="Header"/>
    </w:pPr>
  </w:p>
  <w:p w14:paraId="6AFDC0D9" w14:textId="23DC3B98" w:rsidR="00DC2778" w:rsidRDefault="00DC2778">
    <w:pPr>
      <w:pStyle w:val="Header"/>
    </w:pPr>
  </w:p>
  <w:p w14:paraId="52E70C4F" w14:textId="77777777" w:rsidR="00DC2778" w:rsidRDefault="00DC2778">
    <w:pPr>
      <w:pStyle w:val="Header"/>
    </w:pPr>
    <w:bookmarkStart w:id="3" w:name="ezdSprawaZnak"/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136EC"/>
    <w:multiLevelType w:val="hybridMultilevel"/>
    <w:tmpl w:val="29AC0674"/>
    <w:lvl w:ilvl="0" w:tplc="74126358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D645E"/>
    <w:multiLevelType w:val="hybridMultilevel"/>
    <w:tmpl w:val="48D6BD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742B2A"/>
    <w:multiLevelType w:val="hybridMultilevel"/>
    <w:tmpl w:val="75F0DBC0"/>
    <w:lvl w:ilvl="0" w:tplc="D9B827D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5486567">
    <w:abstractNumId w:val="1"/>
  </w:num>
  <w:num w:numId="2" w16cid:durableId="979843353">
    <w:abstractNumId w:val="0"/>
  </w:num>
  <w:num w:numId="3" w16cid:durableId="17496928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drawingGridHorizontalSpacing w:val="6"/>
  <w:drawingGridVerticalSpacing w:val="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MjIxNzAwMDUxszRU0lEKTi0uzszPAykwrAUAsLiZLywAAAA="/>
  </w:docVars>
  <w:rsids>
    <w:rsidRoot w:val="00AE14F3"/>
    <w:rsid w:val="00000EED"/>
    <w:rsid w:val="00015849"/>
    <w:rsid w:val="00017686"/>
    <w:rsid w:val="0002171A"/>
    <w:rsid w:val="00033B9E"/>
    <w:rsid w:val="00052068"/>
    <w:rsid w:val="000663B7"/>
    <w:rsid w:val="000677E3"/>
    <w:rsid w:val="0008338D"/>
    <w:rsid w:val="000A192E"/>
    <w:rsid w:val="000A4DED"/>
    <w:rsid w:val="000B3625"/>
    <w:rsid w:val="000E0E68"/>
    <w:rsid w:val="000E4B71"/>
    <w:rsid w:val="000F4CA4"/>
    <w:rsid w:val="000F5092"/>
    <w:rsid w:val="00106FDF"/>
    <w:rsid w:val="00116F05"/>
    <w:rsid w:val="0015372D"/>
    <w:rsid w:val="00171E9B"/>
    <w:rsid w:val="0017475C"/>
    <w:rsid w:val="00182B93"/>
    <w:rsid w:val="001940E1"/>
    <w:rsid w:val="001A2032"/>
    <w:rsid w:val="001A2263"/>
    <w:rsid w:val="001B2B62"/>
    <w:rsid w:val="001F637D"/>
    <w:rsid w:val="002017C5"/>
    <w:rsid w:val="00202FF0"/>
    <w:rsid w:val="00214F50"/>
    <w:rsid w:val="00216D7F"/>
    <w:rsid w:val="002170F8"/>
    <w:rsid w:val="00224145"/>
    <w:rsid w:val="0023237D"/>
    <w:rsid w:val="00233A0F"/>
    <w:rsid w:val="00237C8E"/>
    <w:rsid w:val="002442A2"/>
    <w:rsid w:val="00244F28"/>
    <w:rsid w:val="002710B6"/>
    <w:rsid w:val="00294106"/>
    <w:rsid w:val="002A29D6"/>
    <w:rsid w:val="002A4087"/>
    <w:rsid w:val="002A6D2A"/>
    <w:rsid w:val="002F4B98"/>
    <w:rsid w:val="003135E9"/>
    <w:rsid w:val="0031703C"/>
    <w:rsid w:val="00336140"/>
    <w:rsid w:val="0035056C"/>
    <w:rsid w:val="00367234"/>
    <w:rsid w:val="00390CAB"/>
    <w:rsid w:val="00395ABF"/>
    <w:rsid w:val="003B2463"/>
    <w:rsid w:val="003C689A"/>
    <w:rsid w:val="003E667D"/>
    <w:rsid w:val="003F4DC3"/>
    <w:rsid w:val="004014CC"/>
    <w:rsid w:val="004023AE"/>
    <w:rsid w:val="0043468C"/>
    <w:rsid w:val="004440C2"/>
    <w:rsid w:val="004778B0"/>
    <w:rsid w:val="0049201A"/>
    <w:rsid w:val="004965CA"/>
    <w:rsid w:val="004A46A5"/>
    <w:rsid w:val="004B3842"/>
    <w:rsid w:val="004B5626"/>
    <w:rsid w:val="004C0BD8"/>
    <w:rsid w:val="004D657F"/>
    <w:rsid w:val="004E0B9C"/>
    <w:rsid w:val="004F52A0"/>
    <w:rsid w:val="005002FA"/>
    <w:rsid w:val="0051118D"/>
    <w:rsid w:val="005118CE"/>
    <w:rsid w:val="00526057"/>
    <w:rsid w:val="00527666"/>
    <w:rsid w:val="0053566B"/>
    <w:rsid w:val="005435C3"/>
    <w:rsid w:val="0057773B"/>
    <w:rsid w:val="005A754D"/>
    <w:rsid w:val="005B1264"/>
    <w:rsid w:val="005B251D"/>
    <w:rsid w:val="005B62A0"/>
    <w:rsid w:val="005B6792"/>
    <w:rsid w:val="005C17AF"/>
    <w:rsid w:val="005D0F73"/>
    <w:rsid w:val="00621141"/>
    <w:rsid w:val="006249FB"/>
    <w:rsid w:val="0062774F"/>
    <w:rsid w:val="00627905"/>
    <w:rsid w:val="0064239E"/>
    <w:rsid w:val="006475C2"/>
    <w:rsid w:val="006544CC"/>
    <w:rsid w:val="00680961"/>
    <w:rsid w:val="00684832"/>
    <w:rsid w:val="006934F2"/>
    <w:rsid w:val="0069428E"/>
    <w:rsid w:val="006A34B2"/>
    <w:rsid w:val="006D5689"/>
    <w:rsid w:val="006D6B10"/>
    <w:rsid w:val="006E13EE"/>
    <w:rsid w:val="006F0D5C"/>
    <w:rsid w:val="00700E80"/>
    <w:rsid w:val="00703486"/>
    <w:rsid w:val="00714D13"/>
    <w:rsid w:val="00716B97"/>
    <w:rsid w:val="007315D3"/>
    <w:rsid w:val="007362FB"/>
    <w:rsid w:val="00741A76"/>
    <w:rsid w:val="007446A9"/>
    <w:rsid w:val="00752E9A"/>
    <w:rsid w:val="00754576"/>
    <w:rsid w:val="00764F32"/>
    <w:rsid w:val="00765957"/>
    <w:rsid w:val="00771054"/>
    <w:rsid w:val="00790F8E"/>
    <w:rsid w:val="00793976"/>
    <w:rsid w:val="007A032D"/>
    <w:rsid w:val="007A47B8"/>
    <w:rsid w:val="007A502D"/>
    <w:rsid w:val="007B742B"/>
    <w:rsid w:val="007F164B"/>
    <w:rsid w:val="00807721"/>
    <w:rsid w:val="008256F3"/>
    <w:rsid w:val="008308AA"/>
    <w:rsid w:val="0083478F"/>
    <w:rsid w:val="00863116"/>
    <w:rsid w:val="008852A8"/>
    <w:rsid w:val="00887DF2"/>
    <w:rsid w:val="008916AE"/>
    <w:rsid w:val="008A4E7A"/>
    <w:rsid w:val="008E02D3"/>
    <w:rsid w:val="008E2263"/>
    <w:rsid w:val="008E2570"/>
    <w:rsid w:val="008E3A78"/>
    <w:rsid w:val="00910084"/>
    <w:rsid w:val="00911DA1"/>
    <w:rsid w:val="009149E9"/>
    <w:rsid w:val="00915A1C"/>
    <w:rsid w:val="009365DE"/>
    <w:rsid w:val="00941B7F"/>
    <w:rsid w:val="009609DC"/>
    <w:rsid w:val="00967EB5"/>
    <w:rsid w:val="009736D9"/>
    <w:rsid w:val="00976E10"/>
    <w:rsid w:val="0099773E"/>
    <w:rsid w:val="009A42DB"/>
    <w:rsid w:val="009B02E6"/>
    <w:rsid w:val="009B0365"/>
    <w:rsid w:val="009D32E8"/>
    <w:rsid w:val="009D674B"/>
    <w:rsid w:val="00A05B8F"/>
    <w:rsid w:val="00A10E89"/>
    <w:rsid w:val="00A226DA"/>
    <w:rsid w:val="00A26106"/>
    <w:rsid w:val="00A37205"/>
    <w:rsid w:val="00A46328"/>
    <w:rsid w:val="00A64313"/>
    <w:rsid w:val="00A67878"/>
    <w:rsid w:val="00A8181D"/>
    <w:rsid w:val="00A963FC"/>
    <w:rsid w:val="00A96DF4"/>
    <w:rsid w:val="00AA5C7E"/>
    <w:rsid w:val="00AA5EC4"/>
    <w:rsid w:val="00AE0BD6"/>
    <w:rsid w:val="00AE14F3"/>
    <w:rsid w:val="00B115F4"/>
    <w:rsid w:val="00B24929"/>
    <w:rsid w:val="00B25502"/>
    <w:rsid w:val="00B40A6F"/>
    <w:rsid w:val="00B40EE3"/>
    <w:rsid w:val="00B42B56"/>
    <w:rsid w:val="00B67011"/>
    <w:rsid w:val="00B73E9D"/>
    <w:rsid w:val="00B81AEF"/>
    <w:rsid w:val="00B82883"/>
    <w:rsid w:val="00B876E8"/>
    <w:rsid w:val="00B926D3"/>
    <w:rsid w:val="00B93558"/>
    <w:rsid w:val="00B95407"/>
    <w:rsid w:val="00B9721C"/>
    <w:rsid w:val="00BA07E7"/>
    <w:rsid w:val="00BA1481"/>
    <w:rsid w:val="00BA4995"/>
    <w:rsid w:val="00BB014A"/>
    <w:rsid w:val="00BB4BE4"/>
    <w:rsid w:val="00BB4D96"/>
    <w:rsid w:val="00BD19C8"/>
    <w:rsid w:val="00BE7C90"/>
    <w:rsid w:val="00BF623A"/>
    <w:rsid w:val="00C0593F"/>
    <w:rsid w:val="00C4199C"/>
    <w:rsid w:val="00C67D4D"/>
    <w:rsid w:val="00C74B32"/>
    <w:rsid w:val="00C857ED"/>
    <w:rsid w:val="00C92BB6"/>
    <w:rsid w:val="00CA7CF1"/>
    <w:rsid w:val="00CB766B"/>
    <w:rsid w:val="00CD76E5"/>
    <w:rsid w:val="00CE4661"/>
    <w:rsid w:val="00D06923"/>
    <w:rsid w:val="00D16D8E"/>
    <w:rsid w:val="00D2475D"/>
    <w:rsid w:val="00D404D5"/>
    <w:rsid w:val="00D45C68"/>
    <w:rsid w:val="00D51142"/>
    <w:rsid w:val="00D618D1"/>
    <w:rsid w:val="00D94258"/>
    <w:rsid w:val="00DA0479"/>
    <w:rsid w:val="00DB32DA"/>
    <w:rsid w:val="00DC2778"/>
    <w:rsid w:val="00DD37CD"/>
    <w:rsid w:val="00DE4C26"/>
    <w:rsid w:val="00E110F5"/>
    <w:rsid w:val="00E14F8A"/>
    <w:rsid w:val="00E21E43"/>
    <w:rsid w:val="00E22B82"/>
    <w:rsid w:val="00E26754"/>
    <w:rsid w:val="00E335EC"/>
    <w:rsid w:val="00E4480F"/>
    <w:rsid w:val="00E47B7B"/>
    <w:rsid w:val="00E71F2C"/>
    <w:rsid w:val="00E75B97"/>
    <w:rsid w:val="00ED18FB"/>
    <w:rsid w:val="00EE0F5B"/>
    <w:rsid w:val="00EF5211"/>
    <w:rsid w:val="00F15FFC"/>
    <w:rsid w:val="00F16142"/>
    <w:rsid w:val="00F3305E"/>
    <w:rsid w:val="00F3784B"/>
    <w:rsid w:val="00F47B17"/>
    <w:rsid w:val="00F62CA6"/>
    <w:rsid w:val="00F6780D"/>
    <w:rsid w:val="00F72120"/>
    <w:rsid w:val="00F80505"/>
    <w:rsid w:val="00F91020"/>
    <w:rsid w:val="00FC6394"/>
    <w:rsid w:val="00FE7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F2B36F"/>
  <w14:defaultImageDpi w14:val="300"/>
  <w15:docId w15:val="{06DD0DC1-1377-4E95-9431-5984BA593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cs-CZ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878"/>
    <w:pPr>
      <w:spacing w:line="320" w:lineRule="exact"/>
    </w:pPr>
    <w:rPr>
      <w:rFonts w:ascii="Open Sans Light" w:hAnsi="Open Sans Light"/>
      <w:sz w:val="22"/>
      <w:szCs w:val="22"/>
      <w:lang w:val="pl-PL"/>
    </w:rPr>
  </w:style>
  <w:style w:type="paragraph" w:styleId="Heading1">
    <w:name w:val="heading 1"/>
    <w:aliases w:val="Rektor"/>
    <w:basedOn w:val="Normal"/>
    <w:next w:val="Normal"/>
    <w:link w:val="Heading1Char"/>
    <w:uiPriority w:val="9"/>
    <w:qFormat/>
    <w:rsid w:val="007F164B"/>
    <w:pPr>
      <w:spacing w:line="280" w:lineRule="exact"/>
      <w:outlineLvl w:val="0"/>
    </w:pPr>
    <w:rPr>
      <w:rFonts w:ascii="Open Sans Semibold" w:hAnsi="Open Sans Semibold"/>
      <w:color w:val="007481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568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787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7878"/>
  </w:style>
  <w:style w:type="paragraph" w:styleId="Footer">
    <w:name w:val="footer"/>
    <w:basedOn w:val="Normal"/>
    <w:link w:val="FooterChar"/>
    <w:uiPriority w:val="99"/>
    <w:unhideWhenUsed/>
    <w:rsid w:val="00A6787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7878"/>
  </w:style>
  <w:style w:type="paragraph" w:styleId="BalloonText">
    <w:name w:val="Balloon Text"/>
    <w:basedOn w:val="Normal"/>
    <w:link w:val="BalloonTextChar"/>
    <w:uiPriority w:val="99"/>
    <w:semiHidden/>
    <w:unhideWhenUsed/>
    <w:rsid w:val="00A67878"/>
    <w:rPr>
      <w:rFonts w:ascii="Lucida Grande CE" w:hAnsi="Lucida Grande C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878"/>
    <w:rPr>
      <w:rFonts w:ascii="Lucida Grande CE" w:hAnsi="Lucida Grande CE"/>
      <w:sz w:val="18"/>
      <w:szCs w:val="18"/>
    </w:rPr>
  </w:style>
  <w:style w:type="table" w:styleId="TableGrid">
    <w:name w:val="Table Grid"/>
    <w:basedOn w:val="TableNormal"/>
    <w:uiPriority w:val="59"/>
    <w:rsid w:val="00DE4C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stopka adresowa"/>
    <w:basedOn w:val="Normal"/>
    <w:uiPriority w:val="1"/>
    <w:qFormat/>
    <w:rsid w:val="00DE4C26"/>
    <w:pPr>
      <w:spacing w:line="240" w:lineRule="exact"/>
    </w:pPr>
    <w:rPr>
      <w:sz w:val="18"/>
      <w:szCs w:val="18"/>
    </w:rPr>
  </w:style>
  <w:style w:type="character" w:customStyle="1" w:styleId="Heading1Char">
    <w:name w:val="Heading 1 Char"/>
    <w:aliases w:val="Rektor Char"/>
    <w:basedOn w:val="DefaultParagraphFont"/>
    <w:link w:val="Heading1"/>
    <w:uiPriority w:val="9"/>
    <w:rsid w:val="007F164B"/>
    <w:rPr>
      <w:rFonts w:ascii="Open Sans Semibold" w:hAnsi="Open Sans Semibold"/>
      <w:color w:val="007481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D56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9540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6923"/>
    <w:rPr>
      <w:color w:val="605E5C"/>
      <w:shd w:val="clear" w:color="auto" w:fill="E1DFDD"/>
    </w:rPr>
  </w:style>
  <w:style w:type="paragraph" w:customStyle="1" w:styleId="Styl1">
    <w:name w:val="Styl1"/>
    <w:basedOn w:val="Heading1"/>
    <w:link w:val="Styl1Znak"/>
    <w:qFormat/>
    <w:rsid w:val="00E335EC"/>
    <w:pPr>
      <w:framePr w:wrap="around" w:hAnchor="text" w:yAlign="center"/>
      <w:spacing w:line="240" w:lineRule="auto"/>
    </w:pPr>
  </w:style>
  <w:style w:type="character" w:customStyle="1" w:styleId="Styl1Znak">
    <w:name w:val="Styl1 Znak"/>
    <w:basedOn w:val="Heading1Char"/>
    <w:link w:val="Styl1"/>
    <w:rsid w:val="00E335EC"/>
    <w:rPr>
      <w:rFonts w:ascii="Open Sans Semibold" w:hAnsi="Open Sans Semibold"/>
      <w:color w:val="007481"/>
      <w:szCs w:val="22"/>
    </w:rPr>
  </w:style>
  <w:style w:type="paragraph" w:customStyle="1" w:styleId="paragraph">
    <w:name w:val="paragraph"/>
    <w:basedOn w:val="Normal"/>
    <w:rsid w:val="00106F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106FDF"/>
  </w:style>
  <w:style w:type="character" w:customStyle="1" w:styleId="normaltextrun">
    <w:name w:val="normaltextrun"/>
    <w:basedOn w:val="DefaultParagraphFont"/>
    <w:rsid w:val="00106FDF"/>
  </w:style>
  <w:style w:type="character" w:customStyle="1" w:styleId="scxw125581519">
    <w:name w:val="scxw125581519"/>
    <w:basedOn w:val="DefaultParagraphFont"/>
    <w:rsid w:val="00106FDF"/>
  </w:style>
  <w:style w:type="paragraph" w:styleId="ListParagraph">
    <w:name w:val="List Paragraph"/>
    <w:basedOn w:val="Normal"/>
    <w:uiPriority w:val="34"/>
    <w:qFormat/>
    <w:rsid w:val="00BA1481"/>
    <w:pPr>
      <w:spacing w:after="200" w:line="276" w:lineRule="auto"/>
      <w:ind w:left="720"/>
      <w:contextualSpacing/>
    </w:pPr>
    <w:rPr>
      <w:rFonts w:asciiTheme="minorHAnsi" w:eastAsiaTheme="minorHAnsi" w:hAnsi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sgh.waw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6731F2-B466-425E-8522-620DE74BE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4</Pages>
  <Words>1184</Words>
  <Characters>7110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Flis</dc:creator>
  <cp:keywords/>
  <dc:description/>
  <cp:lastModifiedBy>Galina Wandel</cp:lastModifiedBy>
  <cp:revision>8</cp:revision>
  <cp:lastPrinted>2019-10-02T06:16:00Z</cp:lastPrinted>
  <dcterms:created xsi:type="dcterms:W3CDTF">2023-04-20T10:36:00Z</dcterms:created>
  <dcterms:modified xsi:type="dcterms:W3CDTF">2023-04-21T14:45:00Z</dcterms:modified>
</cp:coreProperties>
</file>